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348DD" w14:textId="68A03767" w:rsidR="3DA66E31" w:rsidRDefault="1F57EEE3" w:rsidP="4BD3AA1B">
      <w:pPr>
        <w:spacing w:after="80"/>
        <w:jc w:val="center"/>
      </w:pPr>
      <w:r>
        <w:rPr>
          <w:noProof/>
        </w:rPr>
        <w:drawing>
          <wp:inline distT="0" distB="0" distL="0" distR="0" wp14:anchorId="3443BDB9" wp14:editId="19D87010">
            <wp:extent cx="4236095" cy="2273300"/>
            <wp:effectExtent l="0" t="0" r="5715" b="0"/>
            <wp:docPr id="1154742421" name="Picture 1154742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47424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95" b="23640"/>
                    <a:stretch>
                      <a:fillRect/>
                    </a:stretch>
                  </pic:blipFill>
                  <pic:spPr>
                    <a:xfrm>
                      <a:off x="0" y="0"/>
                      <a:ext cx="4236095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346E1" w14:textId="40F226DD" w:rsidR="1987830E" w:rsidRDefault="1987830E" w:rsidP="4BD3AA1B">
      <w:pPr>
        <w:spacing w:after="80"/>
        <w:jc w:val="center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520B9BC7" w14:textId="30481199" w:rsidR="1987830E" w:rsidRDefault="1987830E" w:rsidP="4BD3AA1B">
      <w:pPr>
        <w:spacing w:after="80"/>
        <w:jc w:val="center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63ABDBA0" w14:textId="3AD810CC" w:rsidR="1987830E" w:rsidRDefault="1987830E" w:rsidP="4BD3AA1B">
      <w:pPr>
        <w:spacing w:after="80"/>
        <w:jc w:val="center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383908A9" w14:textId="7667568B" w:rsidR="1987830E" w:rsidRDefault="1987830E" w:rsidP="4BD3AA1B">
      <w:pPr>
        <w:spacing w:after="80"/>
        <w:jc w:val="center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756BE1AE" w14:textId="05298074" w:rsidR="1987830E" w:rsidRDefault="1987830E" w:rsidP="4BD3AA1B">
      <w:pPr>
        <w:spacing w:after="80"/>
        <w:jc w:val="center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3C8F429D" w14:textId="330E7DA9" w:rsidR="00C02230" w:rsidRDefault="577C04F9" w:rsidP="4BD3AA1B">
      <w:pPr>
        <w:spacing w:after="80"/>
        <w:jc w:val="center"/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</w:pPr>
      <w:r w:rsidRPr="1987830E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>B9DA10</w:t>
      </w:r>
      <w:r w:rsidR="0056787B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>1</w:t>
      </w:r>
      <w:r w:rsidRPr="1987830E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 xml:space="preserve"> </w:t>
      </w:r>
      <w:r w:rsidR="0056787B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>Statistics for Data Analytics:</w:t>
      </w:r>
      <w:r w:rsidRPr="1987830E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 xml:space="preserve"> CA_</w:t>
      </w:r>
      <w:r w:rsidR="00C27B3E">
        <w:rPr>
          <w:rFonts w:asciiTheme="majorHAnsi" w:eastAsiaTheme="majorEastAsia" w:hAnsiTheme="majorHAnsi" w:cstheme="majorBidi"/>
          <w:b/>
          <w:bCs/>
          <w:i/>
          <w:iCs/>
          <w:color w:val="000000" w:themeColor="text1"/>
          <w:sz w:val="36"/>
          <w:szCs w:val="36"/>
        </w:rPr>
        <w:t>TWO</w:t>
      </w:r>
    </w:p>
    <w:p w14:paraId="2AEA34B4" w14:textId="099A6D45" w:rsidR="00C02230" w:rsidRPr="00611B2C" w:rsidRDefault="1FA26169" w:rsidP="4BD3AA1B">
      <w:pPr>
        <w:spacing w:after="80"/>
        <w:jc w:val="center"/>
        <w:rPr>
          <w:rFonts w:asciiTheme="majorHAnsi" w:eastAsiaTheme="majorEastAsia" w:hAnsiTheme="majorHAnsi" w:cstheme="majorBidi"/>
          <w:i/>
          <w:iCs/>
          <w:color w:val="000000" w:themeColor="text1"/>
          <w:sz w:val="28"/>
          <w:szCs w:val="28"/>
        </w:rPr>
      </w:pPr>
      <w:r w:rsidRPr="00611B2C">
        <w:rPr>
          <w:rFonts w:asciiTheme="majorHAnsi" w:eastAsiaTheme="majorEastAsia" w:hAnsiTheme="majorHAnsi" w:cstheme="majorBidi"/>
          <w:i/>
          <w:iCs/>
          <w:color w:val="000000" w:themeColor="text1"/>
          <w:sz w:val="28"/>
          <w:szCs w:val="28"/>
        </w:rPr>
        <w:t xml:space="preserve">January </w:t>
      </w:r>
      <w:r w:rsidR="577C04F9" w:rsidRPr="00611B2C">
        <w:rPr>
          <w:rFonts w:asciiTheme="majorHAnsi" w:eastAsiaTheme="majorEastAsia" w:hAnsiTheme="majorHAnsi" w:cstheme="majorBidi"/>
          <w:i/>
          <w:iCs/>
          <w:color w:val="000000" w:themeColor="text1"/>
          <w:sz w:val="28"/>
          <w:szCs w:val="28"/>
        </w:rPr>
        <w:t>202</w:t>
      </w:r>
      <w:r w:rsidR="1AE69EFF" w:rsidRPr="00611B2C">
        <w:rPr>
          <w:rFonts w:asciiTheme="majorHAnsi" w:eastAsiaTheme="majorEastAsia" w:hAnsiTheme="majorHAnsi" w:cstheme="majorBidi"/>
          <w:i/>
          <w:iCs/>
          <w:color w:val="000000" w:themeColor="text1"/>
          <w:sz w:val="28"/>
          <w:szCs w:val="28"/>
        </w:rPr>
        <w:t>5</w:t>
      </w:r>
    </w:p>
    <w:p w14:paraId="1418E202" w14:textId="31BF6E48" w:rsidR="00C02230" w:rsidRDefault="00C02230" w:rsidP="4BD3AA1B">
      <w:pPr>
        <w:spacing w:after="80"/>
        <w:rPr>
          <w:rFonts w:ascii="Helvetica" w:eastAsia="Helvetica" w:hAnsi="Helvetica" w:cs="Helvetica"/>
          <w:color w:val="000000" w:themeColor="text1"/>
          <w:sz w:val="36"/>
          <w:szCs w:val="36"/>
        </w:rPr>
      </w:pPr>
    </w:p>
    <w:p w14:paraId="2A33B65D" w14:textId="30CF0AC5" w:rsidR="00C02230" w:rsidRDefault="00C02230" w:rsidP="4BD3AA1B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</w:p>
    <w:p w14:paraId="66E3B538" w14:textId="4309D28C" w:rsidR="00C02230" w:rsidRDefault="00C02230" w:rsidP="4BD3AA1B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</w:p>
    <w:p w14:paraId="051EA5CA" w14:textId="39EEF5CF" w:rsidR="00C02230" w:rsidRDefault="00C02230" w:rsidP="4BD3AA1B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</w:p>
    <w:p w14:paraId="3E73BAB8" w14:textId="3D21DA3D" w:rsidR="00C02230" w:rsidRDefault="00C02230" w:rsidP="4BD3AA1B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</w:p>
    <w:p w14:paraId="03533711" w14:textId="77777777" w:rsidR="00C27B3E" w:rsidRDefault="00C27B3E" w:rsidP="4BD3AA1B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</w:p>
    <w:p w14:paraId="4361A09E" w14:textId="05750378" w:rsidR="00C27B3E" w:rsidRDefault="3A397FE9" w:rsidP="00C27B3E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  <w:r w:rsidRPr="1987830E">
        <w:rPr>
          <w:rFonts w:ascii="Helvetica" w:eastAsia="Helvetica" w:hAnsi="Helvetica" w:cs="Helvetica"/>
          <w:color w:val="000000" w:themeColor="text1"/>
        </w:rPr>
        <w:t>Submitted by:</w:t>
      </w:r>
    </w:p>
    <w:p w14:paraId="20865E56" w14:textId="086C7217" w:rsidR="0056787B" w:rsidRDefault="5F47D22D" w:rsidP="00C27B3E">
      <w:pPr>
        <w:spacing w:after="80"/>
        <w:jc w:val="right"/>
        <w:rPr>
          <w:rFonts w:ascii="Helvetica" w:eastAsia="Helvetica" w:hAnsi="Helvetica" w:cs="Helvetica"/>
          <w:color w:val="000000" w:themeColor="text1"/>
        </w:rPr>
      </w:pPr>
      <w:r w:rsidRPr="1987830E">
        <w:rPr>
          <w:rFonts w:ascii="Helvetica" w:eastAsia="Helvetica" w:hAnsi="Helvetica" w:cs="Helvetica"/>
          <w:color w:val="000000" w:themeColor="text1"/>
        </w:rPr>
        <w:t>Anish Rao: 20066423</w:t>
      </w:r>
      <w:r w:rsidR="0056787B">
        <w:rPr>
          <w:rFonts w:ascii="Helvetica" w:eastAsia="Helvetica" w:hAnsi="Helvetica" w:cs="Helvetica"/>
          <w:color w:val="000000" w:themeColor="text1"/>
        </w:rPr>
        <w:t xml:space="preserve"> </w:t>
      </w:r>
    </w:p>
    <w:p w14:paraId="3B26639F" w14:textId="77777777" w:rsidR="00C27B3E" w:rsidRDefault="00C27B3E" w:rsidP="00C27B3E">
      <w:pPr>
        <w:spacing w:after="80"/>
        <w:jc w:val="right"/>
      </w:pPr>
    </w:p>
    <w:p w14:paraId="0AB7FBA7" w14:textId="3C5CEE4F" w:rsidR="00C02230" w:rsidRPr="00C27B3E" w:rsidRDefault="29BA9B4F" w:rsidP="00C27B3E">
      <w:pPr>
        <w:spacing w:after="80"/>
        <w:jc w:val="right"/>
        <w:rPr>
          <w:rFonts w:ascii="Calibri" w:eastAsia="Calibri" w:hAnsi="Calibri" w:cs="Calibri"/>
          <w:color w:val="000000" w:themeColor="text1"/>
          <w:sz w:val="32"/>
          <w:szCs w:val="32"/>
        </w:rPr>
      </w:pPr>
      <w:r w:rsidRPr="3D0430D4">
        <w:rPr>
          <w:rFonts w:ascii="Helvetica" w:eastAsia="Helvetica" w:hAnsi="Helvetica" w:cs="Helvetica"/>
          <w:color w:val="000000" w:themeColor="text1"/>
        </w:rPr>
        <w:t xml:space="preserve">Lecturer: </w:t>
      </w:r>
      <w:r w:rsidR="0056787B" w:rsidRPr="0056787B">
        <w:rPr>
          <w:rFonts w:ascii="Helvetica" w:eastAsia="Helvetica" w:hAnsi="Helvetica" w:cs="Helvetica"/>
          <w:color w:val="000000" w:themeColor="text1"/>
          <w:lang w:val="en-GB"/>
        </w:rPr>
        <w:t>Dr. Muhammad Alli</w:t>
      </w:r>
    </w:p>
    <w:p w14:paraId="484886DA" w14:textId="77777777" w:rsidR="00C27B3E" w:rsidRDefault="00C27B3E" w:rsidP="4BD3AA1B">
      <w:pPr>
        <w:spacing w:after="240"/>
        <w:rPr>
          <w:rFonts w:ascii="Calibri" w:eastAsia="Calibri" w:hAnsi="Calibri" w:cs="Calibri"/>
          <w:b/>
          <w:bCs/>
          <w:color w:val="2D5294"/>
          <w:sz w:val="36"/>
          <w:szCs w:val="36"/>
          <w:u w:val="single"/>
        </w:rPr>
      </w:pPr>
    </w:p>
    <w:p w14:paraId="3C1ACEF9" w14:textId="2A743CAD" w:rsidR="47D832A9" w:rsidRDefault="47D832A9" w:rsidP="4BD3AA1B">
      <w:pPr>
        <w:spacing w:after="240"/>
        <w:rPr>
          <w:rFonts w:ascii="Calibri" w:eastAsia="Calibri" w:hAnsi="Calibri" w:cs="Calibri"/>
          <w:color w:val="2D5294"/>
          <w:sz w:val="36"/>
          <w:szCs w:val="36"/>
        </w:rPr>
      </w:pPr>
      <w:r w:rsidRPr="67C36DFF">
        <w:rPr>
          <w:rFonts w:ascii="Calibri" w:eastAsia="Calibri" w:hAnsi="Calibri" w:cs="Calibri"/>
          <w:b/>
          <w:bCs/>
          <w:color w:val="2D5294"/>
          <w:sz w:val="36"/>
          <w:szCs w:val="36"/>
          <w:u w:val="single"/>
        </w:rPr>
        <w:lastRenderedPageBreak/>
        <w:t>Index</w:t>
      </w:r>
    </w:p>
    <w:sdt>
      <w:sdtPr>
        <w:id w:val="1558153519"/>
        <w:docPartObj>
          <w:docPartGallery w:val="Table of Contents"/>
          <w:docPartUnique/>
        </w:docPartObj>
      </w:sdtPr>
      <w:sdtContent>
        <w:p w14:paraId="20DFE6B0" w14:textId="4667F2A8" w:rsidR="009E734A" w:rsidRDefault="4BD3AA1B">
          <w:pPr>
            <w:pStyle w:val="TOC1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r>
            <w:fldChar w:fldCharType="begin"/>
          </w:r>
          <w:r w:rsidR="00AC73C7">
            <w:instrText>TOC \o "1-9" \z \u \h</w:instrText>
          </w:r>
          <w:r>
            <w:fldChar w:fldCharType="separate"/>
          </w:r>
          <w:hyperlink w:anchor="_Toc195794257" w:history="1">
            <w:r w:rsidR="009E734A" w:rsidRPr="002D27E5">
              <w:rPr>
                <w:rStyle w:val="Hyperlink"/>
                <w:rFonts w:ascii="Aptos" w:eastAsia="Aptos" w:hAnsi="Aptos" w:cs="Aptos"/>
                <w:b/>
                <w:bCs/>
                <w:noProof/>
              </w:rPr>
              <w:t>Introduction</w:t>
            </w:r>
            <w:r w:rsidR="009E734A">
              <w:rPr>
                <w:noProof/>
                <w:webHidden/>
              </w:rPr>
              <w:tab/>
            </w:r>
            <w:r w:rsidR="009E734A">
              <w:rPr>
                <w:noProof/>
                <w:webHidden/>
              </w:rPr>
              <w:fldChar w:fldCharType="begin"/>
            </w:r>
            <w:r w:rsidR="009E734A">
              <w:rPr>
                <w:noProof/>
                <w:webHidden/>
              </w:rPr>
              <w:instrText xml:space="preserve"> PAGEREF _Toc195794257 \h </w:instrText>
            </w:r>
            <w:r w:rsidR="009E734A">
              <w:rPr>
                <w:noProof/>
                <w:webHidden/>
              </w:rPr>
            </w:r>
            <w:r w:rsidR="009E734A">
              <w:rPr>
                <w:noProof/>
                <w:webHidden/>
              </w:rPr>
              <w:fldChar w:fldCharType="separate"/>
            </w:r>
            <w:r w:rsidR="009E734A">
              <w:rPr>
                <w:noProof/>
                <w:webHidden/>
              </w:rPr>
              <w:t>2</w:t>
            </w:r>
            <w:r w:rsidR="009E734A">
              <w:rPr>
                <w:noProof/>
                <w:webHidden/>
              </w:rPr>
              <w:fldChar w:fldCharType="end"/>
            </w:r>
          </w:hyperlink>
        </w:p>
        <w:p w14:paraId="48A1BB57" w14:textId="7B9931E8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58" w:history="1">
            <w:r w:rsidRPr="002D27E5">
              <w:rPr>
                <w:rStyle w:val="Hyperlink"/>
                <w:b/>
                <w:noProof/>
              </w:rPr>
              <w:t>Purpose of th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CC46E" w14:textId="700D14D3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59" w:history="1">
            <w:r w:rsidRPr="002D27E5">
              <w:rPr>
                <w:rStyle w:val="Hyperlink"/>
                <w:b/>
                <w:noProof/>
              </w:rPr>
              <w:t>Datase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8A945" w14:textId="401DFD3F" w:rsidR="009E734A" w:rsidRDefault="009E734A">
          <w:pPr>
            <w:pStyle w:val="TOC1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0" w:history="1">
            <w:r w:rsidRPr="002D27E5">
              <w:rPr>
                <w:rStyle w:val="Hyperlink"/>
                <w:rFonts w:ascii="Aptos" w:eastAsia="Aptos" w:hAnsi="Aptos" w:cs="Aptos"/>
                <w:b/>
                <w:bCs/>
                <w:noProof/>
              </w:rPr>
              <w:t>Q1. Consider a relational dataset and specify your input and outpu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298E6" w14:textId="15ABC8B3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1" w:history="1">
            <w:r w:rsidRPr="002D27E5">
              <w:rPr>
                <w:rStyle w:val="Hyperlink"/>
                <w:b/>
                <w:bCs/>
                <w:noProof/>
              </w:rPr>
              <w:t>(a) Logistic model trained using 80% of 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0B1C8" w14:textId="124DDF40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2" w:history="1">
            <w:r w:rsidRPr="002D27E5">
              <w:rPr>
                <w:rStyle w:val="Hyperlink"/>
                <w:b/>
                <w:bCs/>
                <w:noProof/>
              </w:rPr>
              <w:t>(b) Significant variables and estimated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13CF" w14:textId="2262E01E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3" w:history="1">
            <w:r w:rsidRPr="002D27E5">
              <w:rPr>
                <w:rStyle w:val="Hyperlink"/>
                <w:b/>
                <w:bCs/>
                <w:noProof/>
              </w:rPr>
              <w:t>(c) Predict outcomes for test data and model eq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1B0FC" w14:textId="64ADBBFF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4" w:history="1">
            <w:r w:rsidRPr="002D27E5">
              <w:rPr>
                <w:rStyle w:val="Hyperlink"/>
                <w:b/>
                <w:bCs/>
                <w:noProof/>
              </w:rPr>
              <w:t>(d) Confusion matrix and accu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F83A5" w14:textId="35C9C974" w:rsidR="009E734A" w:rsidRDefault="009E734A">
          <w:pPr>
            <w:pStyle w:val="TOC1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5" w:history="1">
            <w:r w:rsidRPr="002D27E5">
              <w:rPr>
                <w:rStyle w:val="Hyperlink"/>
                <w:rFonts w:ascii="Aptos" w:eastAsia="Aptos" w:hAnsi="Aptos" w:cs="Aptos"/>
                <w:b/>
                <w:bCs/>
                <w:noProof/>
              </w:rPr>
              <w:t>Q2. Let x_1,…,x_10 are identically independently distributed (iid) with Poisson(λ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A3173" w14:textId="3681C63D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6" w:history="1">
            <w:r w:rsidRPr="002D27E5">
              <w:rPr>
                <w:rStyle w:val="Hyperlink"/>
                <w:b/>
                <w:bCs/>
                <w:noProof/>
              </w:rPr>
              <w:t>(a) Likelihood function for a given 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7E0D2" w14:textId="0FEEC64F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7" w:history="1">
            <w:r w:rsidRPr="002D27E5">
              <w:rPr>
                <w:rStyle w:val="Hyperlink"/>
                <w:b/>
                <w:bCs/>
                <w:noProof/>
              </w:rPr>
              <w:t>(b) Gamma prior for λ using chosen hyper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89C2E" w14:textId="6E813757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8" w:history="1">
            <w:r w:rsidRPr="002D27E5">
              <w:rPr>
                <w:rStyle w:val="Hyperlink"/>
                <w:b/>
                <w:bCs/>
                <w:noProof/>
              </w:rPr>
              <w:t>(c) Posterior distribution of 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C338D" w14:textId="59001FFF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69" w:history="1">
            <w:r w:rsidRPr="002D27E5">
              <w:rPr>
                <w:rStyle w:val="Hyperlink"/>
                <w:b/>
                <w:bCs/>
                <w:noProof/>
              </w:rPr>
              <w:t>(d) Bayesian estimator of 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293D1" w14:textId="3438A0F4" w:rsidR="009E734A" w:rsidRDefault="009E734A">
          <w:pPr>
            <w:pStyle w:val="TOC1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70" w:history="1">
            <w:r w:rsidRPr="002D27E5">
              <w:rPr>
                <w:rStyle w:val="Hyperlink"/>
                <w:rFonts w:ascii="Aptos" w:eastAsia="Aptos" w:hAnsi="Aptos" w:cs="Aptos"/>
                <w:b/>
                <w:bCs/>
                <w:noProof/>
              </w:rPr>
              <w:t>Q3. Use a particular stock market dataset to accomplish the time serie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DB2D5" w14:textId="1AD3DB40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71" w:history="1">
            <w:r w:rsidRPr="002D27E5">
              <w:rPr>
                <w:rStyle w:val="Hyperlink"/>
                <w:b/>
                <w:bCs/>
                <w:noProof/>
              </w:rPr>
              <w:t>(a) Check if mean and variance are sta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2839A" w14:textId="23C2C643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72" w:history="1">
            <w:r w:rsidRPr="002D27E5">
              <w:rPr>
                <w:rStyle w:val="Hyperlink"/>
                <w:b/>
                <w:bCs/>
                <w:noProof/>
              </w:rPr>
              <w:t>(b) Plot acf() and pacf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F65D6" w14:textId="27E269A8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73" w:history="1">
            <w:r w:rsidRPr="002D27E5">
              <w:rPr>
                <w:rStyle w:val="Hyperlink"/>
                <w:b/>
                <w:bCs/>
                <w:noProof/>
              </w:rPr>
              <w:t>(c) Best ARIM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2BA1A" w14:textId="295EDE93" w:rsidR="009E734A" w:rsidRDefault="009E734A">
          <w:pPr>
            <w:pStyle w:val="TOC3"/>
            <w:tabs>
              <w:tab w:val="right" w:leader="dot" w:pos="9350"/>
            </w:tabs>
            <w:rPr>
              <w:noProof/>
              <w:kern w:val="2"/>
              <w:lang w:val="en-IN" w:eastAsia="en-GB"/>
              <w14:ligatures w14:val="standardContextual"/>
            </w:rPr>
          </w:pPr>
          <w:hyperlink w:anchor="_Toc195794274" w:history="1">
            <w:r w:rsidRPr="002D27E5">
              <w:rPr>
                <w:rStyle w:val="Hyperlink"/>
                <w:b/>
                <w:bCs/>
                <w:noProof/>
              </w:rPr>
              <w:t>(d) 10 step Foreca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794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5180D" w14:textId="470A5ED9" w:rsidR="4BD3AA1B" w:rsidRDefault="4BD3AA1B" w:rsidP="4BD3AA1B">
          <w:pPr>
            <w:pStyle w:val="TOC1"/>
            <w:tabs>
              <w:tab w:val="right" w:leader="dot" w:pos="934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13E62E41" w14:textId="59CA0814" w:rsidR="00AC73C7" w:rsidRDefault="00AC73C7" w:rsidP="4BD3AA1B">
      <w:pPr>
        <w:pStyle w:val="TOC3"/>
        <w:tabs>
          <w:tab w:val="right" w:leader="dot" w:pos="9345"/>
        </w:tabs>
        <w:spacing w:after="80"/>
        <w:rPr>
          <w:rStyle w:val="Hyperlink"/>
          <w:noProof/>
          <w:kern w:val="2"/>
          <w:lang w:val="en-IN" w:eastAsia="en-GB"/>
          <w14:ligatures w14:val="standardContextual"/>
        </w:rPr>
      </w:pPr>
    </w:p>
    <w:p w14:paraId="3D969C91" w14:textId="7E31E263" w:rsidR="67C36DFF" w:rsidRDefault="67C36DFF" w:rsidP="4BD3AA1B">
      <w:pPr>
        <w:pStyle w:val="TOC3"/>
        <w:tabs>
          <w:tab w:val="right" w:leader="dot" w:pos="9360"/>
        </w:tabs>
        <w:spacing w:after="80"/>
        <w:rPr>
          <w:rStyle w:val="Hyperlink"/>
        </w:rPr>
      </w:pPr>
    </w:p>
    <w:p w14:paraId="51A6D090" w14:textId="1E19B10B" w:rsidR="67C36DFF" w:rsidRDefault="67C36DFF" w:rsidP="4BD3AA1B">
      <w:pPr>
        <w:spacing w:before="23" w:after="80"/>
        <w:rPr>
          <w:rFonts w:ascii="Calibri" w:eastAsia="Calibri" w:hAnsi="Calibri" w:cs="Calibri"/>
          <w:b/>
          <w:bCs/>
          <w:color w:val="2D5294"/>
          <w:sz w:val="36"/>
          <w:szCs w:val="36"/>
          <w:u w:val="single"/>
        </w:rPr>
      </w:pPr>
    </w:p>
    <w:p w14:paraId="5ED5A69F" w14:textId="6C6C402E" w:rsidR="67C36DFF" w:rsidRDefault="67C36DFF" w:rsidP="4BD3AA1B">
      <w:pPr>
        <w:spacing w:before="23" w:after="80"/>
        <w:rPr>
          <w:rFonts w:ascii="Calibri" w:eastAsia="Calibri" w:hAnsi="Calibri" w:cs="Calibri"/>
          <w:color w:val="2D5294"/>
          <w:sz w:val="36"/>
          <w:szCs w:val="36"/>
        </w:rPr>
      </w:pPr>
    </w:p>
    <w:p w14:paraId="69382BE9" w14:textId="393BD4BA" w:rsidR="00C02230" w:rsidRDefault="00592456" w:rsidP="4BD3AA1B">
      <w:pPr>
        <w:spacing w:after="80"/>
        <w:jc w:val="right"/>
      </w:pPr>
      <w:r>
        <w:br w:type="page"/>
      </w:r>
    </w:p>
    <w:p w14:paraId="24A04DBC" w14:textId="341CB506" w:rsidR="3FD0AFE1" w:rsidRDefault="5B0D16F1" w:rsidP="4BD3AA1B">
      <w:pPr>
        <w:pStyle w:val="Heading1"/>
        <w:tabs>
          <w:tab w:val="left" w:pos="524"/>
          <w:tab w:val="right" w:pos="8141"/>
        </w:tabs>
        <w:spacing w:before="0"/>
        <w:rPr>
          <w:rFonts w:ascii="Aptos" w:eastAsia="Aptos" w:hAnsi="Aptos" w:cs="Aptos"/>
          <w:b/>
          <w:bCs/>
          <w:sz w:val="48"/>
          <w:szCs w:val="48"/>
        </w:rPr>
      </w:pPr>
      <w:bookmarkStart w:id="0" w:name="_Toc1993281623"/>
      <w:bookmarkStart w:id="1" w:name="_Toc496127229"/>
      <w:bookmarkStart w:id="2" w:name="_Toc195794257"/>
      <w:r w:rsidRPr="4BD3AA1B">
        <w:rPr>
          <w:rFonts w:ascii="Aptos" w:eastAsia="Aptos" w:hAnsi="Aptos" w:cs="Aptos"/>
          <w:b/>
          <w:bCs/>
          <w:sz w:val="48"/>
          <w:szCs w:val="48"/>
        </w:rPr>
        <w:lastRenderedPageBreak/>
        <w:t>Introduction</w:t>
      </w:r>
      <w:bookmarkEnd w:id="2"/>
    </w:p>
    <w:p w14:paraId="5267C1B4" w14:textId="157549E6" w:rsidR="002008B2" w:rsidRDefault="00C748A5" w:rsidP="4BD3AA1B">
      <w:pPr>
        <w:pStyle w:val="Heading3"/>
        <w:rPr>
          <w:rFonts w:ascii="Aptos" w:eastAsia="Aptos" w:hAnsi="Aptos" w:cs="Aptos"/>
          <w:b/>
        </w:rPr>
      </w:pPr>
      <w:bookmarkStart w:id="3" w:name="_Toc9779745"/>
      <w:bookmarkStart w:id="4" w:name="_Toc586474071"/>
      <w:bookmarkStart w:id="5" w:name="_Toc195794258"/>
      <w:bookmarkEnd w:id="0"/>
      <w:bookmarkEnd w:id="1"/>
      <w:r w:rsidRPr="4BD3AA1B">
        <w:rPr>
          <w:b/>
        </w:rPr>
        <w:t>Purpose of the Analysis</w:t>
      </w:r>
      <w:bookmarkEnd w:id="5"/>
    </w:p>
    <w:p w14:paraId="13677303" w14:textId="77777777" w:rsidR="003001FE" w:rsidRDefault="003001FE" w:rsidP="003001FE">
      <w:pPr>
        <w:spacing w:after="80"/>
      </w:pPr>
      <w:r w:rsidRPr="003001FE">
        <w:t>This analysis explores the application of statistical techniques across three different problem domains: regression modeling, Bayesian estimation, and time series forecasting.</w:t>
      </w:r>
    </w:p>
    <w:p w14:paraId="62AAF439" w14:textId="60A77604" w:rsidR="003001FE" w:rsidRDefault="003001FE" w:rsidP="003001FE">
      <w:pPr>
        <w:spacing w:after="80"/>
      </w:pPr>
      <w:r>
        <w:t>The report is divided into three main questions:</w:t>
      </w:r>
    </w:p>
    <w:p w14:paraId="53682A1D" w14:textId="0EC23702" w:rsidR="003001FE" w:rsidRDefault="003001FE" w:rsidP="003001FE">
      <w:pPr>
        <w:pStyle w:val="ListParagraph"/>
        <w:numPr>
          <w:ilvl w:val="0"/>
          <w:numId w:val="41"/>
        </w:numPr>
        <w:spacing w:after="80"/>
      </w:pPr>
      <w:r w:rsidRPr="003001FE">
        <w:rPr>
          <w:b/>
          <w:bCs/>
        </w:rPr>
        <w:t>Question 1:</w:t>
      </w:r>
      <w:r>
        <w:t xml:space="preserve"> Applying a Generalized Linear Model (GLM). </w:t>
      </w:r>
    </w:p>
    <w:p w14:paraId="5E247A97" w14:textId="06FD84FC" w:rsidR="003001FE" w:rsidRDefault="003001FE" w:rsidP="003001FE">
      <w:pPr>
        <w:pStyle w:val="ListParagraph"/>
        <w:numPr>
          <w:ilvl w:val="0"/>
          <w:numId w:val="41"/>
        </w:numPr>
        <w:spacing w:after="80"/>
      </w:pPr>
      <w:r w:rsidRPr="003001FE">
        <w:rPr>
          <w:b/>
          <w:bCs/>
        </w:rPr>
        <w:t>Question 2:</w:t>
      </w:r>
      <w:r>
        <w:t xml:space="preserve"> Constructing a Bayesian estimation framework with Poisson-distributed data.</w:t>
      </w:r>
    </w:p>
    <w:p w14:paraId="7768B2F3" w14:textId="1BD8AA83" w:rsidR="003001FE" w:rsidRDefault="003001FE" w:rsidP="003001FE">
      <w:pPr>
        <w:pStyle w:val="ListParagraph"/>
        <w:numPr>
          <w:ilvl w:val="0"/>
          <w:numId w:val="41"/>
        </w:numPr>
        <w:spacing w:after="80"/>
      </w:pPr>
      <w:r w:rsidRPr="003001FE">
        <w:rPr>
          <w:b/>
          <w:bCs/>
        </w:rPr>
        <w:t>Question 3:</w:t>
      </w:r>
      <w:r>
        <w:t xml:space="preserve"> Analyzing a financial time series and forecasting future trends.</w:t>
      </w:r>
    </w:p>
    <w:p w14:paraId="49AD8CE6" w14:textId="0B415D13" w:rsidR="00C748A5" w:rsidRDefault="00C748A5" w:rsidP="4BD3AA1B">
      <w:pPr>
        <w:pStyle w:val="Heading3"/>
        <w:spacing w:before="0" w:beforeAutospacing="1"/>
        <w:rPr>
          <w:b/>
        </w:rPr>
      </w:pPr>
      <w:bookmarkStart w:id="6" w:name="_Toc195794259"/>
      <w:r w:rsidRPr="4BD3AA1B">
        <w:rPr>
          <w:b/>
        </w:rPr>
        <w:t>Dataset Overview</w:t>
      </w:r>
      <w:bookmarkEnd w:id="6"/>
    </w:p>
    <w:bookmarkEnd w:id="3"/>
    <w:bookmarkEnd w:id="4"/>
    <w:p w14:paraId="67004705" w14:textId="795C7974" w:rsidR="003001FE" w:rsidRDefault="003001FE" w:rsidP="003001FE">
      <w:pPr>
        <w:spacing w:after="80"/>
      </w:pPr>
      <w:r>
        <w:t>Three datasets were used in this analysis:</w:t>
      </w:r>
    </w:p>
    <w:p w14:paraId="00B16FBC" w14:textId="1AF7D97E" w:rsidR="003001FE" w:rsidRPr="003001FE" w:rsidRDefault="003001FE" w:rsidP="003001FE">
      <w:pPr>
        <w:pStyle w:val="ListParagraph"/>
        <w:numPr>
          <w:ilvl w:val="0"/>
          <w:numId w:val="43"/>
        </w:numPr>
        <w:spacing w:after="80"/>
        <w:rPr>
          <w:b/>
          <w:bCs/>
        </w:rPr>
      </w:pPr>
      <w:r w:rsidRPr="003001FE">
        <w:rPr>
          <w:b/>
          <w:bCs/>
        </w:rPr>
        <w:t>mtcars (Q1):</w:t>
      </w:r>
    </w:p>
    <w:p w14:paraId="629AA78B" w14:textId="315F70C5" w:rsidR="003001FE" w:rsidRDefault="003001FE" w:rsidP="003001FE">
      <w:pPr>
        <w:pStyle w:val="ListParagraph"/>
        <w:numPr>
          <w:ilvl w:val="1"/>
          <w:numId w:val="43"/>
        </w:numPr>
        <w:spacing w:after="80"/>
      </w:pPr>
      <w:r>
        <w:t>A built-in dataset in R with 32 observations on fuel consumption and 10 design aspects of cars.</w:t>
      </w:r>
    </w:p>
    <w:p w14:paraId="2C9AC37F" w14:textId="4A57F804" w:rsidR="003001FE" w:rsidRDefault="003001FE" w:rsidP="003001FE">
      <w:pPr>
        <w:pStyle w:val="ListParagraph"/>
        <w:numPr>
          <w:ilvl w:val="1"/>
          <w:numId w:val="43"/>
        </w:numPr>
        <w:spacing w:after="80"/>
      </w:pPr>
      <w:r>
        <w:t>Used to model transmission type (am) based on variables like mpg, hp, wt, and cyl.</w:t>
      </w:r>
    </w:p>
    <w:p w14:paraId="7414B298" w14:textId="522EDB65" w:rsidR="003001FE" w:rsidRPr="003001FE" w:rsidRDefault="003001FE" w:rsidP="003001FE">
      <w:pPr>
        <w:pStyle w:val="ListParagraph"/>
        <w:numPr>
          <w:ilvl w:val="0"/>
          <w:numId w:val="43"/>
        </w:numPr>
        <w:spacing w:after="80"/>
        <w:rPr>
          <w:b/>
          <w:bCs/>
        </w:rPr>
      </w:pPr>
      <w:r w:rsidRPr="003001FE">
        <w:rPr>
          <w:b/>
          <w:bCs/>
        </w:rPr>
        <w:t>Simulated Poisson Data (Q2):</w:t>
      </w:r>
    </w:p>
    <w:p w14:paraId="00784C2D" w14:textId="6B7F0D1B" w:rsidR="003001FE" w:rsidRDefault="003001FE" w:rsidP="003001FE">
      <w:pPr>
        <w:pStyle w:val="ListParagraph"/>
        <w:numPr>
          <w:ilvl w:val="1"/>
          <w:numId w:val="43"/>
        </w:numPr>
        <w:spacing w:after="80"/>
      </w:pPr>
      <w:r>
        <w:t>A sample of 10 values generated from a Poisson(λ=3) distribution.</w:t>
      </w:r>
    </w:p>
    <w:p w14:paraId="34A69F71" w14:textId="53BD5292" w:rsidR="003001FE" w:rsidRDefault="003001FE" w:rsidP="003001FE">
      <w:pPr>
        <w:pStyle w:val="ListParagraph"/>
        <w:numPr>
          <w:ilvl w:val="1"/>
          <w:numId w:val="43"/>
        </w:numPr>
        <w:spacing w:after="80"/>
      </w:pPr>
      <w:r>
        <w:t>Used to demonstrate likelihood computation and Bayesian inference using a Gamma prior.</w:t>
      </w:r>
    </w:p>
    <w:p w14:paraId="59EE0232" w14:textId="2EFC19C9" w:rsidR="003001FE" w:rsidRPr="003001FE" w:rsidRDefault="003001FE" w:rsidP="003001FE">
      <w:pPr>
        <w:pStyle w:val="ListParagraph"/>
        <w:numPr>
          <w:ilvl w:val="0"/>
          <w:numId w:val="43"/>
        </w:numPr>
        <w:spacing w:after="80"/>
        <w:rPr>
          <w:b/>
          <w:bCs/>
        </w:rPr>
      </w:pPr>
      <w:r w:rsidRPr="003001FE">
        <w:rPr>
          <w:b/>
          <w:bCs/>
        </w:rPr>
        <w:t>EuStockMarkets (Q3):</w:t>
      </w:r>
    </w:p>
    <w:p w14:paraId="49D46B46" w14:textId="49390D7D" w:rsidR="003001FE" w:rsidRDefault="003001FE" w:rsidP="003001FE">
      <w:pPr>
        <w:pStyle w:val="ListParagraph"/>
        <w:numPr>
          <w:ilvl w:val="1"/>
          <w:numId w:val="43"/>
        </w:numPr>
        <w:spacing w:after="80"/>
      </w:pPr>
      <w:r>
        <w:t>Time series dataset of daily closing prices of four major European stock indices.</w:t>
      </w:r>
    </w:p>
    <w:p w14:paraId="7BD74888" w14:textId="771727A4" w:rsidR="2FF01B70" w:rsidRDefault="003001FE" w:rsidP="003001FE">
      <w:pPr>
        <w:pStyle w:val="ListParagraph"/>
        <w:numPr>
          <w:ilvl w:val="1"/>
          <w:numId w:val="43"/>
        </w:numPr>
        <w:spacing w:after="80"/>
      </w:pPr>
      <w:r>
        <w:t>The DAX index was used to perform stationarity checks, ARIMA modeling, and forecasting.</w:t>
      </w:r>
    </w:p>
    <w:p w14:paraId="2E36F331" w14:textId="25C8A0B9" w:rsidR="5214AA7A" w:rsidRDefault="5214AA7A" w:rsidP="4BD3AA1B">
      <w:pPr>
        <w:spacing w:after="80"/>
      </w:pPr>
    </w:p>
    <w:p w14:paraId="3B9C276C" w14:textId="77777777" w:rsidR="003001FE" w:rsidRDefault="003001FE" w:rsidP="4BD3AA1B">
      <w:pPr>
        <w:spacing w:after="80"/>
      </w:pPr>
    </w:p>
    <w:p w14:paraId="51D8C9BF" w14:textId="77777777" w:rsidR="003001FE" w:rsidRDefault="003001FE" w:rsidP="4BD3AA1B">
      <w:pPr>
        <w:spacing w:after="80"/>
      </w:pPr>
    </w:p>
    <w:p w14:paraId="20D4BF8A" w14:textId="71F93F2E" w:rsidR="0058176B" w:rsidRDefault="00D055D7" w:rsidP="4BD3AA1B">
      <w:pPr>
        <w:spacing w:after="80"/>
      </w:pPr>
      <w:r>
        <w:t>Google Colab</w:t>
      </w:r>
      <w:r w:rsidR="00E04419">
        <w:t xml:space="preserve"> Notebook</w:t>
      </w:r>
      <w:r>
        <w:t xml:space="preserve"> link- </w:t>
      </w:r>
    </w:p>
    <w:p w14:paraId="642148A7" w14:textId="64C9950A" w:rsidR="000C39D6" w:rsidRPr="000C39D6" w:rsidRDefault="000C39D6" w:rsidP="4BD3AA1B">
      <w:pPr>
        <w:spacing w:after="80"/>
      </w:pPr>
      <w:hyperlink r:id="rId9" w:history="1">
        <w:r w:rsidRPr="00615EAA">
          <w:rPr>
            <w:rStyle w:val="Hyperlink"/>
          </w:rPr>
          <w:t>https://colab.research.google.com/drive/18wMC0CFy5MYsx3ItcEJew90EmbEyLf7C?usp=sharing</w:t>
        </w:r>
      </w:hyperlink>
      <w:r>
        <w:t xml:space="preserve"> </w:t>
      </w:r>
    </w:p>
    <w:p w14:paraId="4DE8F4CC" w14:textId="126AB799" w:rsidR="4BD3AA1B" w:rsidRDefault="4BD3AA1B" w:rsidP="4BD3AA1B">
      <w:pPr>
        <w:spacing w:after="80"/>
      </w:pPr>
      <w:r>
        <w:br w:type="page"/>
      </w:r>
    </w:p>
    <w:p w14:paraId="76CB1682" w14:textId="166C4051" w:rsidR="00C02230" w:rsidRDefault="70492984" w:rsidP="4BD3AA1B">
      <w:pPr>
        <w:pStyle w:val="Heading1"/>
        <w:spacing w:before="0"/>
        <w:rPr>
          <w:rFonts w:ascii="Aptos" w:eastAsia="Aptos" w:hAnsi="Aptos" w:cs="Aptos"/>
          <w:b/>
          <w:bCs/>
        </w:rPr>
      </w:pPr>
      <w:bookmarkStart w:id="7" w:name="_Toc195794260"/>
      <w:r w:rsidRPr="4BD3AA1B">
        <w:rPr>
          <w:rFonts w:ascii="Aptos" w:eastAsia="Aptos" w:hAnsi="Aptos" w:cs="Aptos"/>
          <w:b/>
          <w:bCs/>
        </w:rPr>
        <w:lastRenderedPageBreak/>
        <w:t>Q</w:t>
      </w:r>
      <w:r w:rsidR="3C48F5BF" w:rsidRPr="4BD3AA1B">
        <w:rPr>
          <w:rFonts w:ascii="Aptos" w:eastAsia="Aptos" w:hAnsi="Aptos" w:cs="Aptos"/>
          <w:b/>
          <w:bCs/>
        </w:rPr>
        <w:t>1</w:t>
      </w:r>
      <w:r w:rsidR="5B0D16F1" w:rsidRPr="4BD3AA1B">
        <w:rPr>
          <w:rFonts w:ascii="Aptos" w:eastAsia="Aptos" w:hAnsi="Aptos" w:cs="Aptos"/>
          <w:b/>
          <w:bCs/>
        </w:rPr>
        <w:t xml:space="preserve">. </w:t>
      </w:r>
      <w:r w:rsidR="00C73461" w:rsidRPr="00C73461">
        <w:rPr>
          <w:rFonts w:ascii="Aptos" w:eastAsia="Aptos" w:hAnsi="Aptos" w:cs="Aptos"/>
          <w:b/>
          <w:bCs/>
        </w:rPr>
        <w:t>Consider a relational dataset and specify your input and output variables</w:t>
      </w:r>
      <w:bookmarkEnd w:id="7"/>
    </w:p>
    <w:p w14:paraId="4E743BEC" w14:textId="40D0649F" w:rsidR="00B7005D" w:rsidRDefault="00B7005D" w:rsidP="00B7005D">
      <w:pPr>
        <w:spacing w:after="0"/>
      </w:pPr>
      <w:r>
        <w:t xml:space="preserve">The dataset used is </w:t>
      </w:r>
      <w:r>
        <w:rPr>
          <w:rStyle w:val="VerbatimChar"/>
          <w:b/>
          <w:bCs/>
        </w:rPr>
        <w:t>mtcars</w:t>
      </w:r>
      <w:r>
        <w:t xml:space="preserve"> which is inbuilt in RStudio.</w:t>
      </w:r>
    </w:p>
    <w:p w14:paraId="4AAB3E9E" w14:textId="6508E898" w:rsidR="00B7005D" w:rsidRDefault="00B7005D" w:rsidP="00B7005D">
      <w:pPr>
        <w:pStyle w:val="BodyText"/>
        <w:spacing w:after="0"/>
      </w:pPr>
      <w:r>
        <w:t xml:space="preserve">Input variables - </w:t>
      </w:r>
      <w:r>
        <w:rPr>
          <w:rStyle w:val="VerbatimChar"/>
          <w:b/>
          <w:bCs/>
        </w:rPr>
        <w:t>mpg</w:t>
      </w:r>
      <w:r>
        <w:t xml:space="preserve">, </w:t>
      </w:r>
      <w:r>
        <w:rPr>
          <w:rStyle w:val="VerbatimChar"/>
          <w:b/>
          <w:bCs/>
        </w:rPr>
        <w:t>hp</w:t>
      </w:r>
      <w:r>
        <w:t xml:space="preserve">, </w:t>
      </w:r>
      <w:r>
        <w:rPr>
          <w:rStyle w:val="VerbatimChar"/>
          <w:b/>
          <w:bCs/>
        </w:rPr>
        <w:t>wt</w:t>
      </w:r>
      <w:r>
        <w:t xml:space="preserve">, </w:t>
      </w:r>
      <w:r>
        <w:rPr>
          <w:rStyle w:val="VerbatimChar"/>
          <w:b/>
          <w:bCs/>
        </w:rPr>
        <w:t>cyl</w:t>
      </w:r>
    </w:p>
    <w:p w14:paraId="680B8277" w14:textId="20FCB877" w:rsidR="00B7005D" w:rsidRPr="00B7005D" w:rsidRDefault="00B7005D" w:rsidP="00B7005D">
      <w:pPr>
        <w:pStyle w:val="FirstParagraph"/>
        <w:spacing w:before="0"/>
      </w:pPr>
      <w:r>
        <w:t xml:space="preserve">Output variable - </w:t>
      </w:r>
      <w:r>
        <w:rPr>
          <w:rStyle w:val="VerbatimChar"/>
          <w:b/>
          <w:bCs/>
        </w:rPr>
        <w:t>am</w:t>
      </w:r>
    </w:p>
    <w:p w14:paraId="12184190" w14:textId="77777777" w:rsidR="00B7005D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FunctionTok"/>
          <w:sz w:val="18"/>
          <w:szCs w:val="18"/>
        </w:rPr>
        <w:t>data</w:t>
      </w:r>
      <w:r w:rsidRPr="00B7005D">
        <w:rPr>
          <w:rStyle w:val="NormalTok"/>
          <w:sz w:val="18"/>
          <w:szCs w:val="18"/>
        </w:rPr>
        <w:t>(</w:t>
      </w:r>
      <w:r w:rsidRPr="00B7005D">
        <w:rPr>
          <w:rStyle w:val="StringTok"/>
          <w:sz w:val="18"/>
          <w:szCs w:val="18"/>
        </w:rPr>
        <w:t>"mtcars"</w:t>
      </w:r>
      <w:r w:rsidRPr="00B7005D">
        <w:rPr>
          <w:rStyle w:val="NormalTok"/>
          <w:sz w:val="18"/>
          <w:szCs w:val="18"/>
        </w:rPr>
        <w:t>)</w:t>
      </w:r>
      <w:r w:rsidRPr="00B7005D">
        <w:rPr>
          <w:sz w:val="18"/>
          <w:szCs w:val="18"/>
        </w:rPr>
        <w:br/>
      </w:r>
      <w:r w:rsidRPr="00B7005D">
        <w:rPr>
          <w:rStyle w:val="FunctionTok"/>
          <w:sz w:val="18"/>
          <w:szCs w:val="18"/>
        </w:rPr>
        <w:t>head</w:t>
      </w:r>
      <w:r w:rsidRPr="00B7005D">
        <w:rPr>
          <w:rStyle w:val="NormalTok"/>
          <w:sz w:val="18"/>
          <w:szCs w:val="18"/>
        </w:rPr>
        <w:t>(mtcars)</w:t>
      </w:r>
    </w:p>
    <w:p w14:paraId="4797FAAB" w14:textId="77777777" w:rsidR="00B7005D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VerbatimChar"/>
          <w:sz w:val="18"/>
          <w:szCs w:val="18"/>
        </w:rPr>
        <w:t>##                    mpg cyl disp  hp drat    wt  qsec vs am gear carb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Mazda RX4         21.0   6  160 110 3.90 2.620 16.46  0  1    4    4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Mazda RX4 Wag     21.0   6  160 110 3.90 2.875 17.02  0  1    4    4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Datsun 710        22.8   4  108  93 3.85 2.320 18.61  1  1    4    1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Hornet 4 Drive    21.4   6  258 110 3.08 3.215 19.44  1  0    3    1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Hornet Sportabout 18.7   8  360 175 3.15 3.440 17.02  0  0    3    2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Valiant           18.1   6  225 105 2.76 3.460 20.22  1  0    3    1</w:t>
      </w:r>
    </w:p>
    <w:p w14:paraId="306FBCF8" w14:textId="49B14AB0" w:rsidR="00B7005D" w:rsidRPr="00B7005D" w:rsidRDefault="00B7005D" w:rsidP="00B7005D">
      <w:pPr>
        <w:pStyle w:val="SourceCode"/>
        <w:rPr>
          <w:sz w:val="18"/>
          <w:szCs w:val="18"/>
          <w:shd w:val="clear" w:color="auto" w:fill="F8F8F8"/>
        </w:rPr>
      </w:pPr>
      <w:r w:rsidRPr="00B7005D">
        <w:rPr>
          <w:rStyle w:val="FunctionTok"/>
          <w:sz w:val="18"/>
          <w:szCs w:val="18"/>
        </w:rPr>
        <w:t>str</w:t>
      </w:r>
      <w:r w:rsidRPr="00B7005D">
        <w:rPr>
          <w:rStyle w:val="NormalTok"/>
          <w:sz w:val="18"/>
          <w:szCs w:val="18"/>
        </w:rPr>
        <w:t>(mtcars)</w:t>
      </w:r>
    </w:p>
    <w:p w14:paraId="5E32F0C5" w14:textId="77777777" w:rsidR="00B7005D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VerbatimChar"/>
          <w:sz w:val="18"/>
          <w:szCs w:val="18"/>
        </w:rPr>
        <w:t>## 'data.frame':    32 obs. of  11 variables: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mpg : num  21 21 22.8 21.4 18.7 18.1 14.3 24.4 22.8 19.2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cyl : num  6 6 4 6 8 6 8 4 4 6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disp: num  160 160 108 258 360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hp  : num  110 110 93 110 175 105 245 62 95 123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drat: num  3.9 3.9 3.85 3.08 3.15 2.76 3.21 3.69 3.92 3.92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wt  : num  2.62 2.88 2.32 3.21 3.44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qsec: num  16.5 17 18.6 19.4 17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vs  : num  0 0 1 1 0 1 0 1 1 1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am  : num  1 1 1 0 0 0 0 0 0 0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gear: num  4 4 4 3 3 3 3 4 4 4 ...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$ carb: num  4 4 1 1 2 1 4 2 2 4 ...</w:t>
      </w:r>
    </w:p>
    <w:p w14:paraId="634B97F2" w14:textId="77777777" w:rsidR="00B7005D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FunctionTok"/>
          <w:sz w:val="18"/>
          <w:szCs w:val="18"/>
        </w:rPr>
        <w:t>summary</w:t>
      </w:r>
      <w:r w:rsidRPr="00B7005D">
        <w:rPr>
          <w:rStyle w:val="NormalTok"/>
          <w:sz w:val="18"/>
          <w:szCs w:val="18"/>
        </w:rPr>
        <w:t>(mtcars)</w:t>
      </w:r>
    </w:p>
    <w:p w14:paraId="57682D5B" w14:textId="1632B7DE" w:rsidR="00240A2A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VerbatimChar"/>
          <w:sz w:val="18"/>
          <w:szCs w:val="18"/>
        </w:rPr>
        <w:t xml:space="preserve">##       mpg             cyl             disp             hp     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in.   :10.40   Min.   :4.000   Min.   : 71.1   Min.   : 52.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1st Qu.:15.43   1st Qu.:4.000   1st Qu.:120.8   1st Qu.: 96.5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dian :19.20   Median :6.000   Median :196.3   Median :123.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an   :20.09   Mean   :6.188   Mean   :230.7   Mean   :146.7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3rd Qu.:22.80   3rd Qu.:8.000   3rd Qu.:326.0   3rd Qu.:180.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ax.   :33.90   Max.   :8.000   Max.   :472.0   Max.   :335.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     drat             wt             qsec             vs      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in.   :2.760   Min.   :1.513   Min.   :14.50   Min.   :0.0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1st Qu.:3.080   1st Qu.:2.581   1st Qu.:16.89   1st Qu.:0.0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dian :3.695   Median :3.325   Median :17.71   Median :0.0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an   :3.597   Mean   :3.217   Mean   :17.85   Mean   :0.4375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3rd Qu.:3.920   3rd Qu.:3.610   3rd Qu.:18.90   3rd Qu.:1.0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ax.   :4.930   Max.   :5.424   Max.   :22.90   Max.   :1.0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      am              gear            carb    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in.   :0.0000   Min.   :3.000   Min.   :1.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1st Qu.:0.0000   1st Qu.:3.000   1st Qu.:2.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dian :0.0000   Median :4.000   Median :2.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Mean   :0.4062   Mean   :3.688   Mean   :2.812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 xml:space="preserve">##  3rd Qu.:1.0000   3rd Qu.:4.000   3rd Qu.:4.000  </w:t>
      </w:r>
      <w:r w:rsidRPr="00B7005D">
        <w:rPr>
          <w:sz w:val="18"/>
          <w:szCs w:val="18"/>
        </w:rPr>
        <w:br/>
      </w:r>
      <w:r w:rsidRPr="00B7005D">
        <w:rPr>
          <w:rStyle w:val="VerbatimChar"/>
          <w:sz w:val="18"/>
          <w:szCs w:val="18"/>
        </w:rPr>
        <w:t>##  Max.   :1.0000   Max.   :5.000   Max.   :8.000</w:t>
      </w:r>
    </w:p>
    <w:p w14:paraId="75AE52E2" w14:textId="3BE08ABF" w:rsidR="00C02230" w:rsidRDefault="131178C7" w:rsidP="4BD3AA1B">
      <w:pPr>
        <w:pStyle w:val="Heading3"/>
        <w:spacing w:before="120"/>
        <w:rPr>
          <w:b/>
          <w:bCs/>
        </w:rPr>
      </w:pPr>
      <w:bookmarkStart w:id="8" w:name="_Toc195794261"/>
      <w:r w:rsidRPr="4BD3AA1B">
        <w:rPr>
          <w:b/>
          <w:bCs/>
        </w:rPr>
        <w:lastRenderedPageBreak/>
        <w:t>(</w:t>
      </w:r>
      <w:r w:rsidR="7D7F2D4F" w:rsidRPr="4BD3AA1B">
        <w:rPr>
          <w:b/>
          <w:bCs/>
        </w:rPr>
        <w:t>a</w:t>
      </w:r>
      <w:r w:rsidR="23A1EBFE" w:rsidRPr="4BD3AA1B">
        <w:rPr>
          <w:b/>
          <w:bCs/>
        </w:rPr>
        <w:t>)</w:t>
      </w:r>
      <w:r w:rsidR="26EC1C9D" w:rsidRPr="4BD3AA1B">
        <w:rPr>
          <w:b/>
          <w:bCs/>
        </w:rPr>
        <w:t xml:space="preserve"> </w:t>
      </w:r>
      <w:r w:rsidR="001126AB" w:rsidRPr="001126AB">
        <w:rPr>
          <w:b/>
          <w:bCs/>
        </w:rPr>
        <w:t>Logistic model trained using 80% of the datase</w:t>
      </w:r>
      <w:r w:rsidR="001126AB">
        <w:rPr>
          <w:b/>
          <w:bCs/>
        </w:rPr>
        <w:t>t</w:t>
      </w:r>
      <w:bookmarkEnd w:id="8"/>
    </w:p>
    <w:p w14:paraId="7542AC8B" w14:textId="468A50EC" w:rsidR="00C02230" w:rsidRDefault="00C73461" w:rsidP="4BD3AA1B">
      <w:pPr>
        <w:spacing w:before="120" w:after="80"/>
      </w:pPr>
      <w:r w:rsidRPr="00C73461">
        <w:t>Train the model using 80% of this dataset and suggest an appropriate GLM to model output to input variables.</w:t>
      </w:r>
      <w:r w:rsidR="40B27B97">
        <w:tab/>
      </w:r>
      <w:r w:rsidR="40B27B97">
        <w:tab/>
      </w:r>
      <w:r w:rsidR="40B27B97">
        <w:tab/>
      </w:r>
      <w:r w:rsidR="40B27B97">
        <w:tab/>
      </w:r>
      <w:r w:rsidR="5A0DA698" w:rsidRPr="4BD3AA1B"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="5A0DA698" w:rsidRPr="4BD3AA1B">
        <w:t>(</w:t>
      </w:r>
      <w:r>
        <w:t>10</w:t>
      </w:r>
      <w:r w:rsidR="5A0DA698" w:rsidRPr="4BD3AA1B">
        <w:t>)</w:t>
      </w:r>
    </w:p>
    <w:p w14:paraId="562464A3" w14:textId="74DA2AD1" w:rsidR="00C02230" w:rsidRDefault="52FC3721" w:rsidP="4BD3AA1B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3F17E0D2" w14:textId="77777777" w:rsidR="00B7005D" w:rsidRDefault="00B7005D" w:rsidP="00B7005D">
      <w:pPr>
        <w:pStyle w:val="SourceCode"/>
        <w:rPr>
          <w:rStyle w:val="NormalTok"/>
          <w:sz w:val="18"/>
          <w:szCs w:val="20"/>
        </w:rPr>
      </w:pPr>
      <w:r w:rsidRPr="00B7005D">
        <w:rPr>
          <w:rStyle w:val="NormalTok"/>
          <w:sz w:val="18"/>
          <w:szCs w:val="20"/>
        </w:rPr>
        <w:t>mtcars</w:t>
      </w:r>
      <w:r w:rsidRPr="00B7005D">
        <w:rPr>
          <w:rStyle w:val="SpecialCharTok"/>
          <w:sz w:val="18"/>
          <w:szCs w:val="20"/>
        </w:rPr>
        <w:t>$</w:t>
      </w:r>
      <w:r w:rsidRPr="00B7005D">
        <w:rPr>
          <w:rStyle w:val="NormalTok"/>
          <w:sz w:val="18"/>
          <w:szCs w:val="20"/>
        </w:rPr>
        <w:t xml:space="preserve">am </w:t>
      </w:r>
      <w:r w:rsidRPr="00B7005D">
        <w:rPr>
          <w:rStyle w:val="OtherTok"/>
          <w:sz w:val="18"/>
          <w:szCs w:val="20"/>
        </w:rPr>
        <w:t>=</w:t>
      </w:r>
      <w:r w:rsidRPr="00B7005D">
        <w:rPr>
          <w:rStyle w:val="NormalTok"/>
          <w:sz w:val="18"/>
          <w:szCs w:val="20"/>
        </w:rPr>
        <w:t xml:space="preserve"> </w:t>
      </w:r>
      <w:r w:rsidRPr="00B7005D">
        <w:rPr>
          <w:rStyle w:val="FunctionTok"/>
          <w:sz w:val="18"/>
          <w:szCs w:val="20"/>
        </w:rPr>
        <w:t>as.factor</w:t>
      </w:r>
      <w:r w:rsidRPr="00B7005D">
        <w:rPr>
          <w:rStyle w:val="NormalTok"/>
          <w:sz w:val="18"/>
          <w:szCs w:val="20"/>
        </w:rPr>
        <w:t>(mtcars</w:t>
      </w:r>
      <w:r w:rsidRPr="00B7005D">
        <w:rPr>
          <w:rStyle w:val="SpecialCharTok"/>
          <w:sz w:val="18"/>
          <w:szCs w:val="20"/>
        </w:rPr>
        <w:t>$</w:t>
      </w:r>
      <w:r w:rsidRPr="00B7005D">
        <w:rPr>
          <w:rStyle w:val="NormalTok"/>
          <w:sz w:val="18"/>
          <w:szCs w:val="20"/>
        </w:rPr>
        <w:t>am)</w:t>
      </w:r>
      <w:r w:rsidRPr="00B7005D">
        <w:rPr>
          <w:sz w:val="18"/>
          <w:szCs w:val="20"/>
        </w:rPr>
        <w:br/>
      </w:r>
      <w:r w:rsidRPr="00B7005D">
        <w:rPr>
          <w:rStyle w:val="NormalTok"/>
          <w:sz w:val="18"/>
          <w:szCs w:val="20"/>
        </w:rPr>
        <w:t>mtcars</w:t>
      </w:r>
      <w:r w:rsidRPr="00B7005D">
        <w:rPr>
          <w:rStyle w:val="SpecialCharTok"/>
          <w:sz w:val="18"/>
          <w:szCs w:val="20"/>
        </w:rPr>
        <w:t>$</w:t>
      </w:r>
      <w:r w:rsidRPr="00B7005D">
        <w:rPr>
          <w:rStyle w:val="NormalTok"/>
          <w:sz w:val="18"/>
          <w:szCs w:val="20"/>
        </w:rPr>
        <w:t xml:space="preserve">cyl </w:t>
      </w:r>
      <w:r w:rsidRPr="00B7005D">
        <w:rPr>
          <w:rStyle w:val="OtherTok"/>
          <w:sz w:val="18"/>
          <w:szCs w:val="20"/>
        </w:rPr>
        <w:t>=</w:t>
      </w:r>
      <w:r w:rsidRPr="00B7005D">
        <w:rPr>
          <w:rStyle w:val="NormalTok"/>
          <w:sz w:val="18"/>
          <w:szCs w:val="20"/>
        </w:rPr>
        <w:t xml:space="preserve"> </w:t>
      </w:r>
      <w:r w:rsidRPr="00B7005D">
        <w:rPr>
          <w:rStyle w:val="FunctionTok"/>
          <w:sz w:val="18"/>
          <w:szCs w:val="20"/>
        </w:rPr>
        <w:t>as.factor</w:t>
      </w:r>
      <w:r w:rsidRPr="00B7005D">
        <w:rPr>
          <w:rStyle w:val="NormalTok"/>
          <w:sz w:val="18"/>
          <w:szCs w:val="20"/>
        </w:rPr>
        <w:t>(mtcars</w:t>
      </w:r>
      <w:r w:rsidRPr="00B7005D">
        <w:rPr>
          <w:rStyle w:val="SpecialCharTok"/>
          <w:sz w:val="18"/>
          <w:szCs w:val="20"/>
        </w:rPr>
        <w:t>$</w:t>
      </w:r>
      <w:r w:rsidRPr="00B7005D">
        <w:rPr>
          <w:rStyle w:val="NormalTok"/>
          <w:sz w:val="18"/>
          <w:szCs w:val="20"/>
        </w:rPr>
        <w:t>cyl)</w:t>
      </w:r>
      <w:r w:rsidRPr="00B7005D">
        <w:rPr>
          <w:sz w:val="18"/>
          <w:szCs w:val="20"/>
        </w:rPr>
        <w:br/>
      </w:r>
      <w:r w:rsidRPr="00B7005D">
        <w:rPr>
          <w:sz w:val="18"/>
          <w:szCs w:val="20"/>
        </w:rPr>
        <w:br/>
      </w:r>
      <w:r w:rsidRPr="00B7005D">
        <w:rPr>
          <w:rStyle w:val="NormalTok"/>
          <w:sz w:val="18"/>
          <w:szCs w:val="20"/>
        </w:rPr>
        <w:t xml:space="preserve">data_split </w:t>
      </w:r>
      <w:r w:rsidRPr="00B7005D">
        <w:rPr>
          <w:rStyle w:val="OtherTok"/>
          <w:sz w:val="18"/>
          <w:szCs w:val="20"/>
        </w:rPr>
        <w:t>=</w:t>
      </w:r>
      <w:r w:rsidRPr="00B7005D">
        <w:rPr>
          <w:rStyle w:val="NormalTok"/>
          <w:sz w:val="18"/>
          <w:szCs w:val="20"/>
        </w:rPr>
        <w:t xml:space="preserve"> </w:t>
      </w:r>
      <w:r w:rsidRPr="00B7005D">
        <w:rPr>
          <w:rStyle w:val="FunctionTok"/>
          <w:sz w:val="18"/>
          <w:szCs w:val="20"/>
        </w:rPr>
        <w:t>createDataPartition</w:t>
      </w:r>
      <w:r w:rsidRPr="00B7005D">
        <w:rPr>
          <w:rStyle w:val="NormalTok"/>
          <w:sz w:val="18"/>
          <w:szCs w:val="20"/>
        </w:rPr>
        <w:t>(mtcars</w:t>
      </w:r>
      <w:r w:rsidRPr="00B7005D">
        <w:rPr>
          <w:rStyle w:val="SpecialCharTok"/>
          <w:sz w:val="18"/>
          <w:szCs w:val="20"/>
        </w:rPr>
        <w:t>$</w:t>
      </w:r>
      <w:r w:rsidRPr="00B7005D">
        <w:rPr>
          <w:rStyle w:val="NormalTok"/>
          <w:sz w:val="18"/>
          <w:szCs w:val="20"/>
        </w:rPr>
        <w:t xml:space="preserve">am, </w:t>
      </w:r>
      <w:r w:rsidRPr="00B7005D">
        <w:rPr>
          <w:rStyle w:val="AttributeTok"/>
          <w:sz w:val="18"/>
          <w:szCs w:val="20"/>
        </w:rPr>
        <w:t>p =</w:t>
      </w:r>
      <w:r w:rsidRPr="00B7005D">
        <w:rPr>
          <w:rStyle w:val="NormalTok"/>
          <w:sz w:val="18"/>
          <w:szCs w:val="20"/>
        </w:rPr>
        <w:t xml:space="preserve"> </w:t>
      </w:r>
      <w:r w:rsidRPr="00B7005D">
        <w:rPr>
          <w:rStyle w:val="FloatTok"/>
          <w:sz w:val="18"/>
          <w:szCs w:val="20"/>
        </w:rPr>
        <w:t>0.8</w:t>
      </w:r>
      <w:r w:rsidRPr="00B7005D">
        <w:rPr>
          <w:rStyle w:val="NormalTok"/>
          <w:sz w:val="18"/>
          <w:szCs w:val="20"/>
        </w:rPr>
        <w:t xml:space="preserve">, </w:t>
      </w:r>
      <w:r w:rsidRPr="00B7005D">
        <w:rPr>
          <w:rStyle w:val="AttributeTok"/>
          <w:sz w:val="18"/>
          <w:szCs w:val="20"/>
        </w:rPr>
        <w:t>list =</w:t>
      </w:r>
      <w:r w:rsidRPr="00B7005D">
        <w:rPr>
          <w:rStyle w:val="NormalTok"/>
          <w:sz w:val="18"/>
          <w:szCs w:val="20"/>
        </w:rPr>
        <w:t xml:space="preserve"> </w:t>
      </w:r>
      <w:r w:rsidRPr="00B7005D">
        <w:rPr>
          <w:rStyle w:val="ConstantTok"/>
          <w:sz w:val="18"/>
          <w:szCs w:val="20"/>
        </w:rPr>
        <w:t>FALSE</w:t>
      </w:r>
      <w:r w:rsidRPr="00B7005D">
        <w:rPr>
          <w:rStyle w:val="NormalTok"/>
          <w:sz w:val="18"/>
          <w:szCs w:val="20"/>
        </w:rPr>
        <w:t>)</w:t>
      </w:r>
      <w:r w:rsidRPr="00B7005D">
        <w:rPr>
          <w:sz w:val="18"/>
          <w:szCs w:val="20"/>
        </w:rPr>
        <w:br/>
      </w:r>
      <w:r w:rsidRPr="00B7005D">
        <w:rPr>
          <w:rStyle w:val="NormalTok"/>
          <w:sz w:val="18"/>
          <w:szCs w:val="20"/>
        </w:rPr>
        <w:t xml:space="preserve">train_data </w:t>
      </w:r>
      <w:r w:rsidRPr="00B7005D">
        <w:rPr>
          <w:rStyle w:val="OtherTok"/>
          <w:sz w:val="18"/>
          <w:szCs w:val="20"/>
        </w:rPr>
        <w:t>=</w:t>
      </w:r>
      <w:r w:rsidRPr="00B7005D">
        <w:rPr>
          <w:rStyle w:val="NormalTok"/>
          <w:sz w:val="18"/>
          <w:szCs w:val="20"/>
        </w:rPr>
        <w:t xml:space="preserve"> mtcars[data_split, ]</w:t>
      </w:r>
      <w:r w:rsidRPr="00B7005D">
        <w:rPr>
          <w:sz w:val="18"/>
          <w:szCs w:val="20"/>
        </w:rPr>
        <w:br/>
      </w:r>
      <w:r w:rsidRPr="00B7005D">
        <w:rPr>
          <w:rStyle w:val="NormalTok"/>
          <w:sz w:val="18"/>
          <w:szCs w:val="20"/>
        </w:rPr>
        <w:t xml:space="preserve">test_data </w:t>
      </w:r>
      <w:r w:rsidRPr="00B7005D">
        <w:rPr>
          <w:rStyle w:val="OtherTok"/>
          <w:sz w:val="18"/>
          <w:szCs w:val="20"/>
        </w:rPr>
        <w:t>=</w:t>
      </w:r>
      <w:r w:rsidRPr="00B7005D">
        <w:rPr>
          <w:rStyle w:val="NormalTok"/>
          <w:sz w:val="18"/>
          <w:szCs w:val="20"/>
        </w:rPr>
        <w:t xml:space="preserve"> mtcars[</w:t>
      </w:r>
      <w:r w:rsidRPr="00B7005D">
        <w:rPr>
          <w:rStyle w:val="SpecialCharTok"/>
          <w:sz w:val="18"/>
          <w:szCs w:val="20"/>
        </w:rPr>
        <w:t>-</w:t>
      </w:r>
      <w:r w:rsidRPr="00B7005D">
        <w:rPr>
          <w:rStyle w:val="NormalTok"/>
          <w:sz w:val="18"/>
          <w:szCs w:val="20"/>
        </w:rPr>
        <w:t>data_split, ]</w:t>
      </w:r>
    </w:p>
    <w:p w14:paraId="3CD7C7FE" w14:textId="38CB5840" w:rsidR="00B7005D" w:rsidRPr="00B7005D" w:rsidRDefault="00B7005D" w:rsidP="00B7005D">
      <w:pPr>
        <w:pStyle w:val="SourceCode"/>
        <w:rPr>
          <w:sz w:val="18"/>
          <w:szCs w:val="18"/>
        </w:rPr>
      </w:pPr>
      <w:r w:rsidRPr="00B7005D">
        <w:rPr>
          <w:rStyle w:val="NormalTok"/>
          <w:sz w:val="18"/>
          <w:szCs w:val="18"/>
        </w:rPr>
        <w:t xml:space="preserve">model </w:t>
      </w:r>
      <w:r w:rsidRPr="00B7005D">
        <w:rPr>
          <w:rStyle w:val="OtherTok"/>
          <w:sz w:val="18"/>
          <w:szCs w:val="18"/>
        </w:rPr>
        <w:t>=</w:t>
      </w:r>
      <w:r w:rsidRPr="00B7005D">
        <w:rPr>
          <w:rStyle w:val="NormalTok"/>
          <w:sz w:val="18"/>
          <w:szCs w:val="18"/>
        </w:rPr>
        <w:t xml:space="preserve"> </w:t>
      </w:r>
      <w:r w:rsidRPr="00B7005D">
        <w:rPr>
          <w:rStyle w:val="FunctionTok"/>
          <w:sz w:val="18"/>
          <w:szCs w:val="18"/>
        </w:rPr>
        <w:t>glm</w:t>
      </w:r>
      <w:r w:rsidRPr="00B7005D">
        <w:rPr>
          <w:rStyle w:val="NormalTok"/>
          <w:sz w:val="18"/>
          <w:szCs w:val="18"/>
        </w:rPr>
        <w:t xml:space="preserve">(am </w:t>
      </w:r>
      <w:r w:rsidRPr="00B7005D">
        <w:rPr>
          <w:rStyle w:val="SpecialCharTok"/>
          <w:sz w:val="18"/>
          <w:szCs w:val="18"/>
        </w:rPr>
        <w:t>~</w:t>
      </w:r>
      <w:r w:rsidRPr="00B7005D">
        <w:rPr>
          <w:rStyle w:val="NormalTok"/>
          <w:sz w:val="18"/>
          <w:szCs w:val="18"/>
        </w:rPr>
        <w:t xml:space="preserve"> mpg </w:t>
      </w:r>
      <w:r w:rsidRPr="00B7005D">
        <w:rPr>
          <w:rStyle w:val="SpecialCharTok"/>
          <w:sz w:val="18"/>
          <w:szCs w:val="18"/>
        </w:rPr>
        <w:t>+</w:t>
      </w:r>
      <w:r w:rsidRPr="00B7005D">
        <w:rPr>
          <w:rStyle w:val="NormalTok"/>
          <w:sz w:val="18"/>
          <w:szCs w:val="18"/>
        </w:rPr>
        <w:t xml:space="preserve"> hp </w:t>
      </w:r>
      <w:r w:rsidRPr="00B7005D">
        <w:rPr>
          <w:rStyle w:val="SpecialCharTok"/>
          <w:sz w:val="18"/>
          <w:szCs w:val="18"/>
        </w:rPr>
        <w:t>+</w:t>
      </w:r>
      <w:r w:rsidRPr="00B7005D">
        <w:rPr>
          <w:rStyle w:val="NormalTok"/>
          <w:sz w:val="18"/>
          <w:szCs w:val="18"/>
        </w:rPr>
        <w:t xml:space="preserve"> wt </w:t>
      </w:r>
      <w:r w:rsidRPr="00B7005D">
        <w:rPr>
          <w:rStyle w:val="SpecialCharTok"/>
          <w:sz w:val="18"/>
          <w:szCs w:val="18"/>
        </w:rPr>
        <w:t>+</w:t>
      </w:r>
      <w:r w:rsidRPr="00B7005D">
        <w:rPr>
          <w:rStyle w:val="NormalTok"/>
          <w:sz w:val="18"/>
          <w:szCs w:val="18"/>
        </w:rPr>
        <w:t xml:space="preserve"> cyl, </w:t>
      </w:r>
      <w:r w:rsidRPr="00B7005D">
        <w:rPr>
          <w:rStyle w:val="AttributeTok"/>
          <w:sz w:val="18"/>
          <w:szCs w:val="18"/>
        </w:rPr>
        <w:t>data =</w:t>
      </w:r>
      <w:r w:rsidRPr="00B7005D">
        <w:rPr>
          <w:rStyle w:val="NormalTok"/>
          <w:sz w:val="18"/>
          <w:szCs w:val="18"/>
        </w:rPr>
        <w:t xml:space="preserve"> train_data, </w:t>
      </w:r>
      <w:r w:rsidRPr="00B7005D">
        <w:rPr>
          <w:rStyle w:val="AttributeTok"/>
          <w:sz w:val="18"/>
          <w:szCs w:val="18"/>
        </w:rPr>
        <w:t>family =</w:t>
      </w:r>
      <w:r w:rsidRPr="00B7005D">
        <w:rPr>
          <w:rStyle w:val="NormalTok"/>
          <w:sz w:val="18"/>
          <w:szCs w:val="18"/>
        </w:rPr>
        <w:t xml:space="preserve"> binomial)</w:t>
      </w:r>
    </w:p>
    <w:p w14:paraId="2BB4BD31" w14:textId="4ED2EADD" w:rsidR="000F51D5" w:rsidRDefault="000F51D5" w:rsidP="000F51D5">
      <w:pPr>
        <w:spacing w:before="120" w:after="0"/>
      </w:pPr>
      <w:r>
        <w:br/>
      </w:r>
      <w:r w:rsidRPr="000F51D5">
        <w:t xml:space="preserve">The variables </w:t>
      </w:r>
      <w:r>
        <w:rPr>
          <w:rStyle w:val="VerbatimChar"/>
          <w:b/>
          <w:bCs/>
        </w:rPr>
        <w:t>am</w:t>
      </w:r>
      <w:r w:rsidRPr="000F51D5">
        <w:t xml:space="preserve"> and </w:t>
      </w:r>
      <w:r>
        <w:rPr>
          <w:rStyle w:val="VerbatimChar"/>
          <w:b/>
          <w:bCs/>
        </w:rPr>
        <w:t>cyl</w:t>
      </w:r>
      <w:r w:rsidRPr="000F51D5">
        <w:t xml:space="preserve"> are converted to factors. The dataset is split into training (80%) and testing (20%) sets. A </w:t>
      </w:r>
      <w:r>
        <w:t>Binomial</w:t>
      </w:r>
      <w:r w:rsidRPr="000F51D5">
        <w:t xml:space="preserve"> regression model is then </w:t>
      </w:r>
      <w:r>
        <w:t>trained</w:t>
      </w:r>
      <w:r w:rsidRPr="000F51D5">
        <w:t xml:space="preserve"> to predict the transmission type (</w:t>
      </w:r>
      <w:r>
        <w:rPr>
          <w:rStyle w:val="VerbatimChar"/>
          <w:b/>
          <w:bCs/>
        </w:rPr>
        <w:t>am</w:t>
      </w:r>
      <w:r w:rsidRPr="000F51D5">
        <w:t>)</w:t>
      </w:r>
      <w:r>
        <w:t>.</w:t>
      </w:r>
    </w:p>
    <w:p w14:paraId="00D60DEF" w14:textId="77777777" w:rsidR="000F51D5" w:rsidRPr="000F51D5" w:rsidRDefault="000F51D5" w:rsidP="000F51D5">
      <w:pPr>
        <w:spacing w:before="120" w:after="80"/>
      </w:pPr>
    </w:p>
    <w:p w14:paraId="7ECA3B83" w14:textId="037B4939" w:rsidR="00C02230" w:rsidRDefault="44BE1903" w:rsidP="4BD3AA1B">
      <w:pPr>
        <w:pStyle w:val="Heading3"/>
        <w:spacing w:before="0"/>
        <w:rPr>
          <w:b/>
          <w:bCs/>
        </w:rPr>
      </w:pPr>
      <w:bookmarkStart w:id="9" w:name="_Toc195794262"/>
      <w:r w:rsidRPr="4BD3AA1B">
        <w:rPr>
          <w:b/>
          <w:bCs/>
        </w:rPr>
        <w:t>(</w:t>
      </w:r>
      <w:r w:rsidR="26051D89" w:rsidRPr="4BD3AA1B">
        <w:rPr>
          <w:b/>
          <w:bCs/>
        </w:rPr>
        <w:t>b</w:t>
      </w:r>
      <w:r w:rsidRPr="4BD3AA1B">
        <w:rPr>
          <w:b/>
          <w:bCs/>
        </w:rPr>
        <w:t>)</w:t>
      </w:r>
      <w:r w:rsidR="00C73461">
        <w:rPr>
          <w:b/>
          <w:bCs/>
        </w:rPr>
        <w:t xml:space="preserve"> </w:t>
      </w:r>
      <w:r w:rsidR="001126AB">
        <w:rPr>
          <w:b/>
          <w:bCs/>
        </w:rPr>
        <w:t>Significant variables and estimated parameters</w:t>
      </w:r>
      <w:bookmarkEnd w:id="9"/>
    </w:p>
    <w:p w14:paraId="46F8FA3E" w14:textId="1988EEB7" w:rsidR="00C02230" w:rsidRDefault="00C73461" w:rsidP="4BD3AA1B">
      <w:pPr>
        <w:spacing w:before="120" w:after="80"/>
      </w:pPr>
      <w:r>
        <w:t>S</w:t>
      </w:r>
      <w:r w:rsidRPr="00C73461">
        <w:t xml:space="preserve">pecify the significant variables on the output variable at the level of </w:t>
      </w:r>
      <w:r w:rsidRPr="00C73461">
        <w:rPr>
          <w:rFonts w:ascii="Cambria Math" w:hAnsi="Cambria Math" w:cs="Cambria Math"/>
        </w:rPr>
        <w:t>𝛼</w:t>
      </w:r>
      <w:r w:rsidRPr="00C73461">
        <w:t>=0.05 and explore the related hypotheses test. Estimate the parameters of your</w:t>
      </w:r>
      <w:r>
        <w:t xml:space="preserve"> model.</w:t>
      </w:r>
      <w:r w:rsidR="0C02911A" w:rsidRPr="4BD3AA1B">
        <w:t xml:space="preserve">   </w:t>
      </w:r>
      <w:r>
        <w:tab/>
      </w:r>
      <w:r>
        <w:tab/>
      </w:r>
      <w:r>
        <w:tab/>
        <w:t xml:space="preserve">      </w:t>
      </w:r>
      <w:r w:rsidR="0C02911A" w:rsidRPr="4BD3AA1B">
        <w:t>(</w:t>
      </w:r>
      <w:r>
        <w:t>10</w:t>
      </w:r>
      <w:r w:rsidR="0C02911A" w:rsidRPr="4BD3AA1B">
        <w:t>)</w:t>
      </w:r>
    </w:p>
    <w:p w14:paraId="42EE4121" w14:textId="75C07415" w:rsidR="00C02230" w:rsidRDefault="0DCCC0CF" w:rsidP="4BD3AA1B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 xml:space="preserve">Code </w:t>
      </w:r>
      <w:r w:rsidR="000F51D5">
        <w:rPr>
          <w:b/>
          <w:bCs/>
          <w:sz w:val="28"/>
          <w:szCs w:val="28"/>
        </w:rPr>
        <w:t>–</w:t>
      </w:r>
    </w:p>
    <w:p w14:paraId="66307645" w14:textId="35B026FB" w:rsidR="000F51D5" w:rsidRPr="000F51D5" w:rsidRDefault="000F51D5" w:rsidP="000F51D5">
      <w:pPr>
        <w:pStyle w:val="SourceCode"/>
        <w:rPr>
          <w:sz w:val="18"/>
          <w:szCs w:val="18"/>
        </w:rPr>
      </w:pPr>
      <w:r w:rsidRPr="000F51D5">
        <w:rPr>
          <w:rStyle w:val="FunctionTok"/>
          <w:sz w:val="18"/>
          <w:szCs w:val="18"/>
        </w:rPr>
        <w:t>summary</w:t>
      </w:r>
      <w:r w:rsidRPr="000F51D5">
        <w:rPr>
          <w:rStyle w:val="NormalTok"/>
          <w:sz w:val="18"/>
          <w:szCs w:val="18"/>
        </w:rPr>
        <w:t>(model)</w:t>
      </w:r>
    </w:p>
    <w:p w14:paraId="467C124D" w14:textId="35701E0E" w:rsidR="00C02230" w:rsidRDefault="0DCCC0CF" w:rsidP="4BD3AA1B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 xml:space="preserve">Output </w:t>
      </w:r>
      <w:r w:rsidR="000F51D5">
        <w:rPr>
          <w:b/>
          <w:bCs/>
          <w:sz w:val="28"/>
          <w:szCs w:val="28"/>
        </w:rPr>
        <w:t>–</w:t>
      </w:r>
    </w:p>
    <w:p w14:paraId="0A895BAA" w14:textId="293DDE2C" w:rsidR="000F51D5" w:rsidRPr="000F51D5" w:rsidRDefault="000F51D5" w:rsidP="4BD3AA1B">
      <w:pPr>
        <w:spacing w:before="120" w:after="80"/>
        <w:rPr>
          <w:b/>
          <w:bCs/>
          <w:sz w:val="18"/>
          <w:szCs w:val="18"/>
        </w:rPr>
      </w:pPr>
      <w:r w:rsidRPr="000F51D5">
        <w:rPr>
          <w:rStyle w:val="VerbatimChar"/>
          <w:sz w:val="18"/>
          <w:szCs w:val="18"/>
        </w:rPr>
        <w:t>## Call: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glm(formula = am ~ mpg + hp + wt + cyl, family = binomial, data = train_data)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 xml:space="preserve">## 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Coefficients: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              Estimate Std. Error z value Pr(&gt;|z|)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(Intercept)  -1280.950 809723.749  -0.002    0.999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mpg             40.998  28196.890   0.001    0.999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hp               6.413   3310.121   0.002    0.998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wt             -98.671  58606.465  -0.002    0.999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cyl6            -5.707  30697.754   0.000    1.000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cyl8          -480.280 345022.731  -0.001    0.999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 xml:space="preserve">## 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(Dispersion parameter for binomial family taken to be 1)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 xml:space="preserve">## 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    Null deviance: 3.6499e+01  on 26  degrees of freedom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Residual deviance: 7.3221e-09  on 21  degrees of freedom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AIC: 12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 xml:space="preserve">## </w:t>
      </w:r>
      <w:r w:rsidRPr="000F51D5">
        <w:rPr>
          <w:sz w:val="18"/>
          <w:szCs w:val="18"/>
        </w:rPr>
        <w:br/>
      </w:r>
      <w:r w:rsidRPr="000F51D5">
        <w:rPr>
          <w:rStyle w:val="VerbatimChar"/>
          <w:sz w:val="18"/>
          <w:szCs w:val="18"/>
        </w:rPr>
        <w:t>## Number of Fisher Scoring iterations: 25</w:t>
      </w:r>
    </w:p>
    <w:p w14:paraId="4F05AD23" w14:textId="4125C17D" w:rsidR="00C73461" w:rsidRDefault="1E1941E9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lastRenderedPageBreak/>
        <w:t>Insights</w:t>
      </w:r>
      <w:r w:rsidR="00C73461">
        <w:rPr>
          <w:b/>
          <w:bCs/>
          <w:sz w:val="28"/>
          <w:szCs w:val="28"/>
        </w:rPr>
        <w:t xml:space="preserve"> -</w:t>
      </w:r>
    </w:p>
    <w:p w14:paraId="77259D6A" w14:textId="2EC4BE5E" w:rsidR="000F51D5" w:rsidRDefault="000F51D5" w:rsidP="000F51D5">
      <w:pPr>
        <w:spacing w:before="120" w:after="0"/>
      </w:pPr>
      <w:r>
        <w:t xml:space="preserve">At the </w:t>
      </w:r>
      <w:r>
        <w:rPr>
          <w:rFonts w:ascii="Cambria Math" w:hAnsi="Cambria Math" w:cs="Cambria Math"/>
        </w:rPr>
        <w:t>𝛼</w:t>
      </w:r>
      <w:r>
        <w:t xml:space="preserve"> = 0.05 level, none of the variables are statistically significant as all p-values are greater than 0.05.</w:t>
      </w:r>
    </w:p>
    <w:p w14:paraId="2EC6A35A" w14:textId="30D6B0A7" w:rsidR="000F51D5" w:rsidRDefault="000F51D5" w:rsidP="000F51D5">
      <w:pPr>
        <w:spacing w:before="120" w:after="80"/>
      </w:pPr>
      <w:r>
        <w:t>Hypotheses:</w:t>
      </w:r>
    </w:p>
    <w:p w14:paraId="5A7B8A2A" w14:textId="00DCD297" w:rsidR="000F51D5" w:rsidRDefault="000F51D5" w:rsidP="000F51D5">
      <w:pPr>
        <w:pStyle w:val="ListParagraph"/>
        <w:numPr>
          <w:ilvl w:val="0"/>
          <w:numId w:val="44"/>
        </w:numPr>
        <w:spacing w:before="120" w:after="80"/>
      </w:pPr>
      <w:r>
        <w:t>Null hypothesis (H₀): The variable has no effect on the output (</w:t>
      </w:r>
      <w:r>
        <w:rPr>
          <w:rStyle w:val="VerbatimChar"/>
          <w:b/>
          <w:bCs/>
        </w:rPr>
        <w:t>am</w:t>
      </w:r>
      <w:r>
        <w:t>)</w:t>
      </w:r>
    </w:p>
    <w:p w14:paraId="22361670" w14:textId="2ACBF36D" w:rsidR="00891DC6" w:rsidRDefault="000F51D5" w:rsidP="00891DC6">
      <w:pPr>
        <w:pStyle w:val="ListParagraph"/>
        <w:numPr>
          <w:ilvl w:val="0"/>
          <w:numId w:val="44"/>
        </w:numPr>
        <w:spacing w:before="120" w:after="80"/>
      </w:pPr>
      <w:r>
        <w:t>Alternative hypothesis (H₁): The variable does affect the output (</w:t>
      </w:r>
      <w:r>
        <w:rPr>
          <w:rStyle w:val="VerbatimChar"/>
          <w:b/>
          <w:bCs/>
        </w:rPr>
        <w:t>am</w:t>
      </w:r>
      <w:r>
        <w:t>)</w:t>
      </w:r>
    </w:p>
    <w:p w14:paraId="2544708F" w14:textId="16EC5F1E" w:rsidR="00891DC6" w:rsidRDefault="00891DC6" w:rsidP="00891DC6">
      <w:pPr>
        <w:spacing w:before="120" w:after="80"/>
      </w:pPr>
      <w:r>
        <w:t>As all p-</w:t>
      </w:r>
      <w:r w:rsidRPr="00891DC6">
        <w:t xml:space="preserve"> </w:t>
      </w:r>
      <w:r>
        <w:t>values &gt; 0.05,  w</w:t>
      </w:r>
      <w:r w:rsidRPr="00891DC6">
        <w:t xml:space="preserve">e fail to reject the null hypothesis for all </w:t>
      </w:r>
      <w:r>
        <w:t>variables.</w:t>
      </w:r>
    </w:p>
    <w:p w14:paraId="66BD60F6" w14:textId="77777777" w:rsidR="00891DC6" w:rsidRDefault="00891DC6" w:rsidP="00891DC6">
      <w:pPr>
        <w:pStyle w:val="BodyText"/>
      </w:pPr>
      <w:r>
        <w:t>Estimated paramet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3"/>
        <w:gridCol w:w="1172"/>
      </w:tblGrid>
      <w:tr w:rsidR="00891DC6" w14:paraId="2BAFD171" w14:textId="77777777" w:rsidTr="00891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3DB615" w14:textId="77777777" w:rsidR="00891DC6" w:rsidRDefault="00891DC6" w:rsidP="00936DD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7EE8A4" w14:textId="77777777" w:rsidR="00891DC6" w:rsidRDefault="00891DC6" w:rsidP="00936DDC">
            <w:pPr>
              <w:pStyle w:val="Compact"/>
            </w:pPr>
            <w:r>
              <w:t>Coefficient</w:t>
            </w:r>
          </w:p>
        </w:tc>
      </w:tr>
      <w:tr w:rsidR="00891DC6" w14:paraId="414BF46A" w14:textId="77777777" w:rsidTr="00891DC6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302AB41" w14:textId="77777777" w:rsidR="00891DC6" w:rsidRDefault="00891DC6" w:rsidP="00936DDC">
            <w:pPr>
              <w:pStyle w:val="Compact"/>
            </w:pPr>
            <w:r>
              <w:t>Intercept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8708FDD" w14:textId="77777777" w:rsidR="00891DC6" w:rsidRDefault="00891DC6" w:rsidP="00936DDC">
            <w:pPr>
              <w:pStyle w:val="Compact"/>
            </w:pPr>
            <w:r>
              <w:t>-1280.950</w:t>
            </w:r>
          </w:p>
        </w:tc>
      </w:tr>
      <w:tr w:rsidR="00891DC6" w14:paraId="50B0AC5E" w14:textId="77777777" w:rsidTr="00891DC6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9EC6C43" w14:textId="77777777" w:rsidR="00891DC6" w:rsidRDefault="00891DC6" w:rsidP="00936DDC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E021372" w14:textId="77777777" w:rsidR="00891DC6" w:rsidRDefault="00891DC6" w:rsidP="00936DDC">
            <w:pPr>
              <w:pStyle w:val="Compact"/>
            </w:pPr>
            <w:r>
              <w:t>40.998</w:t>
            </w:r>
          </w:p>
        </w:tc>
      </w:tr>
      <w:tr w:rsidR="00891DC6" w14:paraId="00F41187" w14:textId="77777777" w:rsidTr="00891DC6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4D17595" w14:textId="77777777" w:rsidR="00891DC6" w:rsidRDefault="00891DC6" w:rsidP="00936DDC">
            <w:pPr>
              <w:pStyle w:val="Compact"/>
            </w:pPr>
            <w:r>
              <w:t>hp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2988A08" w14:textId="77777777" w:rsidR="00891DC6" w:rsidRDefault="00891DC6" w:rsidP="00936DDC">
            <w:pPr>
              <w:pStyle w:val="Compact"/>
            </w:pPr>
            <w:r>
              <w:t>6.413</w:t>
            </w:r>
          </w:p>
        </w:tc>
      </w:tr>
      <w:tr w:rsidR="00891DC6" w14:paraId="14A239C2" w14:textId="77777777" w:rsidTr="00891DC6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51197F" w14:textId="77777777" w:rsidR="00891DC6" w:rsidRDefault="00891DC6" w:rsidP="00936DDC">
            <w:pPr>
              <w:pStyle w:val="Compact"/>
            </w:pPr>
            <w:r>
              <w:t>wt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84BF27A" w14:textId="77777777" w:rsidR="00891DC6" w:rsidRDefault="00891DC6" w:rsidP="00936DDC">
            <w:pPr>
              <w:pStyle w:val="Compact"/>
            </w:pPr>
            <w:r>
              <w:t>-98.671</w:t>
            </w:r>
          </w:p>
        </w:tc>
      </w:tr>
      <w:tr w:rsidR="00891DC6" w14:paraId="16AA58BC" w14:textId="77777777" w:rsidTr="00891DC6"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8E73E9" w14:textId="77777777" w:rsidR="00891DC6" w:rsidRDefault="00891DC6" w:rsidP="00936DDC">
            <w:pPr>
              <w:pStyle w:val="Compact"/>
            </w:pPr>
            <w:r>
              <w:t>cyl6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A018079" w14:textId="77777777" w:rsidR="00891DC6" w:rsidRDefault="00891DC6" w:rsidP="00936DDC">
            <w:pPr>
              <w:pStyle w:val="Compact"/>
            </w:pPr>
            <w:r>
              <w:t>-5.707</w:t>
            </w:r>
          </w:p>
        </w:tc>
      </w:tr>
      <w:tr w:rsidR="00891DC6" w14:paraId="09DA67B2" w14:textId="77777777" w:rsidTr="00891DC6"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ACF4F" w14:textId="77777777" w:rsidR="00891DC6" w:rsidRDefault="00891DC6" w:rsidP="00936DDC">
            <w:pPr>
              <w:pStyle w:val="Compact"/>
            </w:pPr>
            <w:r>
              <w:t>cyl8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FC737" w14:textId="77777777" w:rsidR="00891DC6" w:rsidRDefault="00891DC6" w:rsidP="00936DDC">
            <w:pPr>
              <w:pStyle w:val="Compact"/>
            </w:pPr>
            <w:r>
              <w:t>-480.280</w:t>
            </w:r>
          </w:p>
        </w:tc>
      </w:tr>
    </w:tbl>
    <w:p w14:paraId="0FE08928" w14:textId="77777777" w:rsidR="00891DC6" w:rsidRDefault="00891DC6" w:rsidP="00891DC6">
      <w:pPr>
        <w:spacing w:before="120" w:after="80"/>
      </w:pPr>
    </w:p>
    <w:p w14:paraId="0CB30532" w14:textId="2ED8483E" w:rsidR="00C73461" w:rsidRDefault="00C73461" w:rsidP="00C73461">
      <w:pPr>
        <w:pStyle w:val="Heading3"/>
        <w:spacing w:before="0"/>
        <w:rPr>
          <w:b/>
          <w:bCs/>
        </w:rPr>
      </w:pPr>
      <w:bookmarkStart w:id="10" w:name="_Toc195794263"/>
      <w:r w:rsidRPr="4BD3AA1B">
        <w:rPr>
          <w:b/>
          <w:bCs/>
        </w:rPr>
        <w:t>(</w:t>
      </w:r>
      <w:r>
        <w:rPr>
          <w:b/>
          <w:bCs/>
        </w:rPr>
        <w:t>c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1126AB" w:rsidRPr="001126AB">
        <w:rPr>
          <w:b/>
          <w:bCs/>
        </w:rPr>
        <w:t>Predict outcomes for test data and model equatio</w:t>
      </w:r>
      <w:r w:rsidR="001126AB">
        <w:rPr>
          <w:b/>
          <w:bCs/>
        </w:rPr>
        <w:t>n</w:t>
      </w:r>
      <w:bookmarkEnd w:id="10"/>
    </w:p>
    <w:p w14:paraId="4ADB04E3" w14:textId="3180DFA0" w:rsidR="00C73461" w:rsidRDefault="00240A2A" w:rsidP="00C73461">
      <w:pPr>
        <w:spacing w:before="120" w:after="80"/>
      </w:pPr>
      <w:r w:rsidRPr="00240A2A">
        <w:t xml:space="preserve"> Predict the output of the test dataset using the trained model. Provide the functional form of the optimal predictive model</w:t>
      </w:r>
      <w:r>
        <w:t xml:space="preserve">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(10)</w:t>
      </w:r>
    </w:p>
    <w:p w14:paraId="4F575B5F" w14:textId="77777777" w:rsidR="00C73461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31301407" w14:textId="003C6BB5" w:rsidR="00891DC6" w:rsidRPr="00891DC6" w:rsidRDefault="00891DC6" w:rsidP="00891DC6">
      <w:pPr>
        <w:pStyle w:val="SourceCode"/>
        <w:rPr>
          <w:sz w:val="18"/>
          <w:szCs w:val="18"/>
        </w:rPr>
      </w:pPr>
      <w:r w:rsidRPr="00891DC6">
        <w:rPr>
          <w:rStyle w:val="NormalTok"/>
          <w:sz w:val="18"/>
          <w:szCs w:val="18"/>
        </w:rPr>
        <w:t xml:space="preserve">predicted_prob </w:t>
      </w:r>
      <w:r w:rsidRPr="00891DC6">
        <w:rPr>
          <w:rStyle w:val="OtherTok"/>
          <w:sz w:val="18"/>
          <w:szCs w:val="18"/>
        </w:rPr>
        <w:t>=</w:t>
      </w:r>
      <w:r w:rsidRPr="00891DC6">
        <w:rPr>
          <w:rStyle w:val="NormalTok"/>
          <w:sz w:val="18"/>
          <w:szCs w:val="18"/>
        </w:rPr>
        <w:t xml:space="preserve"> </w:t>
      </w:r>
      <w:r w:rsidRPr="00891DC6">
        <w:rPr>
          <w:rStyle w:val="FunctionTok"/>
          <w:sz w:val="18"/>
          <w:szCs w:val="18"/>
        </w:rPr>
        <w:t>predict</w:t>
      </w:r>
      <w:r w:rsidRPr="00891DC6">
        <w:rPr>
          <w:rStyle w:val="NormalTok"/>
          <w:sz w:val="18"/>
          <w:szCs w:val="18"/>
        </w:rPr>
        <w:t xml:space="preserve">(model, </w:t>
      </w:r>
      <w:r w:rsidRPr="00891DC6">
        <w:rPr>
          <w:rStyle w:val="AttributeTok"/>
          <w:sz w:val="18"/>
          <w:szCs w:val="18"/>
        </w:rPr>
        <w:t>newdata =</w:t>
      </w:r>
      <w:r w:rsidRPr="00891DC6">
        <w:rPr>
          <w:rStyle w:val="NormalTok"/>
          <w:sz w:val="18"/>
          <w:szCs w:val="18"/>
        </w:rPr>
        <w:t xml:space="preserve"> test_data, </w:t>
      </w:r>
      <w:r w:rsidRPr="00891DC6">
        <w:rPr>
          <w:rStyle w:val="AttributeTok"/>
          <w:sz w:val="18"/>
          <w:szCs w:val="18"/>
        </w:rPr>
        <w:t>type =</w:t>
      </w:r>
      <w:r w:rsidRPr="00891DC6">
        <w:rPr>
          <w:rStyle w:val="NormalTok"/>
          <w:sz w:val="18"/>
          <w:szCs w:val="18"/>
        </w:rPr>
        <w:t xml:space="preserve"> </w:t>
      </w:r>
      <w:r w:rsidRPr="00891DC6">
        <w:rPr>
          <w:rStyle w:val="StringTok"/>
          <w:sz w:val="18"/>
          <w:szCs w:val="18"/>
        </w:rPr>
        <w:t>"response"</w:t>
      </w:r>
      <w:r w:rsidRPr="00891DC6">
        <w:rPr>
          <w:rStyle w:val="NormalTok"/>
          <w:sz w:val="18"/>
          <w:szCs w:val="18"/>
        </w:rPr>
        <w:t>)</w:t>
      </w:r>
      <w:r w:rsidRPr="00891DC6">
        <w:rPr>
          <w:sz w:val="18"/>
          <w:szCs w:val="18"/>
        </w:rPr>
        <w:br/>
      </w:r>
      <w:r w:rsidRPr="00891DC6">
        <w:rPr>
          <w:sz w:val="18"/>
          <w:szCs w:val="18"/>
        </w:rPr>
        <w:br/>
      </w:r>
      <w:r w:rsidRPr="00891DC6">
        <w:rPr>
          <w:rStyle w:val="NormalTok"/>
          <w:sz w:val="18"/>
          <w:szCs w:val="18"/>
        </w:rPr>
        <w:t xml:space="preserve">predicted_class </w:t>
      </w:r>
      <w:r w:rsidRPr="00891DC6">
        <w:rPr>
          <w:rStyle w:val="OtherTok"/>
          <w:sz w:val="18"/>
          <w:szCs w:val="18"/>
        </w:rPr>
        <w:t>=</w:t>
      </w:r>
      <w:r w:rsidRPr="00891DC6">
        <w:rPr>
          <w:rStyle w:val="NormalTok"/>
          <w:sz w:val="18"/>
          <w:szCs w:val="18"/>
        </w:rPr>
        <w:t xml:space="preserve"> </w:t>
      </w:r>
      <w:r w:rsidRPr="00891DC6">
        <w:rPr>
          <w:rStyle w:val="FunctionTok"/>
          <w:sz w:val="18"/>
          <w:szCs w:val="18"/>
        </w:rPr>
        <w:t>ifelse</w:t>
      </w:r>
      <w:r w:rsidRPr="00891DC6">
        <w:rPr>
          <w:rStyle w:val="NormalTok"/>
          <w:sz w:val="18"/>
          <w:szCs w:val="18"/>
        </w:rPr>
        <w:t xml:space="preserve">(predicted_prob </w:t>
      </w:r>
      <w:r w:rsidRPr="00891DC6">
        <w:rPr>
          <w:rStyle w:val="SpecialCharTok"/>
          <w:sz w:val="18"/>
          <w:szCs w:val="18"/>
        </w:rPr>
        <w:t>&gt;</w:t>
      </w:r>
      <w:r w:rsidRPr="00891DC6">
        <w:rPr>
          <w:rStyle w:val="NormalTok"/>
          <w:sz w:val="18"/>
          <w:szCs w:val="18"/>
        </w:rPr>
        <w:t xml:space="preserve"> </w:t>
      </w:r>
      <w:r w:rsidRPr="00891DC6">
        <w:rPr>
          <w:rStyle w:val="FloatTok"/>
          <w:sz w:val="18"/>
          <w:szCs w:val="18"/>
        </w:rPr>
        <w:t>0.5</w:t>
      </w:r>
      <w:r w:rsidRPr="00891DC6">
        <w:rPr>
          <w:rStyle w:val="NormalTok"/>
          <w:sz w:val="18"/>
          <w:szCs w:val="18"/>
        </w:rPr>
        <w:t xml:space="preserve">, </w:t>
      </w:r>
      <w:r w:rsidRPr="00891DC6">
        <w:rPr>
          <w:rStyle w:val="DecValTok"/>
          <w:sz w:val="18"/>
          <w:szCs w:val="18"/>
        </w:rPr>
        <w:t>1</w:t>
      </w:r>
      <w:r w:rsidRPr="00891DC6">
        <w:rPr>
          <w:rStyle w:val="NormalTok"/>
          <w:sz w:val="18"/>
          <w:szCs w:val="18"/>
        </w:rPr>
        <w:t xml:space="preserve">, </w:t>
      </w:r>
      <w:r w:rsidRPr="00891DC6">
        <w:rPr>
          <w:rStyle w:val="DecValTok"/>
          <w:sz w:val="18"/>
          <w:szCs w:val="18"/>
        </w:rPr>
        <w:t>0</w:t>
      </w:r>
      <w:r w:rsidRPr="00891DC6">
        <w:rPr>
          <w:rStyle w:val="NormalTok"/>
          <w:sz w:val="18"/>
          <w:szCs w:val="18"/>
        </w:rPr>
        <w:t>)</w:t>
      </w:r>
      <w:r w:rsidRPr="00891DC6">
        <w:rPr>
          <w:sz w:val="18"/>
          <w:szCs w:val="18"/>
        </w:rPr>
        <w:br/>
      </w:r>
      <w:r w:rsidRPr="00891DC6">
        <w:rPr>
          <w:rStyle w:val="NormalTok"/>
          <w:sz w:val="18"/>
          <w:szCs w:val="18"/>
        </w:rPr>
        <w:t xml:space="preserve">actual_class </w:t>
      </w:r>
      <w:r w:rsidRPr="00891DC6">
        <w:rPr>
          <w:rStyle w:val="OtherTok"/>
          <w:sz w:val="18"/>
          <w:szCs w:val="18"/>
        </w:rPr>
        <w:t>=</w:t>
      </w:r>
      <w:r w:rsidRPr="00891DC6">
        <w:rPr>
          <w:rStyle w:val="NormalTok"/>
          <w:sz w:val="18"/>
          <w:szCs w:val="18"/>
        </w:rPr>
        <w:t xml:space="preserve"> test_data</w:t>
      </w:r>
      <w:r w:rsidRPr="00891DC6">
        <w:rPr>
          <w:rStyle w:val="SpecialCharTok"/>
          <w:sz w:val="18"/>
          <w:szCs w:val="18"/>
        </w:rPr>
        <w:t>$</w:t>
      </w:r>
      <w:r w:rsidRPr="00891DC6">
        <w:rPr>
          <w:rStyle w:val="NormalTok"/>
          <w:sz w:val="18"/>
          <w:szCs w:val="18"/>
        </w:rPr>
        <w:t>am</w:t>
      </w:r>
    </w:p>
    <w:p w14:paraId="12DB7236" w14:textId="37901478" w:rsidR="00891DC6" w:rsidRPr="00891DC6" w:rsidRDefault="00891DC6" w:rsidP="00C73461">
      <w:pPr>
        <w:spacing w:before="120" w:after="80"/>
      </w:pPr>
      <w:r w:rsidRPr="00891DC6">
        <w:t xml:space="preserve">The model predicts probabilities </w:t>
      </w:r>
      <w:r>
        <w:t>on</w:t>
      </w:r>
      <w:r w:rsidRPr="00891DC6">
        <w:t xml:space="preserve"> the test set and converts them into class labels using a 0.5 threshold.</w:t>
      </w:r>
    </w:p>
    <w:p w14:paraId="65591C5B" w14:textId="1D48F493" w:rsidR="00C73461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238C89E9" w14:textId="77777777" w:rsidR="00891DC6" w:rsidRPr="00891DC6" w:rsidRDefault="00891DC6" w:rsidP="00891DC6">
      <w:pPr>
        <w:pStyle w:val="SourceCode"/>
        <w:rPr>
          <w:sz w:val="18"/>
          <w:szCs w:val="18"/>
        </w:rPr>
      </w:pPr>
      <w:r w:rsidRPr="00891DC6">
        <w:rPr>
          <w:rStyle w:val="FunctionTok"/>
          <w:sz w:val="18"/>
          <w:szCs w:val="18"/>
        </w:rPr>
        <w:t>print</w:t>
      </w:r>
      <w:r w:rsidRPr="00891DC6">
        <w:rPr>
          <w:rStyle w:val="NormalTok"/>
          <w:sz w:val="18"/>
          <w:szCs w:val="18"/>
        </w:rPr>
        <w:t>(</w:t>
      </w:r>
      <w:r w:rsidRPr="00891DC6">
        <w:rPr>
          <w:rStyle w:val="FunctionTok"/>
          <w:sz w:val="18"/>
          <w:szCs w:val="18"/>
        </w:rPr>
        <w:t>data.frame</w:t>
      </w:r>
      <w:r w:rsidRPr="00891DC6">
        <w:rPr>
          <w:rStyle w:val="NormalTok"/>
          <w:sz w:val="18"/>
          <w:szCs w:val="18"/>
        </w:rPr>
        <w:t>(</w:t>
      </w:r>
      <w:r w:rsidRPr="00891DC6">
        <w:rPr>
          <w:rStyle w:val="AttributeTok"/>
          <w:sz w:val="18"/>
          <w:szCs w:val="18"/>
        </w:rPr>
        <w:t>Actual =</w:t>
      </w:r>
      <w:r w:rsidRPr="00891DC6">
        <w:rPr>
          <w:rStyle w:val="NormalTok"/>
          <w:sz w:val="18"/>
          <w:szCs w:val="18"/>
        </w:rPr>
        <w:t xml:space="preserve"> actual_class, </w:t>
      </w:r>
      <w:r w:rsidRPr="00891DC6">
        <w:rPr>
          <w:rStyle w:val="AttributeTok"/>
          <w:sz w:val="18"/>
          <w:szCs w:val="18"/>
        </w:rPr>
        <w:t>Predicted =</w:t>
      </w:r>
      <w:r w:rsidRPr="00891DC6">
        <w:rPr>
          <w:rStyle w:val="NormalTok"/>
          <w:sz w:val="18"/>
          <w:szCs w:val="18"/>
        </w:rPr>
        <w:t xml:space="preserve"> predicted_class))</w:t>
      </w:r>
    </w:p>
    <w:p w14:paraId="619363CB" w14:textId="77777777" w:rsidR="00891DC6" w:rsidRPr="00891DC6" w:rsidRDefault="00891DC6" w:rsidP="00891DC6">
      <w:pPr>
        <w:pStyle w:val="SourceCode"/>
        <w:rPr>
          <w:sz w:val="18"/>
          <w:szCs w:val="18"/>
        </w:rPr>
      </w:pPr>
      <w:r w:rsidRPr="00891DC6">
        <w:rPr>
          <w:rStyle w:val="VerbatimChar"/>
          <w:sz w:val="18"/>
          <w:szCs w:val="18"/>
        </w:rPr>
        <w:t>##                  Actual Predicted</w:t>
      </w:r>
      <w:r w:rsidRPr="00891DC6">
        <w:rPr>
          <w:sz w:val="18"/>
          <w:szCs w:val="18"/>
        </w:rPr>
        <w:br/>
      </w:r>
      <w:r w:rsidRPr="00891DC6">
        <w:rPr>
          <w:rStyle w:val="VerbatimChar"/>
          <w:sz w:val="18"/>
          <w:szCs w:val="18"/>
        </w:rPr>
        <w:t>## Mazda RX4 Wag         1         0</w:t>
      </w:r>
      <w:r w:rsidRPr="00891DC6">
        <w:rPr>
          <w:sz w:val="18"/>
          <w:szCs w:val="18"/>
        </w:rPr>
        <w:br/>
      </w:r>
      <w:r w:rsidRPr="00891DC6">
        <w:rPr>
          <w:rStyle w:val="VerbatimChar"/>
          <w:sz w:val="18"/>
          <w:szCs w:val="18"/>
        </w:rPr>
        <w:t>## Duster 360            0         1</w:t>
      </w:r>
      <w:r w:rsidRPr="00891DC6">
        <w:rPr>
          <w:sz w:val="18"/>
          <w:szCs w:val="18"/>
        </w:rPr>
        <w:br/>
      </w:r>
      <w:r w:rsidRPr="00891DC6">
        <w:rPr>
          <w:rStyle w:val="VerbatimChar"/>
          <w:sz w:val="18"/>
          <w:szCs w:val="18"/>
        </w:rPr>
        <w:t>## Merc 280C             0         0</w:t>
      </w:r>
      <w:r w:rsidRPr="00891DC6">
        <w:rPr>
          <w:sz w:val="18"/>
          <w:szCs w:val="18"/>
        </w:rPr>
        <w:br/>
      </w:r>
      <w:r w:rsidRPr="00891DC6">
        <w:rPr>
          <w:rStyle w:val="VerbatimChar"/>
          <w:sz w:val="18"/>
          <w:szCs w:val="18"/>
        </w:rPr>
        <w:t>## Dodge Challenger      0         0</w:t>
      </w:r>
      <w:r w:rsidRPr="00891DC6">
        <w:rPr>
          <w:sz w:val="18"/>
          <w:szCs w:val="18"/>
        </w:rPr>
        <w:br/>
      </w:r>
      <w:r w:rsidRPr="00891DC6">
        <w:rPr>
          <w:rStyle w:val="VerbatimChar"/>
          <w:sz w:val="18"/>
          <w:szCs w:val="18"/>
        </w:rPr>
        <w:t>## Porsche 914-2         1         1</w:t>
      </w:r>
    </w:p>
    <w:p w14:paraId="366A7759" w14:textId="77777777" w:rsidR="00891DC6" w:rsidRPr="00C73461" w:rsidRDefault="00891DC6" w:rsidP="00C73461">
      <w:pPr>
        <w:spacing w:before="120" w:after="80"/>
        <w:rPr>
          <w:b/>
          <w:bCs/>
          <w:sz w:val="28"/>
          <w:szCs w:val="28"/>
        </w:rPr>
      </w:pPr>
    </w:p>
    <w:p w14:paraId="5F31310C" w14:textId="607CADFA" w:rsidR="00C73461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lastRenderedPageBreak/>
        <w:t>Insights</w:t>
      </w:r>
      <w:r>
        <w:rPr>
          <w:b/>
          <w:bCs/>
          <w:sz w:val="28"/>
          <w:szCs w:val="28"/>
        </w:rPr>
        <w:t xml:space="preserve"> -</w:t>
      </w:r>
    </w:p>
    <w:p w14:paraId="4BD7A5BC" w14:textId="7864B9C6" w:rsidR="00891DC6" w:rsidRPr="00891DC6" w:rsidRDefault="00891DC6" w:rsidP="00EC4E34">
      <w:pPr>
        <w:spacing w:before="120" w:after="0"/>
      </w:pPr>
      <w:r>
        <w:t>The model output returns the predicted transmission class (</w:t>
      </w:r>
      <w:r>
        <w:rPr>
          <w:rStyle w:val="HTMLCode"/>
          <w:rFonts w:eastAsiaTheme="majorEastAsia"/>
        </w:rPr>
        <w:t>0</w:t>
      </w:r>
      <w:r>
        <w:t xml:space="preserve"> or </w:t>
      </w:r>
      <w:r>
        <w:rPr>
          <w:rStyle w:val="HTMLCode"/>
          <w:rFonts w:eastAsiaTheme="majorEastAsia"/>
        </w:rPr>
        <w:t>1</w:t>
      </w:r>
      <w:r>
        <w:t>) for each test data point.</w:t>
      </w:r>
    </w:p>
    <w:p w14:paraId="291FAFB2" w14:textId="77777777" w:rsidR="00891DC6" w:rsidRDefault="00891DC6" w:rsidP="00EC4E34">
      <w:pPr>
        <w:pStyle w:val="FirstParagraph"/>
        <w:spacing w:before="0"/>
      </w:pPr>
      <w:r>
        <w:t>Functional Form:</w:t>
      </w:r>
    </w:p>
    <w:p w14:paraId="3FA40A71" w14:textId="77777777" w:rsidR="00891DC6" w:rsidRPr="00C431DA" w:rsidRDefault="00891DC6" w:rsidP="00891DC6">
      <w:pPr>
        <w:pStyle w:val="BodyText"/>
        <w:rPr>
          <w:sz w:val="20"/>
          <w:szCs w:val="2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log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-</m:t>
          </m:r>
          <m:r>
            <w:rPr>
              <w:rFonts w:ascii="Cambria Math" w:hAnsi="Cambria Math"/>
              <w:sz w:val="20"/>
              <w:szCs w:val="20"/>
            </w:rPr>
            <m:t>1280.95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r>
            <w:rPr>
              <w:rFonts w:ascii="Cambria Math" w:hAnsi="Cambria Math"/>
              <w:sz w:val="20"/>
              <w:szCs w:val="20"/>
            </w:rPr>
            <m:t>40.998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r>
            <w:rPr>
              <w:rFonts w:ascii="Cambria Math" w:hAnsi="Cambria Math"/>
              <w:sz w:val="20"/>
              <w:szCs w:val="20"/>
            </w:rPr>
            <m:t>mpg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r>
            <w:rPr>
              <w:rFonts w:ascii="Cambria Math" w:hAnsi="Cambria Math"/>
              <w:sz w:val="20"/>
              <w:szCs w:val="20"/>
            </w:rPr>
            <m:t>6.413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r>
            <w:rPr>
              <w:rFonts w:ascii="Cambria Math" w:hAnsi="Cambria Math"/>
              <w:sz w:val="20"/>
              <w:szCs w:val="20"/>
            </w:rPr>
            <m:t>hp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r>
            <w:rPr>
              <w:rFonts w:ascii="Cambria Math" w:hAnsi="Cambria Math"/>
              <w:sz w:val="20"/>
              <w:szCs w:val="20"/>
            </w:rPr>
            <m:t>98.671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r>
            <w:rPr>
              <w:rFonts w:ascii="Cambria Math" w:hAnsi="Cambria Math"/>
              <w:sz w:val="20"/>
              <w:szCs w:val="20"/>
            </w:rPr>
            <m:t>wt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r>
            <w:rPr>
              <w:rFonts w:ascii="Cambria Math" w:hAnsi="Cambria Math"/>
              <w:sz w:val="20"/>
              <w:szCs w:val="20"/>
            </w:rPr>
            <m:t>5.707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r>
            <w:rPr>
              <w:rFonts w:ascii="Cambria Math" w:hAnsi="Cambria Math"/>
              <w:sz w:val="20"/>
              <w:szCs w:val="20"/>
            </w:rPr>
            <m:t>cy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r>
            <w:rPr>
              <w:rFonts w:ascii="Cambria Math" w:hAnsi="Cambria Math"/>
              <w:sz w:val="20"/>
              <w:szCs w:val="20"/>
            </w:rPr>
            <m:t>480.28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r>
            <w:rPr>
              <w:rFonts w:ascii="Cambria Math" w:hAnsi="Cambria Math"/>
              <w:sz w:val="20"/>
              <w:szCs w:val="20"/>
            </w:rPr>
            <m:t>cy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l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8</m:t>
              </m:r>
            </m:sub>
          </m:sSub>
        </m:oMath>
      </m:oMathPara>
    </w:p>
    <w:p w14:paraId="0FC5E999" w14:textId="10152085" w:rsidR="00891DC6" w:rsidRDefault="00891DC6" w:rsidP="00EC4E34">
      <w:pPr>
        <w:pStyle w:val="FirstParagraph"/>
        <w:spacing w:after="0"/>
      </w:pPr>
      <w:r>
        <w:t xml:space="preserve">Here, </w:t>
      </w:r>
      <m:oMath>
        <m:r>
          <w:rPr>
            <w:rFonts w:ascii="Cambria Math" w:hAnsi="Cambria Math"/>
          </w:rPr>
          <m:t>p</m:t>
        </m:r>
      </m:oMath>
      <w:r>
        <w:t xml:space="preserve"> = probability that the car has a manual transmission (</w:t>
      </w:r>
      <w:r>
        <w:rPr>
          <w:rStyle w:val="VerbatimChar"/>
          <w:b/>
          <w:bCs/>
        </w:rPr>
        <w:t>am</w:t>
      </w:r>
      <w:r>
        <w:t xml:space="preserve"> = 1).</w:t>
      </w:r>
    </w:p>
    <w:p w14:paraId="4D8A504B" w14:textId="77777777" w:rsidR="00EC4E34" w:rsidRPr="00EC4E34" w:rsidRDefault="00EC4E34" w:rsidP="00EC4E34">
      <w:pPr>
        <w:pStyle w:val="BodyText"/>
        <w:rPr>
          <w:lang w:eastAsia="en-US"/>
        </w:rPr>
      </w:pPr>
    </w:p>
    <w:p w14:paraId="68FE0EE5" w14:textId="55FF9686" w:rsidR="00C73461" w:rsidRDefault="00C73461" w:rsidP="00C73461">
      <w:pPr>
        <w:pStyle w:val="Heading3"/>
        <w:spacing w:before="0"/>
        <w:rPr>
          <w:b/>
          <w:bCs/>
        </w:rPr>
      </w:pPr>
      <w:bookmarkStart w:id="11" w:name="_Toc195794264"/>
      <w:r w:rsidRPr="4BD3AA1B">
        <w:rPr>
          <w:b/>
          <w:bCs/>
        </w:rPr>
        <w:t>(</w:t>
      </w:r>
      <w:r>
        <w:rPr>
          <w:b/>
          <w:bCs/>
        </w:rPr>
        <w:t>d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1126AB">
        <w:rPr>
          <w:b/>
          <w:bCs/>
        </w:rPr>
        <w:t>Confusion matrix and accuracy</w:t>
      </w:r>
      <w:bookmarkEnd w:id="11"/>
    </w:p>
    <w:p w14:paraId="758E44A0" w14:textId="4EF0C178" w:rsidR="00C73461" w:rsidRDefault="00240A2A" w:rsidP="00C73461">
      <w:pPr>
        <w:spacing w:before="120" w:after="80"/>
      </w:pPr>
      <w:r w:rsidRPr="00240A2A">
        <w:t>Provide the confusion matrix and obtain the probability of correctness of predictions</w:t>
      </w:r>
      <w:r>
        <w:t>.</w:t>
      </w:r>
      <w:r w:rsidRPr="00240A2A">
        <w:t xml:space="preserve"> </w:t>
      </w:r>
      <w:r>
        <w:t xml:space="preserve">      </w:t>
      </w:r>
      <w:r w:rsidR="00C73461" w:rsidRPr="4BD3AA1B">
        <w:t>(</w:t>
      </w:r>
      <w:r>
        <w:t>5</w:t>
      </w:r>
      <w:r w:rsidR="00C73461" w:rsidRPr="4BD3AA1B">
        <w:t>)</w:t>
      </w:r>
    </w:p>
    <w:p w14:paraId="6DEB9B5E" w14:textId="77777777" w:rsidR="00C73461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13FD8718" w14:textId="27D5EEA5" w:rsidR="00EC4E34" w:rsidRPr="00EC4E34" w:rsidRDefault="00891DC6" w:rsidP="00891DC6">
      <w:pPr>
        <w:pStyle w:val="SourceCode"/>
        <w:rPr>
          <w:sz w:val="18"/>
          <w:szCs w:val="20"/>
          <w:shd w:val="clear" w:color="auto" w:fill="F8F8F8"/>
        </w:rPr>
      </w:pPr>
      <w:r w:rsidRPr="00EC4E34">
        <w:rPr>
          <w:rStyle w:val="NormalTok"/>
          <w:sz w:val="18"/>
          <w:szCs w:val="20"/>
        </w:rPr>
        <w:t xml:space="preserve">predicted_class </w:t>
      </w:r>
      <w:r w:rsidRPr="00EC4E34">
        <w:rPr>
          <w:rStyle w:val="OtherTok"/>
          <w:sz w:val="18"/>
          <w:szCs w:val="20"/>
        </w:rPr>
        <w:t>=</w:t>
      </w:r>
      <w:r w:rsidRPr="00EC4E34">
        <w:rPr>
          <w:rStyle w:val="NormalTok"/>
          <w:sz w:val="18"/>
          <w:szCs w:val="20"/>
        </w:rPr>
        <w:t xml:space="preserve"> </w:t>
      </w:r>
      <w:r w:rsidRPr="00EC4E34">
        <w:rPr>
          <w:rStyle w:val="FunctionTok"/>
          <w:sz w:val="18"/>
          <w:szCs w:val="20"/>
        </w:rPr>
        <w:t>as.factor</w:t>
      </w:r>
      <w:r w:rsidRPr="00EC4E34">
        <w:rPr>
          <w:rStyle w:val="NormalTok"/>
          <w:sz w:val="18"/>
          <w:szCs w:val="20"/>
        </w:rPr>
        <w:t>(predicted_class)</w:t>
      </w:r>
      <w:r w:rsidRPr="00EC4E34">
        <w:rPr>
          <w:sz w:val="18"/>
          <w:szCs w:val="20"/>
        </w:rPr>
        <w:br/>
      </w:r>
      <w:r w:rsidRPr="00EC4E34">
        <w:rPr>
          <w:rStyle w:val="NormalTok"/>
          <w:sz w:val="18"/>
          <w:szCs w:val="20"/>
        </w:rPr>
        <w:t xml:space="preserve">actual_class </w:t>
      </w:r>
      <w:r w:rsidRPr="00EC4E34">
        <w:rPr>
          <w:rStyle w:val="OtherTok"/>
          <w:sz w:val="18"/>
          <w:szCs w:val="20"/>
        </w:rPr>
        <w:t>=</w:t>
      </w:r>
      <w:r w:rsidRPr="00EC4E34">
        <w:rPr>
          <w:rStyle w:val="NormalTok"/>
          <w:sz w:val="18"/>
          <w:szCs w:val="20"/>
        </w:rPr>
        <w:t xml:space="preserve"> </w:t>
      </w:r>
      <w:r w:rsidRPr="00EC4E34">
        <w:rPr>
          <w:rStyle w:val="FunctionTok"/>
          <w:sz w:val="18"/>
          <w:szCs w:val="20"/>
        </w:rPr>
        <w:t>as.factor</w:t>
      </w:r>
      <w:r w:rsidRPr="00EC4E34">
        <w:rPr>
          <w:rStyle w:val="NormalTok"/>
          <w:sz w:val="18"/>
          <w:szCs w:val="20"/>
        </w:rPr>
        <w:t>(actual_class)</w:t>
      </w:r>
      <w:r w:rsidRPr="00EC4E34">
        <w:rPr>
          <w:sz w:val="18"/>
          <w:szCs w:val="20"/>
        </w:rPr>
        <w:br/>
      </w:r>
      <w:r w:rsidRPr="00EC4E34">
        <w:rPr>
          <w:sz w:val="18"/>
          <w:szCs w:val="20"/>
        </w:rPr>
        <w:br/>
      </w:r>
      <w:r w:rsidRPr="00EC4E34">
        <w:rPr>
          <w:rStyle w:val="NormalTok"/>
          <w:sz w:val="18"/>
          <w:szCs w:val="20"/>
        </w:rPr>
        <w:t xml:space="preserve">confusion_matrix </w:t>
      </w:r>
      <w:r w:rsidRPr="00EC4E34">
        <w:rPr>
          <w:rStyle w:val="OtherTok"/>
          <w:sz w:val="18"/>
          <w:szCs w:val="20"/>
        </w:rPr>
        <w:t>=</w:t>
      </w:r>
      <w:r w:rsidRPr="00EC4E34">
        <w:rPr>
          <w:rStyle w:val="NormalTok"/>
          <w:sz w:val="18"/>
          <w:szCs w:val="20"/>
        </w:rPr>
        <w:t xml:space="preserve"> </w:t>
      </w:r>
      <w:r w:rsidRPr="00EC4E34">
        <w:rPr>
          <w:rStyle w:val="FunctionTok"/>
          <w:sz w:val="18"/>
          <w:szCs w:val="20"/>
        </w:rPr>
        <w:t>confusionMatrix</w:t>
      </w:r>
      <w:r w:rsidRPr="00EC4E34">
        <w:rPr>
          <w:rStyle w:val="NormalTok"/>
          <w:sz w:val="18"/>
          <w:szCs w:val="20"/>
        </w:rPr>
        <w:t>(predicted_class, actual_class)</w:t>
      </w:r>
    </w:p>
    <w:p w14:paraId="506BC7B7" w14:textId="4F4429EF" w:rsidR="00EC4E34" w:rsidRPr="00EC4E34" w:rsidRDefault="00EC4E34" w:rsidP="00C73461">
      <w:pPr>
        <w:spacing w:before="120" w:after="80"/>
      </w:pPr>
      <w:r>
        <w:t>A confusion matrix is created to compare predicted and actual classes for the test data.</w:t>
      </w:r>
    </w:p>
    <w:p w14:paraId="02B45F10" w14:textId="5530E91C" w:rsidR="00C73461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626E40AF" w14:textId="6768BDFA" w:rsidR="00EC4E34" w:rsidRDefault="00EC4E34" w:rsidP="00EC4E34">
      <w:pPr>
        <w:pStyle w:val="SourceCode"/>
        <w:rPr>
          <w:rStyle w:val="NormalTok"/>
          <w:sz w:val="18"/>
          <w:szCs w:val="20"/>
        </w:rPr>
      </w:pPr>
      <w:r>
        <w:rPr>
          <w:rStyle w:val="FunctionTok"/>
        </w:rPr>
        <w:t>print</w:t>
      </w:r>
      <w:r>
        <w:rPr>
          <w:rStyle w:val="NormalTok"/>
        </w:rPr>
        <w:t>(confusion_matrix)</w:t>
      </w:r>
    </w:p>
    <w:p w14:paraId="3FB35A51" w14:textId="79B6592F" w:rsidR="00EC4E34" w:rsidRPr="00EC4E34" w:rsidRDefault="00EC4E34" w:rsidP="00EC4E34">
      <w:pPr>
        <w:pStyle w:val="SourceCode"/>
        <w:rPr>
          <w:b/>
          <w:bCs/>
          <w:sz w:val="21"/>
          <w:szCs w:val="21"/>
        </w:rPr>
      </w:pPr>
      <w:r w:rsidRPr="00EC4E34">
        <w:rPr>
          <w:rStyle w:val="VerbatimChar"/>
          <w:sz w:val="18"/>
          <w:szCs w:val="18"/>
        </w:rPr>
        <w:t>## Confusion Matrix and Statistics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          Reference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Prediction 0 1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         0 2 1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         1 1 1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Accuracy : 0.6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                 95% CI : (0.1466, 0.9473)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No Information Rate : 0.6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P-Value [Acc &gt; NIR] : 0.6826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              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   Kappa : 0.1667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              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Mcnemar's Test P-Value : 1.0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              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Sensitivity : 0.6667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Specificity : 0.5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Pos Pred Value : 0.6667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Neg Pred Value : 0.5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Prevalence : 0.6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Detection Rate : 0.4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Detection Prevalence : 0.6000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Balanced Accuracy : 0.5833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 xml:space="preserve">##                                           </w:t>
      </w:r>
      <w:r w:rsidRPr="00EC4E34">
        <w:rPr>
          <w:sz w:val="18"/>
          <w:szCs w:val="18"/>
        </w:rPr>
        <w:br/>
      </w:r>
      <w:r w:rsidRPr="00EC4E34">
        <w:rPr>
          <w:rStyle w:val="VerbatimChar"/>
          <w:sz w:val="18"/>
          <w:szCs w:val="18"/>
        </w:rPr>
        <w:t>##        'Positive' Class : 0</w:t>
      </w:r>
      <w:r>
        <w:rPr>
          <w:rStyle w:val="VerbatimChar"/>
        </w:rPr>
        <w:t xml:space="preserve">               </w:t>
      </w:r>
    </w:p>
    <w:p w14:paraId="79AECE70" w14:textId="2EBA64A2" w:rsidR="000B4A1A" w:rsidRDefault="00C73461" w:rsidP="00C73461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35795E4C" w14:textId="5975160E" w:rsidR="00EC4E34" w:rsidRDefault="00EC4E34" w:rsidP="00C431DA">
      <w:pPr>
        <w:spacing w:after="80"/>
      </w:pPr>
      <w:r>
        <w:t xml:space="preserve">The model got 3 correct out of 5 and has </w:t>
      </w:r>
      <w:r w:rsidRPr="00EC4E34">
        <w:rPr>
          <w:b/>
          <w:bCs/>
        </w:rPr>
        <w:t>60%</w:t>
      </w:r>
      <w:r>
        <w:t xml:space="preserve"> accuracy.</w:t>
      </w:r>
    </w:p>
    <w:p w14:paraId="12C9FAA2" w14:textId="5975160E" w:rsidR="00240A2A" w:rsidRDefault="00240A2A" w:rsidP="00240A2A">
      <w:pPr>
        <w:pStyle w:val="Heading1"/>
        <w:spacing w:before="0"/>
        <w:rPr>
          <w:rFonts w:ascii="Aptos" w:eastAsia="Aptos" w:hAnsi="Aptos" w:cs="Aptos"/>
          <w:b/>
          <w:bCs/>
        </w:rPr>
      </w:pPr>
      <w:bookmarkStart w:id="12" w:name="_Toc195794265"/>
      <w:r w:rsidRPr="4BD3AA1B">
        <w:rPr>
          <w:rFonts w:ascii="Aptos" w:eastAsia="Aptos" w:hAnsi="Aptos" w:cs="Aptos"/>
          <w:b/>
          <w:bCs/>
        </w:rPr>
        <w:lastRenderedPageBreak/>
        <w:t>Q</w:t>
      </w:r>
      <w:r>
        <w:rPr>
          <w:rFonts w:ascii="Aptos" w:eastAsia="Aptos" w:hAnsi="Aptos" w:cs="Aptos"/>
          <w:b/>
          <w:bCs/>
        </w:rPr>
        <w:t>2</w:t>
      </w:r>
      <w:r w:rsidRPr="4BD3AA1B">
        <w:rPr>
          <w:rFonts w:ascii="Aptos" w:eastAsia="Aptos" w:hAnsi="Aptos" w:cs="Aptos"/>
          <w:b/>
          <w:bCs/>
        </w:rPr>
        <w:t xml:space="preserve">. </w:t>
      </w:r>
      <w:r w:rsidRPr="00240A2A">
        <w:rPr>
          <w:rFonts w:ascii="Aptos" w:eastAsia="Aptos" w:hAnsi="Aptos" w:cs="Aptos"/>
          <w:b/>
          <w:bCs/>
        </w:rPr>
        <w:t>Let x_1,…,x_10 are identically independently distributed (iid) with Poisson(λ)</w:t>
      </w:r>
      <w:bookmarkEnd w:id="12"/>
    </w:p>
    <w:p w14:paraId="396886CE" w14:textId="5FAA13A3" w:rsidR="00C569FE" w:rsidRPr="00C569FE" w:rsidRDefault="00C569FE" w:rsidP="00C569FE">
      <w:r w:rsidRPr="00C569FE">
        <w:t>Generated 10 independent values from a Poisson distribution with λ = 3.</w:t>
      </w:r>
    </w:p>
    <w:p w14:paraId="7D3522B2" w14:textId="77777777" w:rsidR="00C569FE" w:rsidRPr="00C569FE" w:rsidRDefault="00C569FE" w:rsidP="00C569FE">
      <w:pPr>
        <w:pStyle w:val="SourceCode"/>
        <w:rPr>
          <w:sz w:val="18"/>
          <w:szCs w:val="20"/>
        </w:rPr>
      </w:pPr>
      <w:r w:rsidRPr="00C569FE">
        <w:rPr>
          <w:rStyle w:val="NormalTok"/>
          <w:sz w:val="18"/>
          <w:szCs w:val="20"/>
        </w:rPr>
        <w:t xml:space="preserve">x </w:t>
      </w:r>
      <w:r w:rsidRPr="00C569FE">
        <w:rPr>
          <w:rStyle w:val="OtherTok"/>
          <w:sz w:val="18"/>
          <w:szCs w:val="20"/>
        </w:rPr>
        <w:t>=</w:t>
      </w:r>
      <w:r w:rsidRPr="00C569FE">
        <w:rPr>
          <w:rStyle w:val="NormalTok"/>
          <w:sz w:val="18"/>
          <w:szCs w:val="20"/>
        </w:rPr>
        <w:t xml:space="preserve"> </w:t>
      </w:r>
      <w:r w:rsidRPr="00C569FE">
        <w:rPr>
          <w:rStyle w:val="FunctionTok"/>
          <w:sz w:val="18"/>
          <w:szCs w:val="20"/>
        </w:rPr>
        <w:t>rpois</w:t>
      </w:r>
      <w:r w:rsidRPr="00C569FE">
        <w:rPr>
          <w:rStyle w:val="NormalTok"/>
          <w:sz w:val="18"/>
          <w:szCs w:val="20"/>
        </w:rPr>
        <w:t>(</w:t>
      </w:r>
      <w:r w:rsidRPr="00C569FE">
        <w:rPr>
          <w:rStyle w:val="DecValTok"/>
          <w:sz w:val="18"/>
          <w:szCs w:val="20"/>
        </w:rPr>
        <w:t>10</w:t>
      </w:r>
      <w:r w:rsidRPr="00C569FE">
        <w:rPr>
          <w:rStyle w:val="NormalTok"/>
          <w:sz w:val="18"/>
          <w:szCs w:val="20"/>
        </w:rPr>
        <w:t xml:space="preserve">, </w:t>
      </w:r>
      <w:r w:rsidRPr="00C569FE">
        <w:rPr>
          <w:rStyle w:val="AttributeTok"/>
          <w:sz w:val="18"/>
          <w:szCs w:val="20"/>
        </w:rPr>
        <w:t>lambda =</w:t>
      </w:r>
      <w:r w:rsidRPr="00C569FE">
        <w:rPr>
          <w:rStyle w:val="NormalTok"/>
          <w:sz w:val="18"/>
          <w:szCs w:val="20"/>
        </w:rPr>
        <w:t xml:space="preserve"> </w:t>
      </w:r>
      <w:r w:rsidRPr="00C569FE">
        <w:rPr>
          <w:rStyle w:val="DecValTok"/>
          <w:sz w:val="18"/>
          <w:szCs w:val="20"/>
        </w:rPr>
        <w:t>3</w:t>
      </w:r>
      <w:r w:rsidRPr="00C569FE">
        <w:rPr>
          <w:rStyle w:val="NormalTok"/>
          <w:sz w:val="18"/>
          <w:szCs w:val="20"/>
        </w:rPr>
        <w:t>)</w:t>
      </w:r>
      <w:r w:rsidRPr="00C569FE">
        <w:rPr>
          <w:sz w:val="18"/>
          <w:szCs w:val="20"/>
        </w:rPr>
        <w:br/>
      </w:r>
      <w:r w:rsidRPr="00C569FE">
        <w:rPr>
          <w:rStyle w:val="FunctionTok"/>
          <w:sz w:val="18"/>
          <w:szCs w:val="20"/>
        </w:rPr>
        <w:t>print</w:t>
      </w:r>
      <w:r w:rsidRPr="00C569FE">
        <w:rPr>
          <w:rStyle w:val="NormalTok"/>
          <w:sz w:val="18"/>
          <w:szCs w:val="20"/>
        </w:rPr>
        <w:t>(x)</w:t>
      </w:r>
    </w:p>
    <w:p w14:paraId="69A0C4AF" w14:textId="13B07D15" w:rsidR="00240A2A" w:rsidRPr="00C569FE" w:rsidRDefault="00C569FE" w:rsidP="00C569FE">
      <w:pPr>
        <w:pStyle w:val="SourceCode"/>
        <w:rPr>
          <w:sz w:val="18"/>
          <w:szCs w:val="20"/>
        </w:rPr>
      </w:pPr>
      <w:r w:rsidRPr="00C569FE">
        <w:rPr>
          <w:rStyle w:val="VerbatimChar"/>
          <w:sz w:val="18"/>
          <w:szCs w:val="20"/>
        </w:rPr>
        <w:t>##  [1] 4 4 2 1 4 5 1 3 3 3</w:t>
      </w:r>
    </w:p>
    <w:p w14:paraId="57A65161" w14:textId="512B5D3A" w:rsidR="00240A2A" w:rsidRDefault="00240A2A" w:rsidP="00240A2A">
      <w:pPr>
        <w:pStyle w:val="Heading3"/>
        <w:spacing w:before="120"/>
        <w:rPr>
          <w:b/>
          <w:bCs/>
        </w:rPr>
      </w:pPr>
      <w:bookmarkStart w:id="13" w:name="_Toc195794266"/>
      <w:r w:rsidRPr="4BD3AA1B">
        <w:rPr>
          <w:b/>
          <w:bCs/>
        </w:rPr>
        <w:t xml:space="preserve">(a) </w:t>
      </w:r>
      <w:r w:rsidR="00C569FE">
        <w:rPr>
          <w:b/>
          <w:bCs/>
        </w:rPr>
        <w:t>L</w:t>
      </w:r>
      <w:r w:rsidR="005E74C0" w:rsidRPr="005E74C0">
        <w:rPr>
          <w:b/>
          <w:bCs/>
        </w:rPr>
        <w:t>ikelihood function for a given λ</w:t>
      </w:r>
      <w:bookmarkEnd w:id="13"/>
    </w:p>
    <w:p w14:paraId="228CCDFB" w14:textId="5EE57251" w:rsidR="00240A2A" w:rsidRDefault="00240A2A" w:rsidP="00A4629F">
      <w:pPr>
        <w:spacing w:after="80"/>
      </w:pPr>
      <w:r w:rsidRPr="00240A2A">
        <w:t>Compute the likelihood function (LF)</w:t>
      </w:r>
      <w:r w:rsidRPr="00C73461">
        <w:t>.</w:t>
      </w:r>
      <w:r>
        <w:t xml:space="preserve">         </w:t>
      </w:r>
      <w:r>
        <w:tab/>
      </w:r>
      <w:r>
        <w:tab/>
      </w:r>
      <w:r>
        <w:tab/>
      </w:r>
      <w:r>
        <w:tab/>
      </w:r>
      <w:r w:rsidRPr="4BD3AA1B">
        <w:t xml:space="preserve">      </w:t>
      </w:r>
      <w:r>
        <w:tab/>
      </w:r>
      <w:r>
        <w:tab/>
      </w:r>
      <w:r>
        <w:tab/>
        <w:t xml:space="preserve">   </w:t>
      </w:r>
      <w:r w:rsidRPr="4BD3AA1B">
        <w:t xml:space="preserve"> </w:t>
      </w:r>
      <w:r>
        <w:t xml:space="preserve">  </w:t>
      </w:r>
      <w:r w:rsidRPr="4BD3AA1B">
        <w:t>(</w:t>
      </w:r>
      <w:r>
        <w:t>10</w:t>
      </w:r>
      <w:r w:rsidRPr="4BD3AA1B">
        <w:t>)</w:t>
      </w:r>
    </w:p>
    <w:p w14:paraId="0EC6E490" w14:textId="77777777" w:rsidR="00240A2A" w:rsidRDefault="00240A2A" w:rsidP="00240A2A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5F39B204" w14:textId="73ED63B9" w:rsidR="00A4629F" w:rsidRPr="00A4629F" w:rsidRDefault="00A4629F" w:rsidP="00A4629F">
      <w:pPr>
        <w:pStyle w:val="SourceCode"/>
        <w:rPr>
          <w:sz w:val="18"/>
          <w:szCs w:val="18"/>
        </w:rPr>
      </w:pPr>
      <w:r w:rsidRPr="00A4629F">
        <w:rPr>
          <w:rStyle w:val="NormalTok"/>
          <w:sz w:val="18"/>
          <w:szCs w:val="18"/>
        </w:rPr>
        <w:t xml:space="preserve">likelihood </w:t>
      </w:r>
      <w:r w:rsidRPr="00A4629F">
        <w:rPr>
          <w:rStyle w:val="OtherTok"/>
          <w:sz w:val="18"/>
          <w:szCs w:val="18"/>
        </w:rPr>
        <w:t>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ControlFlowTok"/>
          <w:sz w:val="18"/>
          <w:szCs w:val="18"/>
        </w:rPr>
        <w:t>function</w:t>
      </w:r>
      <w:r w:rsidRPr="00A4629F">
        <w:rPr>
          <w:rStyle w:val="NormalTok"/>
          <w:sz w:val="18"/>
          <w:szCs w:val="18"/>
        </w:rPr>
        <w:t>(lambda, data) {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n </w:t>
      </w:r>
      <w:r w:rsidRPr="00A4629F">
        <w:rPr>
          <w:rStyle w:val="OtherTok"/>
          <w:sz w:val="18"/>
          <w:szCs w:val="18"/>
        </w:rPr>
        <w:t>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unctionTok"/>
          <w:sz w:val="18"/>
          <w:szCs w:val="18"/>
        </w:rPr>
        <w:t>length</w:t>
      </w:r>
      <w:r w:rsidRPr="00A4629F">
        <w:rPr>
          <w:rStyle w:val="NormalTok"/>
          <w:sz w:val="18"/>
          <w:szCs w:val="18"/>
        </w:rPr>
        <w:t>(data)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sum_x </w:t>
      </w:r>
      <w:r w:rsidRPr="00A4629F">
        <w:rPr>
          <w:rStyle w:val="OtherTok"/>
          <w:sz w:val="18"/>
          <w:szCs w:val="18"/>
        </w:rPr>
        <w:t>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unctionTok"/>
          <w:sz w:val="18"/>
          <w:szCs w:val="18"/>
        </w:rPr>
        <w:t>sum</w:t>
      </w:r>
      <w:r w:rsidRPr="00A4629F">
        <w:rPr>
          <w:rStyle w:val="NormalTok"/>
          <w:sz w:val="18"/>
          <w:szCs w:val="18"/>
        </w:rPr>
        <w:t>(data)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</w:t>
      </w:r>
      <w:r w:rsidRPr="00A4629F">
        <w:rPr>
          <w:rStyle w:val="FunctionTok"/>
          <w:sz w:val="18"/>
          <w:szCs w:val="18"/>
        </w:rPr>
        <w:t>return</w:t>
      </w:r>
      <w:r w:rsidRPr="00A4629F">
        <w:rPr>
          <w:rStyle w:val="NormalTok"/>
          <w:sz w:val="18"/>
          <w:szCs w:val="18"/>
        </w:rPr>
        <w:t xml:space="preserve">((lambda </w:t>
      </w:r>
      <w:r w:rsidRPr="00A4629F">
        <w:rPr>
          <w:rStyle w:val="SpecialCharTok"/>
          <w:sz w:val="18"/>
          <w:szCs w:val="18"/>
        </w:rPr>
        <w:t>^</w:t>
      </w:r>
      <w:r w:rsidRPr="00A4629F">
        <w:rPr>
          <w:rStyle w:val="NormalTok"/>
          <w:sz w:val="18"/>
          <w:szCs w:val="18"/>
        </w:rPr>
        <w:t xml:space="preserve"> sum_x) </w:t>
      </w:r>
      <w:r w:rsidRPr="00A4629F">
        <w:rPr>
          <w:rStyle w:val="SpecialCharTok"/>
          <w:sz w:val="18"/>
          <w:szCs w:val="18"/>
        </w:rPr>
        <w:t>*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unctionTok"/>
          <w:sz w:val="18"/>
          <w:szCs w:val="18"/>
        </w:rPr>
        <w:t>exp</w:t>
      </w:r>
      <w:r w:rsidRPr="00A4629F">
        <w:rPr>
          <w:rStyle w:val="NormalTok"/>
          <w:sz w:val="18"/>
          <w:szCs w:val="18"/>
        </w:rPr>
        <w:t>(</w:t>
      </w:r>
      <w:r w:rsidRPr="00A4629F">
        <w:rPr>
          <w:rStyle w:val="SpecialCharTok"/>
          <w:sz w:val="18"/>
          <w:szCs w:val="18"/>
        </w:rPr>
        <w:t>-</w:t>
      </w:r>
      <w:r w:rsidRPr="00A4629F">
        <w:rPr>
          <w:rStyle w:val="NormalTok"/>
          <w:sz w:val="18"/>
          <w:szCs w:val="18"/>
        </w:rPr>
        <w:t xml:space="preserve">n </w:t>
      </w:r>
      <w:r w:rsidRPr="00A4629F">
        <w:rPr>
          <w:rStyle w:val="SpecialCharTok"/>
          <w:sz w:val="18"/>
          <w:szCs w:val="18"/>
        </w:rPr>
        <w:t>*</w:t>
      </w:r>
      <w:r w:rsidRPr="00A4629F">
        <w:rPr>
          <w:rStyle w:val="NormalTok"/>
          <w:sz w:val="18"/>
          <w:szCs w:val="18"/>
        </w:rPr>
        <w:t xml:space="preserve"> lambda))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>}</w:t>
      </w:r>
      <w:r w:rsidRPr="00A4629F">
        <w:rPr>
          <w:sz w:val="18"/>
          <w:szCs w:val="18"/>
        </w:rPr>
        <w:br/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lambda_values </w:t>
      </w:r>
      <w:r w:rsidRPr="00A4629F">
        <w:rPr>
          <w:rStyle w:val="OtherTok"/>
          <w:sz w:val="18"/>
          <w:szCs w:val="18"/>
        </w:rPr>
        <w:t>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unctionTok"/>
          <w:sz w:val="18"/>
          <w:szCs w:val="18"/>
        </w:rPr>
        <w:t>seq</w:t>
      </w:r>
      <w:r w:rsidRPr="00A4629F">
        <w:rPr>
          <w:rStyle w:val="NormalTok"/>
          <w:sz w:val="18"/>
          <w:szCs w:val="18"/>
        </w:rPr>
        <w:t>(</w:t>
      </w:r>
      <w:r w:rsidRPr="00A4629F">
        <w:rPr>
          <w:rStyle w:val="DecValTok"/>
          <w:sz w:val="18"/>
          <w:szCs w:val="18"/>
        </w:rPr>
        <w:t>1</w:t>
      </w:r>
      <w:r w:rsidRPr="00A4629F">
        <w:rPr>
          <w:rStyle w:val="NormalTok"/>
          <w:sz w:val="18"/>
          <w:szCs w:val="18"/>
        </w:rPr>
        <w:t xml:space="preserve">, </w:t>
      </w:r>
      <w:r w:rsidRPr="00A4629F">
        <w:rPr>
          <w:rStyle w:val="DecValTok"/>
          <w:sz w:val="18"/>
          <w:szCs w:val="18"/>
        </w:rPr>
        <w:t>6</w:t>
      </w:r>
      <w:r w:rsidRPr="00A4629F">
        <w:rPr>
          <w:rStyle w:val="NormalTok"/>
          <w:sz w:val="18"/>
          <w:szCs w:val="18"/>
        </w:rPr>
        <w:t xml:space="preserve">, </w:t>
      </w:r>
      <w:r w:rsidRPr="00A4629F">
        <w:rPr>
          <w:rStyle w:val="AttributeTok"/>
          <w:sz w:val="18"/>
          <w:szCs w:val="18"/>
        </w:rPr>
        <w:t>by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loatTok"/>
          <w:sz w:val="18"/>
          <w:szCs w:val="18"/>
        </w:rPr>
        <w:t>0.1</w:t>
      </w:r>
      <w:r w:rsidRPr="00A4629F">
        <w:rPr>
          <w:rStyle w:val="NormalTok"/>
          <w:sz w:val="18"/>
          <w:szCs w:val="18"/>
        </w:rPr>
        <w:t>)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likelihood_values </w:t>
      </w:r>
      <w:r w:rsidRPr="00A4629F">
        <w:rPr>
          <w:rStyle w:val="OtherTok"/>
          <w:sz w:val="18"/>
          <w:szCs w:val="18"/>
        </w:rPr>
        <w:t>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FunctionTok"/>
          <w:sz w:val="18"/>
          <w:szCs w:val="18"/>
        </w:rPr>
        <w:t>sapply</w:t>
      </w:r>
      <w:r w:rsidRPr="00A4629F">
        <w:rPr>
          <w:rStyle w:val="NormalTok"/>
          <w:sz w:val="18"/>
          <w:szCs w:val="18"/>
        </w:rPr>
        <w:t xml:space="preserve">(lambda_values, likelihood, </w:t>
      </w:r>
      <w:r w:rsidRPr="00A4629F">
        <w:rPr>
          <w:rStyle w:val="AttributeTok"/>
          <w:sz w:val="18"/>
          <w:szCs w:val="18"/>
        </w:rPr>
        <w:t>data =</w:t>
      </w:r>
      <w:r w:rsidRPr="00A4629F">
        <w:rPr>
          <w:rStyle w:val="NormalTok"/>
          <w:sz w:val="18"/>
          <w:szCs w:val="18"/>
        </w:rPr>
        <w:t xml:space="preserve"> x)</w:t>
      </w:r>
      <w:r w:rsidRPr="00A4629F">
        <w:rPr>
          <w:sz w:val="18"/>
          <w:szCs w:val="18"/>
        </w:rPr>
        <w:br/>
      </w:r>
      <w:r w:rsidRPr="00A4629F">
        <w:rPr>
          <w:sz w:val="18"/>
          <w:szCs w:val="18"/>
        </w:rPr>
        <w:br/>
      </w:r>
      <w:r w:rsidRPr="00A4629F">
        <w:rPr>
          <w:rStyle w:val="FunctionTok"/>
          <w:sz w:val="18"/>
          <w:szCs w:val="18"/>
        </w:rPr>
        <w:t>plot</w:t>
      </w:r>
      <w:r w:rsidRPr="00A4629F">
        <w:rPr>
          <w:rStyle w:val="NormalTok"/>
          <w:sz w:val="18"/>
          <w:szCs w:val="18"/>
        </w:rPr>
        <w:t>(lambda_values, likelihood_values,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   </w:t>
      </w:r>
      <w:r w:rsidRPr="00A4629F">
        <w:rPr>
          <w:rStyle w:val="AttributeTok"/>
          <w:sz w:val="18"/>
          <w:szCs w:val="18"/>
        </w:rPr>
        <w:t>type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StringTok"/>
          <w:sz w:val="18"/>
          <w:szCs w:val="18"/>
        </w:rPr>
        <w:t>"l"</w:t>
      </w:r>
      <w:r w:rsidRPr="00A4629F">
        <w:rPr>
          <w:rStyle w:val="NormalTok"/>
          <w:sz w:val="18"/>
          <w:szCs w:val="18"/>
        </w:rPr>
        <w:t>,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   </w:t>
      </w:r>
      <w:r w:rsidRPr="00A4629F">
        <w:rPr>
          <w:rStyle w:val="AttributeTok"/>
          <w:sz w:val="18"/>
          <w:szCs w:val="18"/>
        </w:rPr>
        <w:t>col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StringTok"/>
          <w:sz w:val="18"/>
          <w:szCs w:val="18"/>
        </w:rPr>
        <w:t>"red"</w:t>
      </w:r>
      <w:r w:rsidRPr="00A4629F">
        <w:rPr>
          <w:rStyle w:val="NormalTok"/>
          <w:sz w:val="18"/>
          <w:szCs w:val="18"/>
        </w:rPr>
        <w:t>,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   </w:t>
      </w:r>
      <w:r w:rsidRPr="00A4629F">
        <w:rPr>
          <w:rStyle w:val="AttributeTok"/>
          <w:sz w:val="18"/>
          <w:szCs w:val="18"/>
        </w:rPr>
        <w:t>main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StringTok"/>
          <w:sz w:val="18"/>
          <w:szCs w:val="18"/>
        </w:rPr>
        <w:t>"Likelihood Function"</w:t>
      </w:r>
      <w:r w:rsidRPr="00A4629F">
        <w:rPr>
          <w:rStyle w:val="NormalTok"/>
          <w:sz w:val="18"/>
          <w:szCs w:val="18"/>
        </w:rPr>
        <w:t>,</w:t>
      </w:r>
      <w:r w:rsidRPr="00A4629F">
        <w:rPr>
          <w:sz w:val="18"/>
          <w:szCs w:val="18"/>
        </w:rPr>
        <w:br/>
      </w:r>
      <w:r w:rsidRPr="00A4629F">
        <w:rPr>
          <w:rStyle w:val="NormalTok"/>
          <w:sz w:val="18"/>
          <w:szCs w:val="18"/>
        </w:rPr>
        <w:t xml:space="preserve">     </w:t>
      </w:r>
      <w:r w:rsidRPr="00A4629F">
        <w:rPr>
          <w:rStyle w:val="AttributeTok"/>
          <w:sz w:val="18"/>
          <w:szCs w:val="18"/>
        </w:rPr>
        <w:t>xlab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StringTok"/>
          <w:sz w:val="18"/>
          <w:szCs w:val="18"/>
        </w:rPr>
        <w:t>"Lambda"</w:t>
      </w:r>
      <w:r w:rsidRPr="00A4629F">
        <w:rPr>
          <w:rStyle w:val="NormalTok"/>
          <w:sz w:val="18"/>
          <w:szCs w:val="18"/>
        </w:rPr>
        <w:t xml:space="preserve">, </w:t>
      </w:r>
      <w:r w:rsidRPr="00A4629F">
        <w:rPr>
          <w:rStyle w:val="AttributeTok"/>
          <w:sz w:val="18"/>
          <w:szCs w:val="18"/>
        </w:rPr>
        <w:t>ylab =</w:t>
      </w:r>
      <w:r w:rsidRPr="00A4629F">
        <w:rPr>
          <w:rStyle w:val="NormalTok"/>
          <w:sz w:val="18"/>
          <w:szCs w:val="18"/>
        </w:rPr>
        <w:t xml:space="preserve"> </w:t>
      </w:r>
      <w:r w:rsidRPr="00A4629F">
        <w:rPr>
          <w:rStyle w:val="StringTok"/>
          <w:sz w:val="18"/>
          <w:szCs w:val="18"/>
        </w:rPr>
        <w:t>"Likelihood"</w:t>
      </w:r>
      <w:r w:rsidRPr="00A4629F">
        <w:rPr>
          <w:rStyle w:val="NormalTok"/>
          <w:sz w:val="18"/>
          <w:szCs w:val="18"/>
        </w:rPr>
        <w:t>)</w:t>
      </w:r>
    </w:p>
    <w:p w14:paraId="6B5B5924" w14:textId="245BBAB7" w:rsidR="00A4629F" w:rsidRDefault="00A4629F" w:rsidP="00240A2A">
      <w:pPr>
        <w:spacing w:before="120" w:after="80"/>
        <w:rPr>
          <w:b/>
          <w:bCs/>
          <w:sz w:val="28"/>
          <w:szCs w:val="28"/>
        </w:rPr>
      </w:pPr>
      <w:r>
        <w:t>The function calculates the likelihood of observing the data for different λ values.</w:t>
      </w:r>
    </w:p>
    <w:p w14:paraId="7F3B1BA3" w14:textId="252A85CA" w:rsidR="00240A2A" w:rsidRDefault="00240A2A" w:rsidP="00A4629F">
      <w:pPr>
        <w:spacing w:before="120" w:after="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 xml:space="preserve">Output </w:t>
      </w:r>
      <w:r>
        <w:rPr>
          <w:b/>
          <w:bCs/>
          <w:sz w:val="28"/>
          <w:szCs w:val="28"/>
        </w:rPr>
        <w:t>-</w:t>
      </w:r>
    </w:p>
    <w:p w14:paraId="03539FA6" w14:textId="20F99072" w:rsidR="00A4629F" w:rsidRDefault="00A4629F" w:rsidP="00A4629F">
      <w:pPr>
        <w:spacing w:after="0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12732AB" wp14:editId="5102ED0C">
            <wp:extent cx="2520000" cy="1890000"/>
            <wp:effectExtent l="0" t="0" r="0" b="254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02651" w14:textId="1EC84033" w:rsidR="00240A2A" w:rsidRDefault="00240A2A" w:rsidP="00A4629F">
      <w:pPr>
        <w:spacing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077CD383" w14:textId="4C6DEAFE" w:rsidR="00A4629F" w:rsidRPr="00A4629F" w:rsidRDefault="00A4629F" w:rsidP="00A4629F">
      <w:pPr>
        <w:spacing w:before="120" w:after="80"/>
      </w:pPr>
      <w:r w:rsidRPr="00A4629F">
        <w:t>The likelihood function shows how likely different values of λ are, given the observed data.</w:t>
      </w:r>
      <w:r>
        <w:t xml:space="preserve"> I</w:t>
      </w:r>
      <w:r w:rsidRPr="00A4629F">
        <w:t>n this case, the likelihood peaks around λ = 3</w:t>
      </w:r>
      <w:r>
        <w:t>.</w:t>
      </w:r>
    </w:p>
    <w:p w14:paraId="2FEAACB2" w14:textId="3A2062D8" w:rsidR="00240A2A" w:rsidRDefault="00240A2A" w:rsidP="00240A2A">
      <w:pPr>
        <w:pStyle w:val="Heading3"/>
        <w:spacing w:before="0"/>
        <w:rPr>
          <w:b/>
          <w:bCs/>
        </w:rPr>
      </w:pPr>
      <w:bookmarkStart w:id="14" w:name="_Toc195794267"/>
      <w:r w:rsidRPr="4BD3AA1B">
        <w:rPr>
          <w:b/>
          <w:bCs/>
        </w:rPr>
        <w:lastRenderedPageBreak/>
        <w:t>(b)</w:t>
      </w:r>
      <w:r>
        <w:rPr>
          <w:b/>
          <w:bCs/>
        </w:rPr>
        <w:t xml:space="preserve"> </w:t>
      </w:r>
      <w:r w:rsidR="005E74C0" w:rsidRPr="005E74C0">
        <w:rPr>
          <w:b/>
          <w:bCs/>
        </w:rPr>
        <w:t>Gamma prior for λ using chosen hyperparameters</w:t>
      </w:r>
      <w:bookmarkEnd w:id="14"/>
    </w:p>
    <w:p w14:paraId="58EFF624" w14:textId="2A0E7EAA" w:rsidR="00240A2A" w:rsidRDefault="00240A2A" w:rsidP="00240A2A">
      <w:pPr>
        <w:spacing w:before="120" w:after="80"/>
      </w:pPr>
      <w:r w:rsidRPr="00240A2A">
        <w:t xml:space="preserve">Adopt the appropriate conjugate prior to the parameter λ  (Hint: Choose hyperparameters optionally within the support of distribution).                                                  </w:t>
      </w:r>
      <w:r w:rsidRPr="4BD3AA1B">
        <w:t xml:space="preserve">   </w:t>
      </w:r>
      <w:r>
        <w:tab/>
      </w:r>
      <w:r>
        <w:tab/>
      </w:r>
      <w:r>
        <w:tab/>
        <w:t xml:space="preserve">      </w:t>
      </w:r>
      <w:r w:rsidRPr="4BD3AA1B">
        <w:t>(</w:t>
      </w:r>
      <w:r>
        <w:t>10</w:t>
      </w:r>
      <w:r w:rsidRPr="4BD3AA1B">
        <w:t>)</w:t>
      </w:r>
    </w:p>
    <w:p w14:paraId="08C295E1" w14:textId="77777777" w:rsidR="00240A2A" w:rsidRPr="00C73461" w:rsidRDefault="00240A2A" w:rsidP="00240A2A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166746B3" w14:textId="77777777" w:rsidR="007B139D" w:rsidRPr="007B139D" w:rsidRDefault="007B139D" w:rsidP="007B139D">
      <w:pPr>
        <w:pStyle w:val="SourceCode"/>
        <w:rPr>
          <w:sz w:val="18"/>
          <w:szCs w:val="18"/>
        </w:rPr>
      </w:pPr>
      <w:r w:rsidRPr="007B139D">
        <w:rPr>
          <w:rStyle w:val="NormalTok"/>
          <w:sz w:val="18"/>
          <w:szCs w:val="18"/>
        </w:rPr>
        <w:t xml:space="preserve">alpha </w:t>
      </w:r>
      <w:r w:rsidRPr="007B139D">
        <w:rPr>
          <w:rStyle w:val="OtherTok"/>
          <w:sz w:val="18"/>
          <w:szCs w:val="18"/>
        </w:rPr>
        <w:t>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DecValTok"/>
          <w:sz w:val="18"/>
          <w:szCs w:val="18"/>
        </w:rPr>
        <w:t>2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beta </w:t>
      </w:r>
      <w:r w:rsidRPr="007B139D">
        <w:rPr>
          <w:rStyle w:val="OtherTok"/>
          <w:sz w:val="18"/>
          <w:szCs w:val="18"/>
        </w:rPr>
        <w:t>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DecValTok"/>
          <w:sz w:val="18"/>
          <w:szCs w:val="18"/>
        </w:rPr>
        <w:t>1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lambda_vals </w:t>
      </w:r>
      <w:r w:rsidRPr="007B139D">
        <w:rPr>
          <w:rStyle w:val="OtherTok"/>
          <w:sz w:val="18"/>
          <w:szCs w:val="18"/>
        </w:rPr>
        <w:t>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FunctionTok"/>
          <w:sz w:val="18"/>
          <w:szCs w:val="18"/>
        </w:rPr>
        <w:t>seq</w:t>
      </w:r>
      <w:r w:rsidRPr="007B139D">
        <w:rPr>
          <w:rStyle w:val="NormalTok"/>
          <w:sz w:val="18"/>
          <w:szCs w:val="18"/>
        </w:rPr>
        <w:t>(</w:t>
      </w:r>
      <w:r w:rsidRPr="007B139D">
        <w:rPr>
          <w:rStyle w:val="DecValTok"/>
          <w:sz w:val="18"/>
          <w:szCs w:val="18"/>
        </w:rPr>
        <w:t>0</w:t>
      </w:r>
      <w:r w:rsidRPr="007B139D">
        <w:rPr>
          <w:rStyle w:val="NormalTok"/>
          <w:sz w:val="18"/>
          <w:szCs w:val="18"/>
        </w:rPr>
        <w:t xml:space="preserve">, </w:t>
      </w:r>
      <w:r w:rsidRPr="007B139D">
        <w:rPr>
          <w:rStyle w:val="DecValTok"/>
          <w:sz w:val="18"/>
          <w:szCs w:val="18"/>
        </w:rPr>
        <w:t>10</w:t>
      </w:r>
      <w:r w:rsidRPr="007B139D">
        <w:rPr>
          <w:rStyle w:val="NormalTok"/>
          <w:sz w:val="18"/>
          <w:szCs w:val="18"/>
        </w:rPr>
        <w:t xml:space="preserve">, </w:t>
      </w:r>
      <w:r w:rsidRPr="007B139D">
        <w:rPr>
          <w:rStyle w:val="AttributeTok"/>
          <w:sz w:val="18"/>
          <w:szCs w:val="18"/>
        </w:rPr>
        <w:t>by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FloatTok"/>
          <w:sz w:val="18"/>
          <w:szCs w:val="18"/>
        </w:rPr>
        <w:t>0.1</w:t>
      </w:r>
      <w:r w:rsidRPr="007B139D">
        <w:rPr>
          <w:rStyle w:val="NormalTok"/>
          <w:sz w:val="18"/>
          <w:szCs w:val="18"/>
        </w:rPr>
        <w:t>)</w:t>
      </w:r>
      <w:r w:rsidRPr="007B139D">
        <w:rPr>
          <w:sz w:val="18"/>
          <w:szCs w:val="18"/>
        </w:rPr>
        <w:br/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prior_density </w:t>
      </w:r>
      <w:r w:rsidRPr="007B139D">
        <w:rPr>
          <w:rStyle w:val="OtherTok"/>
          <w:sz w:val="18"/>
          <w:szCs w:val="18"/>
        </w:rPr>
        <w:t>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FunctionTok"/>
          <w:sz w:val="18"/>
          <w:szCs w:val="18"/>
        </w:rPr>
        <w:t>dgamma</w:t>
      </w:r>
      <w:r w:rsidRPr="007B139D">
        <w:rPr>
          <w:rStyle w:val="NormalTok"/>
          <w:sz w:val="18"/>
          <w:szCs w:val="18"/>
        </w:rPr>
        <w:t xml:space="preserve">(lambda_vals, </w:t>
      </w:r>
      <w:r w:rsidRPr="007B139D">
        <w:rPr>
          <w:rStyle w:val="AttributeTok"/>
          <w:sz w:val="18"/>
          <w:szCs w:val="18"/>
        </w:rPr>
        <w:t>shape =</w:t>
      </w:r>
      <w:r w:rsidRPr="007B139D">
        <w:rPr>
          <w:rStyle w:val="NormalTok"/>
          <w:sz w:val="18"/>
          <w:szCs w:val="18"/>
        </w:rPr>
        <w:t xml:space="preserve"> alpha, </w:t>
      </w:r>
      <w:r w:rsidRPr="007B139D">
        <w:rPr>
          <w:rStyle w:val="AttributeTok"/>
          <w:sz w:val="18"/>
          <w:szCs w:val="18"/>
        </w:rPr>
        <w:t>rate =</w:t>
      </w:r>
      <w:r w:rsidRPr="007B139D">
        <w:rPr>
          <w:rStyle w:val="NormalTok"/>
          <w:sz w:val="18"/>
          <w:szCs w:val="18"/>
        </w:rPr>
        <w:t xml:space="preserve"> beta)</w:t>
      </w:r>
      <w:r w:rsidRPr="007B139D">
        <w:rPr>
          <w:sz w:val="18"/>
          <w:szCs w:val="18"/>
        </w:rPr>
        <w:br/>
      </w:r>
      <w:r w:rsidRPr="007B139D">
        <w:rPr>
          <w:sz w:val="18"/>
          <w:szCs w:val="18"/>
        </w:rPr>
        <w:br/>
      </w:r>
      <w:r w:rsidRPr="007B139D">
        <w:rPr>
          <w:rStyle w:val="FunctionTok"/>
          <w:sz w:val="18"/>
          <w:szCs w:val="18"/>
        </w:rPr>
        <w:t>plot</w:t>
      </w:r>
      <w:r w:rsidRPr="007B139D">
        <w:rPr>
          <w:rStyle w:val="NormalTok"/>
          <w:sz w:val="18"/>
          <w:szCs w:val="18"/>
        </w:rPr>
        <w:t>(lambda_vals, prior_density,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     </w:t>
      </w:r>
      <w:r w:rsidRPr="007B139D">
        <w:rPr>
          <w:rStyle w:val="AttributeTok"/>
          <w:sz w:val="18"/>
          <w:szCs w:val="18"/>
        </w:rPr>
        <w:t>type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StringTok"/>
          <w:sz w:val="18"/>
          <w:szCs w:val="18"/>
        </w:rPr>
        <w:t>"l"</w:t>
      </w:r>
      <w:r w:rsidRPr="007B139D">
        <w:rPr>
          <w:rStyle w:val="NormalTok"/>
          <w:sz w:val="18"/>
          <w:szCs w:val="18"/>
        </w:rPr>
        <w:t>,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     </w:t>
      </w:r>
      <w:r w:rsidRPr="007B139D">
        <w:rPr>
          <w:rStyle w:val="AttributeTok"/>
          <w:sz w:val="18"/>
          <w:szCs w:val="18"/>
        </w:rPr>
        <w:t>col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StringTok"/>
          <w:sz w:val="18"/>
          <w:szCs w:val="18"/>
        </w:rPr>
        <w:t>"red"</w:t>
      </w:r>
      <w:r w:rsidRPr="007B139D">
        <w:rPr>
          <w:rStyle w:val="NormalTok"/>
          <w:sz w:val="18"/>
          <w:szCs w:val="18"/>
        </w:rPr>
        <w:t>,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     </w:t>
      </w:r>
      <w:r w:rsidRPr="007B139D">
        <w:rPr>
          <w:rStyle w:val="AttributeTok"/>
          <w:sz w:val="18"/>
          <w:szCs w:val="18"/>
        </w:rPr>
        <w:t>main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StringTok"/>
          <w:sz w:val="18"/>
          <w:szCs w:val="18"/>
        </w:rPr>
        <w:t>"Gamma Prior for λ (α = 2, β = 1)"</w:t>
      </w:r>
      <w:r w:rsidRPr="007B139D">
        <w:rPr>
          <w:rStyle w:val="NormalTok"/>
          <w:sz w:val="18"/>
          <w:szCs w:val="18"/>
        </w:rPr>
        <w:t>,</w:t>
      </w:r>
      <w:r w:rsidRPr="007B139D">
        <w:rPr>
          <w:sz w:val="18"/>
          <w:szCs w:val="18"/>
        </w:rPr>
        <w:br/>
      </w:r>
      <w:r w:rsidRPr="007B139D">
        <w:rPr>
          <w:rStyle w:val="NormalTok"/>
          <w:sz w:val="18"/>
          <w:szCs w:val="18"/>
        </w:rPr>
        <w:t xml:space="preserve">     </w:t>
      </w:r>
      <w:r w:rsidRPr="007B139D">
        <w:rPr>
          <w:rStyle w:val="AttributeTok"/>
          <w:sz w:val="18"/>
          <w:szCs w:val="18"/>
        </w:rPr>
        <w:t>xlab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StringTok"/>
          <w:sz w:val="18"/>
          <w:szCs w:val="18"/>
        </w:rPr>
        <w:t>"Lambda"</w:t>
      </w:r>
      <w:r w:rsidRPr="007B139D">
        <w:rPr>
          <w:rStyle w:val="NormalTok"/>
          <w:sz w:val="18"/>
          <w:szCs w:val="18"/>
        </w:rPr>
        <w:t xml:space="preserve">, </w:t>
      </w:r>
      <w:r w:rsidRPr="007B139D">
        <w:rPr>
          <w:rStyle w:val="AttributeTok"/>
          <w:sz w:val="18"/>
          <w:szCs w:val="18"/>
        </w:rPr>
        <w:t>ylab =</w:t>
      </w:r>
      <w:r w:rsidRPr="007B139D">
        <w:rPr>
          <w:rStyle w:val="NormalTok"/>
          <w:sz w:val="18"/>
          <w:szCs w:val="18"/>
        </w:rPr>
        <w:t xml:space="preserve"> </w:t>
      </w:r>
      <w:r w:rsidRPr="007B139D">
        <w:rPr>
          <w:rStyle w:val="StringTok"/>
          <w:sz w:val="18"/>
          <w:szCs w:val="18"/>
        </w:rPr>
        <w:t>"Density"</w:t>
      </w:r>
      <w:r w:rsidRPr="007B139D">
        <w:rPr>
          <w:rStyle w:val="NormalTok"/>
          <w:sz w:val="18"/>
          <w:szCs w:val="18"/>
        </w:rPr>
        <w:t>)</w:t>
      </w:r>
    </w:p>
    <w:p w14:paraId="38302998" w14:textId="0C5A827E" w:rsidR="007B139D" w:rsidRDefault="008636B3" w:rsidP="00240A2A">
      <w:pPr>
        <w:spacing w:before="120" w:after="80"/>
        <w:rPr>
          <w:b/>
          <w:bCs/>
          <w:sz w:val="28"/>
          <w:szCs w:val="28"/>
        </w:rPr>
      </w:pPr>
      <w:r>
        <w:t>A Gamma distribution with shape α = 2 and rate β = 1 is used to represent prior for λ.</w:t>
      </w:r>
    </w:p>
    <w:p w14:paraId="2BFC8133" w14:textId="4CA02ECC" w:rsidR="00240A2A" w:rsidRPr="00C73461" w:rsidRDefault="00240A2A" w:rsidP="007B139D">
      <w:pPr>
        <w:spacing w:before="120" w:after="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05A7EE22" w14:textId="69DBD221" w:rsidR="007B139D" w:rsidRDefault="007B139D" w:rsidP="007B139D">
      <w:pPr>
        <w:spacing w:after="0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11919E0" wp14:editId="5DB4D93B">
            <wp:extent cx="2520000" cy="2016000"/>
            <wp:effectExtent l="0" t="0" r="0" b="381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55EAB" w14:textId="207A0F41" w:rsidR="00240A2A" w:rsidRDefault="00240A2A" w:rsidP="007B139D">
      <w:pPr>
        <w:spacing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000ACC85" w14:textId="04061B20" w:rsidR="007B139D" w:rsidRPr="008636B3" w:rsidRDefault="008636B3" w:rsidP="008636B3">
      <w:pPr>
        <w:rPr>
          <w:b/>
          <w:bCs/>
        </w:rPr>
      </w:pPr>
      <w:r w:rsidRPr="008636B3">
        <w:t>The Gamma distribution is a natural conjugate prior for Poisson(λ).</w:t>
      </w:r>
    </w:p>
    <w:p w14:paraId="303D7122" w14:textId="2AB86BC2" w:rsidR="00240A2A" w:rsidRDefault="00240A2A" w:rsidP="00240A2A">
      <w:pPr>
        <w:pStyle w:val="Heading3"/>
        <w:spacing w:before="0"/>
        <w:rPr>
          <w:b/>
          <w:bCs/>
        </w:rPr>
      </w:pPr>
      <w:bookmarkStart w:id="15" w:name="_Toc195794268"/>
      <w:r w:rsidRPr="4BD3AA1B">
        <w:rPr>
          <w:b/>
          <w:bCs/>
        </w:rPr>
        <w:t>(</w:t>
      </w:r>
      <w:r>
        <w:rPr>
          <w:b/>
          <w:bCs/>
        </w:rPr>
        <w:t>c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5E74C0">
        <w:rPr>
          <w:b/>
          <w:bCs/>
        </w:rPr>
        <w:t>P</w:t>
      </w:r>
      <w:r w:rsidR="005E74C0" w:rsidRPr="005E74C0">
        <w:rPr>
          <w:b/>
          <w:bCs/>
        </w:rPr>
        <w:t>osterior distribution of λ</w:t>
      </w:r>
      <w:bookmarkEnd w:id="15"/>
    </w:p>
    <w:p w14:paraId="4029E2DE" w14:textId="3D123C8A" w:rsidR="00240A2A" w:rsidRDefault="00240A2A" w:rsidP="00240A2A">
      <w:pPr>
        <w:spacing w:before="120" w:after="80"/>
      </w:pPr>
      <w:r w:rsidRPr="00240A2A">
        <w:t xml:space="preserve"> Using (a) and (b), find the posterior distribution of  λ.</w:t>
      </w:r>
      <w:r>
        <w:tab/>
      </w:r>
      <w:r>
        <w:tab/>
      </w:r>
      <w:r>
        <w:tab/>
      </w:r>
      <w:r>
        <w:tab/>
      </w:r>
      <w:r>
        <w:tab/>
        <w:t xml:space="preserve">      (10)</w:t>
      </w:r>
    </w:p>
    <w:p w14:paraId="0D0A2A0E" w14:textId="77777777" w:rsidR="000836C7" w:rsidRPr="00C73461" w:rsidRDefault="000836C7" w:rsidP="000836C7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0437C60A" w14:textId="75E3AE63" w:rsidR="000836C7" w:rsidRPr="000836C7" w:rsidRDefault="000836C7" w:rsidP="000836C7">
      <w:pPr>
        <w:pStyle w:val="SourceCode"/>
        <w:rPr>
          <w:b/>
          <w:bCs/>
          <w:sz w:val="18"/>
          <w:szCs w:val="18"/>
        </w:rPr>
      </w:pPr>
      <w:r w:rsidRPr="000836C7">
        <w:rPr>
          <w:rStyle w:val="NormalTok"/>
          <w:sz w:val="18"/>
          <w:szCs w:val="18"/>
        </w:rPr>
        <w:t xml:space="preserve">sum_x </w:t>
      </w:r>
      <w:r w:rsidRPr="000836C7">
        <w:rPr>
          <w:rStyle w:val="OtherTok"/>
          <w:sz w:val="18"/>
          <w:szCs w:val="18"/>
        </w:rPr>
        <w:t>=</w:t>
      </w:r>
      <w:r w:rsidRPr="000836C7">
        <w:rPr>
          <w:rStyle w:val="NormalTok"/>
          <w:sz w:val="18"/>
          <w:szCs w:val="18"/>
        </w:rPr>
        <w:t xml:space="preserve"> </w:t>
      </w:r>
      <w:r w:rsidRPr="000836C7">
        <w:rPr>
          <w:rStyle w:val="FunctionTok"/>
          <w:sz w:val="18"/>
          <w:szCs w:val="18"/>
        </w:rPr>
        <w:t>sum</w:t>
      </w:r>
      <w:r w:rsidRPr="000836C7">
        <w:rPr>
          <w:rStyle w:val="NormalTok"/>
          <w:sz w:val="18"/>
          <w:szCs w:val="18"/>
        </w:rPr>
        <w:t>(x)</w:t>
      </w:r>
      <w:r w:rsidRPr="000836C7">
        <w:rPr>
          <w:sz w:val="18"/>
          <w:szCs w:val="18"/>
        </w:rPr>
        <w:br/>
      </w:r>
      <w:r w:rsidRPr="000836C7">
        <w:rPr>
          <w:rStyle w:val="NormalTok"/>
          <w:sz w:val="18"/>
          <w:szCs w:val="18"/>
        </w:rPr>
        <w:t xml:space="preserve">n </w:t>
      </w:r>
      <w:r w:rsidRPr="000836C7">
        <w:rPr>
          <w:rStyle w:val="OtherTok"/>
          <w:sz w:val="18"/>
          <w:szCs w:val="18"/>
        </w:rPr>
        <w:t>=</w:t>
      </w:r>
      <w:r w:rsidRPr="000836C7">
        <w:rPr>
          <w:rStyle w:val="NormalTok"/>
          <w:sz w:val="18"/>
          <w:szCs w:val="18"/>
        </w:rPr>
        <w:t xml:space="preserve"> </w:t>
      </w:r>
      <w:r w:rsidRPr="000836C7">
        <w:rPr>
          <w:rStyle w:val="FunctionTok"/>
          <w:sz w:val="18"/>
          <w:szCs w:val="18"/>
        </w:rPr>
        <w:t>length</w:t>
      </w:r>
      <w:r w:rsidRPr="000836C7">
        <w:rPr>
          <w:rStyle w:val="NormalTok"/>
          <w:sz w:val="18"/>
          <w:szCs w:val="18"/>
        </w:rPr>
        <w:t>(x)</w:t>
      </w:r>
      <w:r w:rsidRPr="000836C7">
        <w:rPr>
          <w:sz w:val="18"/>
          <w:szCs w:val="18"/>
        </w:rPr>
        <w:br/>
      </w:r>
      <w:r w:rsidRPr="000836C7">
        <w:rPr>
          <w:sz w:val="18"/>
          <w:szCs w:val="18"/>
        </w:rPr>
        <w:br/>
      </w:r>
      <w:r w:rsidRPr="000836C7">
        <w:rPr>
          <w:rStyle w:val="NormalTok"/>
          <w:sz w:val="18"/>
          <w:szCs w:val="18"/>
        </w:rPr>
        <w:t xml:space="preserve">posterior_alpha </w:t>
      </w:r>
      <w:r w:rsidRPr="000836C7">
        <w:rPr>
          <w:rStyle w:val="OtherTok"/>
          <w:sz w:val="18"/>
          <w:szCs w:val="18"/>
        </w:rPr>
        <w:t>=</w:t>
      </w:r>
      <w:r w:rsidRPr="000836C7">
        <w:rPr>
          <w:rStyle w:val="NormalTok"/>
          <w:sz w:val="18"/>
          <w:szCs w:val="18"/>
        </w:rPr>
        <w:t xml:space="preserve"> alpha </w:t>
      </w:r>
      <w:r w:rsidRPr="000836C7">
        <w:rPr>
          <w:rStyle w:val="SpecialCharTok"/>
          <w:sz w:val="18"/>
          <w:szCs w:val="18"/>
        </w:rPr>
        <w:t>+</w:t>
      </w:r>
      <w:r w:rsidRPr="000836C7">
        <w:rPr>
          <w:rStyle w:val="NormalTok"/>
          <w:sz w:val="18"/>
          <w:szCs w:val="18"/>
        </w:rPr>
        <w:t xml:space="preserve"> sum_x</w:t>
      </w:r>
      <w:r w:rsidRPr="000836C7">
        <w:rPr>
          <w:sz w:val="18"/>
          <w:szCs w:val="18"/>
        </w:rPr>
        <w:br/>
      </w:r>
      <w:r w:rsidRPr="000836C7">
        <w:rPr>
          <w:rStyle w:val="NormalTok"/>
          <w:sz w:val="18"/>
          <w:szCs w:val="18"/>
        </w:rPr>
        <w:t xml:space="preserve">posterior_beta </w:t>
      </w:r>
      <w:r w:rsidRPr="000836C7">
        <w:rPr>
          <w:rStyle w:val="OtherTok"/>
          <w:sz w:val="18"/>
          <w:szCs w:val="18"/>
        </w:rPr>
        <w:t>=</w:t>
      </w:r>
      <w:r w:rsidRPr="000836C7">
        <w:rPr>
          <w:rStyle w:val="NormalTok"/>
          <w:sz w:val="18"/>
          <w:szCs w:val="18"/>
        </w:rPr>
        <w:t xml:space="preserve"> beta </w:t>
      </w:r>
      <w:r w:rsidRPr="000836C7">
        <w:rPr>
          <w:rStyle w:val="SpecialCharTok"/>
          <w:sz w:val="18"/>
          <w:szCs w:val="18"/>
        </w:rPr>
        <w:t>+</w:t>
      </w:r>
      <w:r w:rsidRPr="000836C7">
        <w:rPr>
          <w:rStyle w:val="NormalTok"/>
          <w:sz w:val="18"/>
          <w:szCs w:val="18"/>
        </w:rPr>
        <w:t xml:space="preserve"> n</w:t>
      </w:r>
    </w:p>
    <w:p w14:paraId="2BE29B66" w14:textId="2DB8C8B4" w:rsidR="000836C7" w:rsidRDefault="000836C7" w:rsidP="00240A2A">
      <w:pPr>
        <w:spacing w:before="120" w:after="80"/>
        <w:rPr>
          <w:b/>
          <w:bCs/>
          <w:sz w:val="28"/>
          <w:szCs w:val="28"/>
        </w:rPr>
      </w:pPr>
      <w:r>
        <w:t>The posterior parameters are calculated by updating the prior with the observed data: α = α + sum(x), and β = β + n.</w:t>
      </w:r>
    </w:p>
    <w:p w14:paraId="001A8ADE" w14:textId="1DD267BE" w:rsidR="007B139D" w:rsidRDefault="00240A2A" w:rsidP="00240A2A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lastRenderedPageBreak/>
        <w:t>Output -</w:t>
      </w:r>
    </w:p>
    <w:p w14:paraId="31812F8B" w14:textId="77777777" w:rsidR="000836C7" w:rsidRPr="000836C7" w:rsidRDefault="000836C7" w:rsidP="000836C7">
      <w:pPr>
        <w:pStyle w:val="SourceCode"/>
        <w:rPr>
          <w:sz w:val="18"/>
          <w:szCs w:val="18"/>
        </w:rPr>
      </w:pPr>
      <w:r w:rsidRPr="000836C7">
        <w:rPr>
          <w:rStyle w:val="FunctionTok"/>
          <w:sz w:val="18"/>
          <w:szCs w:val="18"/>
        </w:rPr>
        <w:t>cat</w:t>
      </w:r>
      <w:r w:rsidRPr="000836C7">
        <w:rPr>
          <w:rStyle w:val="NormalTok"/>
          <w:sz w:val="18"/>
          <w:szCs w:val="18"/>
        </w:rPr>
        <w:t>(</w:t>
      </w:r>
      <w:r w:rsidRPr="000836C7">
        <w:rPr>
          <w:rStyle w:val="StringTok"/>
          <w:sz w:val="18"/>
          <w:szCs w:val="18"/>
        </w:rPr>
        <w:t xml:space="preserve">"Posterior: </w:t>
      </w:r>
      <w:r w:rsidRPr="000836C7">
        <w:rPr>
          <w:rStyle w:val="SpecialCharTok"/>
          <w:sz w:val="18"/>
          <w:szCs w:val="18"/>
        </w:rPr>
        <w:t>\n</w:t>
      </w:r>
      <w:r w:rsidRPr="000836C7">
        <w:rPr>
          <w:rStyle w:val="StringTok"/>
          <w:sz w:val="18"/>
          <w:szCs w:val="18"/>
        </w:rPr>
        <w:t>Gamma ("</w:t>
      </w:r>
      <w:r w:rsidRPr="000836C7">
        <w:rPr>
          <w:rStyle w:val="NormalTok"/>
          <w:sz w:val="18"/>
          <w:szCs w:val="18"/>
        </w:rPr>
        <w:t>,posterior_alpha,</w:t>
      </w:r>
      <w:r w:rsidRPr="000836C7">
        <w:rPr>
          <w:rStyle w:val="StringTok"/>
          <w:sz w:val="18"/>
          <w:szCs w:val="18"/>
        </w:rPr>
        <w:t>","</w:t>
      </w:r>
      <w:r w:rsidRPr="000836C7">
        <w:rPr>
          <w:rStyle w:val="NormalTok"/>
          <w:sz w:val="18"/>
          <w:szCs w:val="18"/>
        </w:rPr>
        <w:t>,posterior_beta,</w:t>
      </w:r>
      <w:r w:rsidRPr="000836C7">
        <w:rPr>
          <w:rStyle w:val="StringTok"/>
          <w:sz w:val="18"/>
          <w:szCs w:val="18"/>
        </w:rPr>
        <w:t>")</w:t>
      </w:r>
      <w:r w:rsidRPr="000836C7">
        <w:rPr>
          <w:rStyle w:val="SpecialCharTok"/>
          <w:sz w:val="18"/>
          <w:szCs w:val="18"/>
        </w:rPr>
        <w:t>\n</w:t>
      </w:r>
      <w:r w:rsidRPr="000836C7">
        <w:rPr>
          <w:rStyle w:val="StringTok"/>
          <w:sz w:val="18"/>
          <w:szCs w:val="18"/>
        </w:rPr>
        <w:t>"</w:t>
      </w:r>
      <w:r w:rsidRPr="000836C7">
        <w:rPr>
          <w:rStyle w:val="NormalTok"/>
          <w:sz w:val="18"/>
          <w:szCs w:val="18"/>
        </w:rPr>
        <w:t>)</w:t>
      </w:r>
    </w:p>
    <w:p w14:paraId="0CB25C07" w14:textId="2F705473" w:rsidR="000836C7" w:rsidRPr="000836C7" w:rsidRDefault="000836C7" w:rsidP="000836C7">
      <w:pPr>
        <w:pStyle w:val="SourceCode"/>
        <w:rPr>
          <w:sz w:val="18"/>
          <w:szCs w:val="18"/>
        </w:rPr>
      </w:pPr>
      <w:r w:rsidRPr="000836C7">
        <w:rPr>
          <w:rStyle w:val="VerbatimChar"/>
          <w:sz w:val="18"/>
          <w:szCs w:val="18"/>
        </w:rPr>
        <w:t xml:space="preserve">## Posterior: </w:t>
      </w:r>
      <w:r w:rsidRPr="000836C7">
        <w:rPr>
          <w:sz w:val="18"/>
          <w:szCs w:val="18"/>
        </w:rPr>
        <w:br/>
      </w:r>
      <w:r w:rsidRPr="000836C7">
        <w:rPr>
          <w:rStyle w:val="VerbatimChar"/>
          <w:sz w:val="18"/>
          <w:szCs w:val="18"/>
        </w:rPr>
        <w:t>## Gamma ( 32 , 11 )</w:t>
      </w:r>
    </w:p>
    <w:p w14:paraId="291212EA" w14:textId="3AA5FB9C" w:rsidR="00240A2A" w:rsidRDefault="00240A2A" w:rsidP="00240A2A">
      <w:pPr>
        <w:spacing w:before="120" w:after="80"/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1C96EA20" w14:textId="04E1658E" w:rsidR="007B139D" w:rsidRPr="000836C7" w:rsidRDefault="000836C7" w:rsidP="004914FC">
      <w:pPr>
        <w:spacing w:after="0"/>
        <w:rPr>
          <w:b/>
          <w:bCs/>
        </w:rPr>
      </w:pPr>
      <w:r w:rsidRPr="000836C7">
        <w:t>Based on the observed data and the prior (Gamma(2, 1)), the posterior distribution for λ is Gamma(32, 11)</w:t>
      </w:r>
    </w:p>
    <w:p w14:paraId="34F5BF76" w14:textId="77777777" w:rsidR="000836C7" w:rsidRDefault="000836C7" w:rsidP="00240A2A">
      <w:pPr>
        <w:pStyle w:val="Heading3"/>
        <w:spacing w:before="0"/>
        <w:rPr>
          <w:b/>
          <w:bCs/>
        </w:rPr>
      </w:pPr>
    </w:p>
    <w:p w14:paraId="356C5B39" w14:textId="1D327D18" w:rsidR="00240A2A" w:rsidRDefault="00240A2A" w:rsidP="00240A2A">
      <w:pPr>
        <w:pStyle w:val="Heading3"/>
        <w:spacing w:before="0"/>
        <w:rPr>
          <w:b/>
          <w:bCs/>
        </w:rPr>
      </w:pPr>
      <w:bookmarkStart w:id="16" w:name="_Toc195794269"/>
      <w:r w:rsidRPr="4BD3AA1B">
        <w:rPr>
          <w:b/>
          <w:bCs/>
        </w:rPr>
        <w:t>(</w:t>
      </w:r>
      <w:r>
        <w:rPr>
          <w:b/>
          <w:bCs/>
        </w:rPr>
        <w:t>d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5E74C0">
        <w:rPr>
          <w:b/>
          <w:bCs/>
        </w:rPr>
        <w:t>B</w:t>
      </w:r>
      <w:r w:rsidR="005E74C0" w:rsidRPr="005E74C0">
        <w:rPr>
          <w:b/>
          <w:bCs/>
        </w:rPr>
        <w:t>ayesian estimator of λ</w:t>
      </w:r>
      <w:bookmarkEnd w:id="16"/>
    </w:p>
    <w:p w14:paraId="18F466BC" w14:textId="690BA58F" w:rsidR="00240A2A" w:rsidRDefault="00240A2A" w:rsidP="00240A2A">
      <w:pPr>
        <w:spacing w:before="120" w:after="80"/>
      </w:pPr>
      <w:r w:rsidRPr="00240A2A">
        <w:t>Compute the minimum Bayesian risk estimator of  λ</w:t>
      </w:r>
      <w:r>
        <w:t>.</w:t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Pr="00240A2A">
        <w:t xml:space="preserve"> </w:t>
      </w:r>
      <w:r>
        <w:t xml:space="preserve">      </w:t>
      </w:r>
      <w:r w:rsidRPr="4BD3AA1B">
        <w:t>(</w:t>
      </w:r>
      <w:r>
        <w:t>5</w:t>
      </w:r>
      <w:r w:rsidRPr="4BD3AA1B">
        <w:t>)</w:t>
      </w:r>
    </w:p>
    <w:p w14:paraId="731609A5" w14:textId="77777777" w:rsidR="00240A2A" w:rsidRPr="00C73461" w:rsidRDefault="00240A2A" w:rsidP="00240A2A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5BE1E1B0" w14:textId="039C035E" w:rsidR="000836C7" w:rsidRPr="000836C7" w:rsidRDefault="000836C7" w:rsidP="00240A2A">
      <w:pPr>
        <w:spacing w:before="120" w:after="80"/>
        <w:rPr>
          <w:b/>
          <w:bCs/>
          <w:sz w:val="18"/>
          <w:szCs w:val="18"/>
        </w:rPr>
      </w:pPr>
      <w:r w:rsidRPr="000836C7">
        <w:rPr>
          <w:rStyle w:val="NormalTok"/>
          <w:sz w:val="18"/>
          <w:szCs w:val="18"/>
        </w:rPr>
        <w:t xml:space="preserve">lambda_bayes </w:t>
      </w:r>
      <w:r w:rsidRPr="000836C7">
        <w:rPr>
          <w:rStyle w:val="OtherTok"/>
          <w:sz w:val="18"/>
          <w:szCs w:val="18"/>
        </w:rPr>
        <w:t>=</w:t>
      </w:r>
      <w:r w:rsidRPr="000836C7">
        <w:rPr>
          <w:rStyle w:val="NormalTok"/>
          <w:sz w:val="18"/>
          <w:szCs w:val="18"/>
        </w:rPr>
        <w:t xml:space="preserve"> posterior_alpha </w:t>
      </w:r>
      <w:r w:rsidRPr="000836C7">
        <w:rPr>
          <w:rStyle w:val="SpecialCharTok"/>
          <w:sz w:val="18"/>
          <w:szCs w:val="18"/>
        </w:rPr>
        <w:t>/</w:t>
      </w:r>
      <w:r w:rsidRPr="000836C7">
        <w:rPr>
          <w:rStyle w:val="NormalTok"/>
          <w:sz w:val="18"/>
          <w:szCs w:val="18"/>
        </w:rPr>
        <w:t xml:space="preserve"> posterior_beta</w:t>
      </w:r>
    </w:p>
    <w:p w14:paraId="23E372B6" w14:textId="72732604" w:rsidR="00357ACC" w:rsidRPr="00357ACC" w:rsidRDefault="00357ACC" w:rsidP="00357ACC">
      <w:pPr>
        <w:spacing w:beforeAutospacing="1" w:after="100" w:afterAutospacing="1" w:line="240" w:lineRule="auto"/>
        <w:rPr>
          <w:rFonts w:eastAsia="Times New Roman" w:cs="Times New Roman"/>
          <w:lang w:val="en-IN" w:eastAsia="en-GB"/>
        </w:rPr>
      </w:pPr>
      <w:r w:rsidRPr="00357ACC">
        <w:rPr>
          <w:rFonts w:eastAsia="Times New Roman" w:cs="Times New Roman"/>
          <w:lang w:val="en-IN" w:eastAsia="en-GB"/>
        </w:rPr>
        <w:t>The posterior mean (α / β) is used as the Bayesian estimator of λ.</w:t>
      </w:r>
    </w:p>
    <w:p w14:paraId="2F7CE67E" w14:textId="6057D06B" w:rsidR="00240A2A" w:rsidRPr="00C73461" w:rsidRDefault="00240A2A" w:rsidP="00240A2A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096C1E01" w14:textId="77777777" w:rsidR="000836C7" w:rsidRPr="000836C7" w:rsidRDefault="000836C7" w:rsidP="000836C7">
      <w:pPr>
        <w:pStyle w:val="SourceCode"/>
        <w:rPr>
          <w:sz w:val="18"/>
          <w:szCs w:val="18"/>
        </w:rPr>
      </w:pPr>
      <w:r w:rsidRPr="000836C7">
        <w:rPr>
          <w:rStyle w:val="FunctionTok"/>
          <w:sz w:val="18"/>
          <w:szCs w:val="18"/>
        </w:rPr>
        <w:t>cat</w:t>
      </w:r>
      <w:r w:rsidRPr="000836C7">
        <w:rPr>
          <w:rStyle w:val="NormalTok"/>
          <w:sz w:val="18"/>
          <w:szCs w:val="18"/>
        </w:rPr>
        <w:t>(</w:t>
      </w:r>
      <w:r w:rsidRPr="000836C7">
        <w:rPr>
          <w:rStyle w:val="StringTok"/>
          <w:sz w:val="18"/>
          <w:szCs w:val="18"/>
        </w:rPr>
        <w:t>"Bayesian Estimator:"</w:t>
      </w:r>
      <w:r w:rsidRPr="000836C7">
        <w:rPr>
          <w:rStyle w:val="NormalTok"/>
          <w:sz w:val="18"/>
          <w:szCs w:val="18"/>
        </w:rPr>
        <w:t>, lambda_bayes)</w:t>
      </w:r>
    </w:p>
    <w:p w14:paraId="4ECE41B3" w14:textId="118101E6" w:rsidR="000836C7" w:rsidRPr="000836C7" w:rsidRDefault="000836C7" w:rsidP="000836C7">
      <w:pPr>
        <w:pStyle w:val="SourceCode"/>
        <w:rPr>
          <w:sz w:val="18"/>
          <w:szCs w:val="18"/>
        </w:rPr>
      </w:pPr>
      <w:r w:rsidRPr="000836C7">
        <w:rPr>
          <w:rStyle w:val="VerbatimChar"/>
          <w:sz w:val="18"/>
          <w:szCs w:val="18"/>
        </w:rPr>
        <w:t>## Bayesian Estimator: 2.909091</w:t>
      </w:r>
    </w:p>
    <w:p w14:paraId="7FD4496A" w14:textId="2D8CD248" w:rsidR="000836C7" w:rsidRPr="00E5234F" w:rsidRDefault="00240A2A" w:rsidP="00E5234F">
      <w:pPr>
        <w:spacing w:before="120" w:after="80"/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7A870E67" w14:textId="77777777" w:rsidR="00E5234F" w:rsidRDefault="00E5234F" w:rsidP="00E5234F">
      <w:pPr>
        <w:spacing w:after="0"/>
      </w:pPr>
      <w:r>
        <w:t>The Bayesian estimator represents the expected value of λ based on the posterior distribution.</w:t>
      </w:r>
    </w:p>
    <w:p w14:paraId="6C068314" w14:textId="22F5AAF8" w:rsidR="00E5234F" w:rsidRPr="00E5234F" w:rsidRDefault="00E5234F" w:rsidP="00E5234F">
      <w:r>
        <w:t xml:space="preserve">For Gamma(32, 11), this gives an estimate </w:t>
      </w:r>
      <w:r>
        <w:t xml:space="preserve">~ </w:t>
      </w:r>
      <w:r>
        <w:t>2.91</w:t>
      </w:r>
      <w:r>
        <w:t>.</w:t>
      </w:r>
    </w:p>
    <w:p w14:paraId="7F826626" w14:textId="77777777" w:rsidR="000836C7" w:rsidRDefault="000836C7">
      <w:pPr>
        <w:rPr>
          <w:rFonts w:ascii="Aptos" w:eastAsia="Aptos" w:hAnsi="Aptos" w:cs="Aptos"/>
          <w:b/>
          <w:bCs/>
          <w:color w:val="0F4761" w:themeColor="accent1" w:themeShade="BF"/>
          <w:sz w:val="40"/>
          <w:szCs w:val="40"/>
        </w:rPr>
      </w:pPr>
      <w:r>
        <w:rPr>
          <w:rFonts w:ascii="Aptos" w:eastAsia="Aptos" w:hAnsi="Aptos" w:cs="Aptos"/>
          <w:b/>
          <w:bCs/>
        </w:rPr>
        <w:br w:type="page"/>
      </w:r>
    </w:p>
    <w:p w14:paraId="69643C1A" w14:textId="4D5A7E5B" w:rsidR="00B21E7F" w:rsidRDefault="00B21E7F" w:rsidP="00B21E7F">
      <w:pPr>
        <w:pStyle w:val="Heading1"/>
        <w:spacing w:before="0"/>
        <w:rPr>
          <w:rFonts w:ascii="Aptos" w:eastAsia="Aptos" w:hAnsi="Aptos" w:cs="Aptos"/>
          <w:b/>
          <w:bCs/>
        </w:rPr>
      </w:pPr>
      <w:bookmarkStart w:id="17" w:name="_Toc195794270"/>
      <w:r w:rsidRPr="4BD3AA1B">
        <w:rPr>
          <w:rFonts w:ascii="Aptos" w:eastAsia="Aptos" w:hAnsi="Aptos" w:cs="Aptos"/>
          <w:b/>
          <w:bCs/>
        </w:rPr>
        <w:lastRenderedPageBreak/>
        <w:t>Q</w:t>
      </w:r>
      <w:r>
        <w:rPr>
          <w:rFonts w:ascii="Aptos" w:eastAsia="Aptos" w:hAnsi="Aptos" w:cs="Aptos"/>
          <w:b/>
          <w:bCs/>
        </w:rPr>
        <w:t>3</w:t>
      </w:r>
      <w:r w:rsidRPr="4BD3AA1B">
        <w:rPr>
          <w:rFonts w:ascii="Aptos" w:eastAsia="Aptos" w:hAnsi="Aptos" w:cs="Aptos"/>
          <w:b/>
          <w:bCs/>
        </w:rPr>
        <w:t xml:space="preserve">. </w:t>
      </w:r>
      <w:r w:rsidRPr="00B21E7F">
        <w:rPr>
          <w:rFonts w:ascii="Aptos" w:eastAsia="Aptos" w:hAnsi="Aptos" w:cs="Aptos"/>
          <w:b/>
          <w:bCs/>
        </w:rPr>
        <w:t>Use a particular stock market dataset to accomplish the time series analysis</w:t>
      </w:r>
      <w:bookmarkEnd w:id="17"/>
    </w:p>
    <w:p w14:paraId="29B775E8" w14:textId="70F12FA0" w:rsidR="00FF25C1" w:rsidRDefault="00FF25C1" w:rsidP="00FF25C1">
      <w:pPr>
        <w:spacing w:after="0"/>
      </w:pPr>
      <w:r>
        <w:t xml:space="preserve">The dataset used is </w:t>
      </w:r>
      <w:r w:rsidRPr="00FF25C1">
        <w:rPr>
          <w:rStyle w:val="VerbatimChar"/>
          <w:b/>
          <w:bCs/>
        </w:rPr>
        <w:t>EuStockMarkets</w:t>
      </w:r>
      <w:r>
        <w:t xml:space="preserve"> which is inbuilt in RStudio.</w:t>
      </w:r>
    </w:p>
    <w:p w14:paraId="394FD2FF" w14:textId="77777777" w:rsidR="00FF25C1" w:rsidRPr="00FF25C1" w:rsidRDefault="00FF25C1" w:rsidP="00F23FC3">
      <w:pPr>
        <w:pStyle w:val="SourceCode"/>
        <w:rPr>
          <w:sz w:val="18"/>
          <w:szCs w:val="18"/>
        </w:rPr>
      </w:pPr>
      <w:r w:rsidRPr="00FF25C1">
        <w:rPr>
          <w:rStyle w:val="FunctionTok"/>
          <w:sz w:val="18"/>
          <w:szCs w:val="18"/>
        </w:rPr>
        <w:t>data</w:t>
      </w:r>
      <w:r w:rsidRPr="00FF25C1">
        <w:rPr>
          <w:rStyle w:val="NormalTok"/>
          <w:sz w:val="18"/>
          <w:szCs w:val="18"/>
        </w:rPr>
        <w:t>(</w:t>
      </w:r>
      <w:r w:rsidRPr="00FF25C1">
        <w:rPr>
          <w:rStyle w:val="StringTok"/>
          <w:sz w:val="18"/>
          <w:szCs w:val="18"/>
        </w:rPr>
        <w:t>"EuStockMarkets"</w:t>
      </w:r>
      <w:r w:rsidRPr="00FF25C1">
        <w:rPr>
          <w:rStyle w:val="NormalTok"/>
          <w:sz w:val="18"/>
          <w:szCs w:val="18"/>
        </w:rPr>
        <w:t>)</w:t>
      </w:r>
      <w:r w:rsidRPr="00FF25C1">
        <w:rPr>
          <w:sz w:val="18"/>
          <w:szCs w:val="18"/>
        </w:rPr>
        <w:br/>
      </w:r>
      <w:r w:rsidRPr="00FF25C1">
        <w:rPr>
          <w:rStyle w:val="FunctionTok"/>
          <w:sz w:val="18"/>
          <w:szCs w:val="18"/>
        </w:rPr>
        <w:t>head</w:t>
      </w:r>
      <w:r w:rsidRPr="00FF25C1">
        <w:rPr>
          <w:rStyle w:val="NormalTok"/>
          <w:sz w:val="18"/>
          <w:szCs w:val="18"/>
        </w:rPr>
        <w:t>(EuStockMarkets)</w:t>
      </w:r>
    </w:p>
    <w:p w14:paraId="465E43C6" w14:textId="77777777" w:rsidR="00FF25C1" w:rsidRPr="00FF25C1" w:rsidRDefault="00FF25C1" w:rsidP="00FF25C1">
      <w:pPr>
        <w:pStyle w:val="SourceCode"/>
        <w:rPr>
          <w:sz w:val="18"/>
          <w:szCs w:val="18"/>
        </w:rPr>
      </w:pPr>
      <w:r w:rsidRPr="00FF25C1">
        <w:rPr>
          <w:rStyle w:val="VerbatimChar"/>
          <w:sz w:val="18"/>
          <w:szCs w:val="18"/>
        </w:rPr>
        <w:t>## Time Series: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Start = c(1991, 130)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End = c(1991, 135)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Frequency = 260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             DAX    SMI    CAC   FTSE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496 1628.75 1678.1 1772.8 2443.6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500 1613.63 1688.5 1750.5 2460.2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504 1606.51 1678.6 1718.0 2448.2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508 1621.04 1684.1 1708.1 2470.4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512 1618.16 1686.6 1723.1 2484.7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1991.515 1610.61 1671.6 1714.3 2466.8</w:t>
      </w:r>
    </w:p>
    <w:p w14:paraId="295AD32E" w14:textId="77777777" w:rsidR="00FF25C1" w:rsidRPr="00FF25C1" w:rsidRDefault="00FF25C1" w:rsidP="00FF25C1">
      <w:pPr>
        <w:pStyle w:val="SourceCode"/>
        <w:rPr>
          <w:sz w:val="18"/>
          <w:szCs w:val="18"/>
        </w:rPr>
      </w:pPr>
      <w:r w:rsidRPr="00FF25C1">
        <w:rPr>
          <w:rStyle w:val="FunctionTok"/>
          <w:sz w:val="18"/>
          <w:szCs w:val="18"/>
        </w:rPr>
        <w:t>str</w:t>
      </w:r>
      <w:r w:rsidRPr="00FF25C1">
        <w:rPr>
          <w:rStyle w:val="NormalTok"/>
          <w:sz w:val="18"/>
          <w:szCs w:val="18"/>
        </w:rPr>
        <w:t>(EuStockMarkets)</w:t>
      </w:r>
    </w:p>
    <w:p w14:paraId="1C6453CB" w14:textId="77777777" w:rsidR="00FF25C1" w:rsidRPr="00FF25C1" w:rsidRDefault="00FF25C1" w:rsidP="00FF25C1">
      <w:pPr>
        <w:pStyle w:val="SourceCode"/>
        <w:rPr>
          <w:sz w:val="18"/>
          <w:szCs w:val="18"/>
        </w:rPr>
      </w:pPr>
      <w:r w:rsidRPr="00FF25C1">
        <w:rPr>
          <w:rStyle w:val="VerbatimChar"/>
          <w:sz w:val="18"/>
          <w:szCs w:val="18"/>
        </w:rPr>
        <w:t>##  Time-Series [1:1860, 1:4] from 1991 to 1999: 1629 1614 1607 1621 1618 ...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 - attr(*, "dimnames")=List of 2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  ..$ : NULL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  ..$ : chr [1:4] "DAX" "SMI" "CAC" "FTSE"</w:t>
      </w:r>
    </w:p>
    <w:p w14:paraId="4FEF628B" w14:textId="77777777" w:rsidR="00FF25C1" w:rsidRPr="00FF25C1" w:rsidRDefault="00FF25C1" w:rsidP="00FF25C1">
      <w:pPr>
        <w:pStyle w:val="SourceCode"/>
        <w:rPr>
          <w:sz w:val="18"/>
          <w:szCs w:val="18"/>
        </w:rPr>
      </w:pPr>
      <w:r w:rsidRPr="00FF25C1">
        <w:rPr>
          <w:rStyle w:val="FunctionTok"/>
          <w:sz w:val="18"/>
          <w:szCs w:val="18"/>
        </w:rPr>
        <w:t>summary</w:t>
      </w:r>
      <w:r w:rsidRPr="00FF25C1">
        <w:rPr>
          <w:rStyle w:val="NormalTok"/>
          <w:sz w:val="18"/>
          <w:szCs w:val="18"/>
        </w:rPr>
        <w:t>(EuStockMarkets)</w:t>
      </w:r>
    </w:p>
    <w:p w14:paraId="71EBBE3D" w14:textId="3C156456" w:rsidR="00FF25C1" w:rsidRPr="00B7005D" w:rsidRDefault="00FF25C1" w:rsidP="00FF25C1">
      <w:pPr>
        <w:pStyle w:val="SourceCode"/>
        <w:rPr>
          <w:sz w:val="18"/>
          <w:szCs w:val="18"/>
        </w:rPr>
      </w:pPr>
      <w:r w:rsidRPr="00FF25C1">
        <w:rPr>
          <w:rStyle w:val="VerbatimChar"/>
          <w:sz w:val="18"/>
          <w:szCs w:val="18"/>
        </w:rPr>
        <w:t xml:space="preserve">##       DAX            SMI            CAC            FTSE   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 Min.   :1402   Min.   :1587   Min.   :1611   Min.   :2281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 1st Qu.:1744   1st Qu.:2166   1st Qu.:1875   1st Qu.:2843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 Median :2141   Median :2796   Median :1992   Median :3247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 Mean   :2531   Mean   :3376   Mean   :2228   Mean   :3566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 xml:space="preserve">##  3rd Qu.:2722   3rd Qu.:3812   3rd Qu.:2274   3rd Qu.:3994  </w:t>
      </w:r>
      <w:r w:rsidRPr="00FF25C1">
        <w:rPr>
          <w:sz w:val="18"/>
          <w:szCs w:val="18"/>
        </w:rPr>
        <w:br/>
      </w:r>
      <w:r w:rsidRPr="00FF25C1">
        <w:rPr>
          <w:rStyle w:val="VerbatimChar"/>
          <w:sz w:val="18"/>
          <w:szCs w:val="18"/>
        </w:rPr>
        <w:t>##  Max.   :6186   Max.   :8412   Max.   :4388   Max.   :6179</w:t>
      </w:r>
    </w:p>
    <w:p w14:paraId="4FF2CFC7" w14:textId="58CB8371" w:rsidR="00F23FC3" w:rsidRPr="00F23FC3" w:rsidRDefault="00F23FC3" w:rsidP="00F23FC3">
      <w:pPr>
        <w:pStyle w:val="SourceCode"/>
        <w:spacing w:after="0"/>
        <w:rPr>
          <w:sz w:val="18"/>
          <w:szCs w:val="18"/>
        </w:rPr>
      </w:pPr>
      <w:r w:rsidRPr="00F23FC3">
        <w:rPr>
          <w:rStyle w:val="NormalTok"/>
          <w:sz w:val="18"/>
          <w:szCs w:val="18"/>
        </w:rPr>
        <w:t xml:space="preserve">dax </w:t>
      </w:r>
      <w:r w:rsidRPr="00F23FC3">
        <w:rPr>
          <w:rStyle w:val="OtherTok"/>
          <w:sz w:val="18"/>
          <w:szCs w:val="18"/>
        </w:rPr>
        <w:t>=</w:t>
      </w:r>
      <w:r w:rsidRPr="00F23FC3">
        <w:rPr>
          <w:rStyle w:val="NormalTok"/>
          <w:sz w:val="18"/>
          <w:szCs w:val="18"/>
        </w:rPr>
        <w:t xml:space="preserve"> EuStockMarkets[, </w:t>
      </w:r>
      <w:r w:rsidRPr="00F23FC3">
        <w:rPr>
          <w:rStyle w:val="StringTok"/>
          <w:sz w:val="18"/>
          <w:szCs w:val="18"/>
        </w:rPr>
        <w:t>"DAX"</w:t>
      </w:r>
      <w:r w:rsidRPr="00F23FC3">
        <w:rPr>
          <w:rStyle w:val="NormalTok"/>
          <w:sz w:val="18"/>
          <w:szCs w:val="18"/>
        </w:rPr>
        <w:t>]</w:t>
      </w:r>
      <w:r w:rsidRPr="00F23FC3">
        <w:rPr>
          <w:sz w:val="18"/>
          <w:szCs w:val="18"/>
        </w:rPr>
        <w:br/>
      </w:r>
      <w:r w:rsidRPr="00F23FC3">
        <w:rPr>
          <w:rStyle w:val="FunctionTok"/>
          <w:sz w:val="18"/>
          <w:szCs w:val="18"/>
        </w:rPr>
        <w:t>plot</w:t>
      </w:r>
      <w:r w:rsidRPr="00F23FC3">
        <w:rPr>
          <w:rStyle w:val="NormalTok"/>
          <w:sz w:val="18"/>
          <w:szCs w:val="18"/>
        </w:rPr>
        <w:t>(dax,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     </w:t>
      </w:r>
      <w:r w:rsidRPr="00F23FC3">
        <w:rPr>
          <w:rStyle w:val="AttributeTok"/>
          <w:sz w:val="18"/>
          <w:szCs w:val="18"/>
        </w:rPr>
        <w:t>type 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StringTok"/>
          <w:sz w:val="18"/>
          <w:szCs w:val="18"/>
        </w:rPr>
        <w:t>"l"</w:t>
      </w:r>
      <w:r w:rsidRPr="00F23FC3">
        <w:rPr>
          <w:rStyle w:val="NormalTok"/>
          <w:sz w:val="18"/>
          <w:szCs w:val="18"/>
        </w:rPr>
        <w:t xml:space="preserve">, 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     </w:t>
      </w:r>
      <w:r w:rsidRPr="00F23FC3">
        <w:rPr>
          <w:rStyle w:val="AttributeTok"/>
          <w:sz w:val="18"/>
          <w:szCs w:val="18"/>
        </w:rPr>
        <w:t>col 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StringTok"/>
          <w:sz w:val="18"/>
          <w:szCs w:val="18"/>
        </w:rPr>
        <w:t>"red"</w:t>
      </w:r>
      <w:r w:rsidRPr="00F23FC3">
        <w:rPr>
          <w:rStyle w:val="NormalTok"/>
          <w:sz w:val="18"/>
          <w:szCs w:val="18"/>
        </w:rPr>
        <w:t>,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     </w:t>
      </w:r>
      <w:r w:rsidRPr="00F23FC3">
        <w:rPr>
          <w:rStyle w:val="AttributeTok"/>
          <w:sz w:val="18"/>
          <w:szCs w:val="18"/>
        </w:rPr>
        <w:t>main 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StringTok"/>
          <w:sz w:val="18"/>
          <w:szCs w:val="18"/>
        </w:rPr>
        <w:t>"DAX Index Time Series"</w:t>
      </w:r>
      <w:r w:rsidRPr="00F23FC3">
        <w:rPr>
          <w:rStyle w:val="NormalTok"/>
          <w:sz w:val="18"/>
          <w:szCs w:val="18"/>
        </w:rPr>
        <w:t xml:space="preserve">, 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     </w:t>
      </w:r>
      <w:r w:rsidRPr="00F23FC3">
        <w:rPr>
          <w:rStyle w:val="AttributeTok"/>
          <w:sz w:val="18"/>
          <w:szCs w:val="18"/>
        </w:rPr>
        <w:t>xlab 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StringTok"/>
          <w:sz w:val="18"/>
          <w:szCs w:val="18"/>
        </w:rPr>
        <w:t>"Time"</w:t>
      </w:r>
      <w:r w:rsidRPr="00F23FC3">
        <w:rPr>
          <w:rStyle w:val="NormalTok"/>
          <w:sz w:val="18"/>
          <w:szCs w:val="18"/>
        </w:rPr>
        <w:t xml:space="preserve">, </w:t>
      </w:r>
      <w:r w:rsidRPr="00F23FC3">
        <w:rPr>
          <w:rStyle w:val="AttributeTok"/>
          <w:sz w:val="18"/>
          <w:szCs w:val="18"/>
        </w:rPr>
        <w:t>ylab 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StringTok"/>
          <w:sz w:val="18"/>
          <w:szCs w:val="18"/>
        </w:rPr>
        <w:t>"Price"</w:t>
      </w:r>
      <w:r w:rsidRPr="00F23FC3">
        <w:rPr>
          <w:rStyle w:val="NormalTok"/>
          <w:sz w:val="18"/>
          <w:szCs w:val="18"/>
        </w:rPr>
        <w:t>)</w:t>
      </w:r>
    </w:p>
    <w:p w14:paraId="4562916E" w14:textId="096B92FF" w:rsidR="00B21E7F" w:rsidRPr="00240A2A" w:rsidRDefault="00F23FC3" w:rsidP="00F23FC3">
      <w:pPr>
        <w:spacing w:after="0"/>
      </w:pPr>
      <w:r>
        <w:rPr>
          <w:noProof/>
        </w:rPr>
        <w:drawing>
          <wp:inline distT="0" distB="0" distL="0" distR="0" wp14:anchorId="4C07AAA1" wp14:editId="242299AE">
            <wp:extent cx="2696901" cy="2158735"/>
            <wp:effectExtent l="0" t="0" r="0" b="635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264" cy="22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1F695" w14:textId="096B92FF" w:rsidR="00B21E7F" w:rsidRDefault="00B21E7F" w:rsidP="00B21E7F">
      <w:pPr>
        <w:pStyle w:val="Heading3"/>
        <w:spacing w:before="120"/>
        <w:rPr>
          <w:b/>
          <w:bCs/>
        </w:rPr>
      </w:pPr>
      <w:bookmarkStart w:id="18" w:name="_Toc195794271"/>
      <w:r w:rsidRPr="4BD3AA1B">
        <w:rPr>
          <w:b/>
          <w:bCs/>
        </w:rPr>
        <w:lastRenderedPageBreak/>
        <w:t xml:space="preserve">(a) </w:t>
      </w:r>
      <w:r w:rsidR="00EB242E">
        <w:rPr>
          <w:b/>
          <w:bCs/>
        </w:rPr>
        <w:t>Check if mean and variance are stationary</w:t>
      </w:r>
      <w:bookmarkEnd w:id="18"/>
    </w:p>
    <w:p w14:paraId="3C0DB93A" w14:textId="3C015216" w:rsidR="00B21E7F" w:rsidRDefault="00B21E7F" w:rsidP="00B21E7F">
      <w:pPr>
        <w:spacing w:before="120" w:after="80"/>
      </w:pPr>
      <w:r w:rsidRPr="00B21E7F">
        <w:t>Check whether the time series is stationary in mean and variance</w:t>
      </w:r>
      <w:r w:rsidRPr="00C73461">
        <w:t>.</w:t>
      </w:r>
      <w:r>
        <w:t xml:space="preserve">         </w:t>
      </w:r>
      <w:r>
        <w:tab/>
      </w:r>
      <w:r>
        <w:tab/>
        <w:t xml:space="preserve">         </w:t>
      </w:r>
      <w:r w:rsidRPr="4BD3AA1B">
        <w:t>(</w:t>
      </w:r>
      <w:r>
        <w:t>5</w:t>
      </w:r>
      <w:r w:rsidRPr="4BD3AA1B">
        <w:t>)</w:t>
      </w:r>
    </w:p>
    <w:p w14:paraId="7587ACBA" w14:textId="77777777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5D255282" w14:textId="10DADE65" w:rsidR="00F23FC3" w:rsidRPr="00F23FC3" w:rsidRDefault="00F23FC3" w:rsidP="00F23FC3">
      <w:pPr>
        <w:pStyle w:val="SourceCode"/>
        <w:rPr>
          <w:sz w:val="18"/>
          <w:szCs w:val="18"/>
        </w:rPr>
      </w:pPr>
      <w:r w:rsidRPr="00F23FC3">
        <w:rPr>
          <w:rStyle w:val="NormalTok"/>
          <w:sz w:val="18"/>
          <w:szCs w:val="18"/>
        </w:rPr>
        <w:t xml:space="preserve">adf_test </w:t>
      </w:r>
      <w:r w:rsidRPr="00F23FC3">
        <w:rPr>
          <w:rStyle w:val="OtherTok"/>
          <w:sz w:val="18"/>
          <w:szCs w:val="18"/>
        </w:rPr>
        <w:t>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FunctionTok"/>
          <w:sz w:val="18"/>
          <w:szCs w:val="18"/>
        </w:rPr>
        <w:t>adf.test</w:t>
      </w:r>
      <w:r w:rsidRPr="00F23FC3">
        <w:rPr>
          <w:rStyle w:val="NormalTok"/>
          <w:sz w:val="18"/>
          <w:szCs w:val="18"/>
        </w:rPr>
        <w:t>(dax)</w:t>
      </w:r>
      <w:r w:rsidRPr="00F23FC3">
        <w:rPr>
          <w:sz w:val="18"/>
          <w:szCs w:val="18"/>
        </w:rPr>
        <w:br/>
      </w:r>
      <w:r w:rsidRPr="00F23FC3">
        <w:rPr>
          <w:rStyle w:val="FunctionTok"/>
          <w:sz w:val="18"/>
          <w:szCs w:val="18"/>
        </w:rPr>
        <w:t>print</w:t>
      </w:r>
      <w:r w:rsidRPr="00F23FC3">
        <w:rPr>
          <w:rStyle w:val="NormalTok"/>
          <w:sz w:val="18"/>
          <w:szCs w:val="18"/>
        </w:rPr>
        <w:t>(adf_test)</w:t>
      </w:r>
    </w:p>
    <w:p w14:paraId="7BDB3C82" w14:textId="77777777" w:rsidR="00F23FC3" w:rsidRPr="00F23FC3" w:rsidRDefault="00F23FC3" w:rsidP="00F23FC3">
      <w:pPr>
        <w:pStyle w:val="SourceCode"/>
        <w:rPr>
          <w:sz w:val="18"/>
          <w:szCs w:val="18"/>
        </w:rPr>
      </w:pPr>
      <w:r w:rsidRPr="00F23FC3">
        <w:rPr>
          <w:rStyle w:val="NormalTok"/>
          <w:sz w:val="18"/>
          <w:szCs w:val="18"/>
        </w:rPr>
        <w:t xml:space="preserve">sd_full </w:t>
      </w:r>
      <w:r w:rsidRPr="00F23FC3">
        <w:rPr>
          <w:rStyle w:val="OtherTok"/>
          <w:sz w:val="18"/>
          <w:szCs w:val="18"/>
        </w:rPr>
        <w:t>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FunctionTok"/>
          <w:sz w:val="18"/>
          <w:szCs w:val="18"/>
        </w:rPr>
        <w:t>sd</w:t>
      </w:r>
      <w:r w:rsidRPr="00F23FC3">
        <w:rPr>
          <w:rStyle w:val="NormalTok"/>
          <w:sz w:val="18"/>
          <w:szCs w:val="18"/>
        </w:rPr>
        <w:t>(dax)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sd_first_half </w:t>
      </w:r>
      <w:r w:rsidRPr="00F23FC3">
        <w:rPr>
          <w:rStyle w:val="OtherTok"/>
          <w:sz w:val="18"/>
          <w:szCs w:val="18"/>
        </w:rPr>
        <w:t>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FunctionTok"/>
          <w:sz w:val="18"/>
          <w:szCs w:val="18"/>
        </w:rPr>
        <w:t>sd</w:t>
      </w:r>
      <w:r w:rsidRPr="00F23FC3">
        <w:rPr>
          <w:rStyle w:val="NormalTok"/>
          <w:sz w:val="18"/>
          <w:szCs w:val="18"/>
        </w:rPr>
        <w:t>(dax[</w:t>
      </w:r>
      <w:r w:rsidRPr="00F23FC3">
        <w:rPr>
          <w:rStyle w:val="DecValTok"/>
          <w:sz w:val="18"/>
          <w:szCs w:val="18"/>
        </w:rPr>
        <w:t>1</w:t>
      </w:r>
      <w:r w:rsidRPr="00F23FC3">
        <w:rPr>
          <w:rStyle w:val="SpecialCharTok"/>
          <w:sz w:val="18"/>
          <w:szCs w:val="18"/>
        </w:rPr>
        <w:t>:</w:t>
      </w:r>
      <w:r w:rsidRPr="00F23FC3">
        <w:rPr>
          <w:rStyle w:val="NormalTok"/>
          <w:sz w:val="18"/>
          <w:szCs w:val="18"/>
        </w:rPr>
        <w:t>(</w:t>
      </w:r>
      <w:r w:rsidRPr="00F23FC3">
        <w:rPr>
          <w:rStyle w:val="FunctionTok"/>
          <w:sz w:val="18"/>
          <w:szCs w:val="18"/>
        </w:rPr>
        <w:t>length</w:t>
      </w:r>
      <w:r w:rsidRPr="00F23FC3">
        <w:rPr>
          <w:rStyle w:val="NormalTok"/>
          <w:sz w:val="18"/>
          <w:szCs w:val="18"/>
        </w:rPr>
        <w:t>(dax)</w:t>
      </w:r>
      <w:r w:rsidRPr="00F23FC3">
        <w:rPr>
          <w:rStyle w:val="SpecialCharTok"/>
          <w:sz w:val="18"/>
          <w:szCs w:val="18"/>
        </w:rPr>
        <w:t>/</w:t>
      </w:r>
      <w:r w:rsidRPr="00F23FC3">
        <w:rPr>
          <w:rStyle w:val="DecValTok"/>
          <w:sz w:val="18"/>
          <w:szCs w:val="18"/>
        </w:rPr>
        <w:t>2</w:t>
      </w:r>
      <w:r w:rsidRPr="00F23FC3">
        <w:rPr>
          <w:rStyle w:val="NormalTok"/>
          <w:sz w:val="18"/>
          <w:szCs w:val="18"/>
        </w:rPr>
        <w:t>)])</w:t>
      </w:r>
      <w:r w:rsidRPr="00F23FC3">
        <w:rPr>
          <w:sz w:val="18"/>
          <w:szCs w:val="18"/>
        </w:rPr>
        <w:br/>
      </w:r>
      <w:r w:rsidRPr="00F23FC3">
        <w:rPr>
          <w:rStyle w:val="NormalTok"/>
          <w:sz w:val="18"/>
          <w:szCs w:val="18"/>
        </w:rPr>
        <w:t xml:space="preserve">sd_second_half </w:t>
      </w:r>
      <w:r w:rsidRPr="00F23FC3">
        <w:rPr>
          <w:rStyle w:val="OtherTok"/>
          <w:sz w:val="18"/>
          <w:szCs w:val="18"/>
        </w:rPr>
        <w:t>=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FunctionTok"/>
          <w:sz w:val="18"/>
          <w:szCs w:val="18"/>
        </w:rPr>
        <w:t>sd</w:t>
      </w:r>
      <w:r w:rsidRPr="00F23FC3">
        <w:rPr>
          <w:rStyle w:val="NormalTok"/>
          <w:sz w:val="18"/>
          <w:szCs w:val="18"/>
        </w:rPr>
        <w:t>(dax[((</w:t>
      </w:r>
      <w:r w:rsidRPr="00F23FC3">
        <w:rPr>
          <w:rStyle w:val="FunctionTok"/>
          <w:sz w:val="18"/>
          <w:szCs w:val="18"/>
        </w:rPr>
        <w:t>length</w:t>
      </w:r>
      <w:r w:rsidRPr="00F23FC3">
        <w:rPr>
          <w:rStyle w:val="NormalTok"/>
          <w:sz w:val="18"/>
          <w:szCs w:val="18"/>
        </w:rPr>
        <w:t>(dax)</w:t>
      </w:r>
      <w:r w:rsidRPr="00F23FC3">
        <w:rPr>
          <w:rStyle w:val="SpecialCharTok"/>
          <w:sz w:val="18"/>
          <w:szCs w:val="18"/>
        </w:rPr>
        <w:t>/</w:t>
      </w:r>
      <w:r w:rsidRPr="00F23FC3">
        <w:rPr>
          <w:rStyle w:val="DecValTok"/>
          <w:sz w:val="18"/>
          <w:szCs w:val="18"/>
        </w:rPr>
        <w:t>2</w:t>
      </w:r>
      <w:r w:rsidRPr="00F23FC3">
        <w:rPr>
          <w:rStyle w:val="NormalTok"/>
          <w:sz w:val="18"/>
          <w:szCs w:val="18"/>
        </w:rPr>
        <w:t xml:space="preserve">) </w:t>
      </w:r>
      <w:r w:rsidRPr="00F23FC3">
        <w:rPr>
          <w:rStyle w:val="SpecialCharTok"/>
          <w:sz w:val="18"/>
          <w:szCs w:val="18"/>
        </w:rPr>
        <w:t>+</w:t>
      </w:r>
      <w:r w:rsidRPr="00F23FC3">
        <w:rPr>
          <w:rStyle w:val="NormalTok"/>
          <w:sz w:val="18"/>
          <w:szCs w:val="18"/>
        </w:rPr>
        <w:t xml:space="preserve"> </w:t>
      </w:r>
      <w:r w:rsidRPr="00F23FC3">
        <w:rPr>
          <w:rStyle w:val="DecValTok"/>
          <w:sz w:val="18"/>
          <w:szCs w:val="18"/>
        </w:rPr>
        <w:t>1</w:t>
      </w:r>
      <w:r w:rsidRPr="00F23FC3">
        <w:rPr>
          <w:rStyle w:val="NormalTok"/>
          <w:sz w:val="18"/>
          <w:szCs w:val="18"/>
        </w:rPr>
        <w:t>)</w:t>
      </w:r>
      <w:r w:rsidRPr="00F23FC3">
        <w:rPr>
          <w:rStyle w:val="SpecialCharTok"/>
          <w:sz w:val="18"/>
          <w:szCs w:val="18"/>
        </w:rPr>
        <w:t>:</w:t>
      </w:r>
      <w:r w:rsidRPr="00F23FC3">
        <w:rPr>
          <w:rStyle w:val="FunctionTok"/>
          <w:sz w:val="18"/>
          <w:szCs w:val="18"/>
        </w:rPr>
        <w:t>length</w:t>
      </w:r>
      <w:r w:rsidRPr="00F23FC3">
        <w:rPr>
          <w:rStyle w:val="NormalTok"/>
          <w:sz w:val="18"/>
          <w:szCs w:val="18"/>
        </w:rPr>
        <w:t>(dax)])</w:t>
      </w:r>
      <w:r w:rsidRPr="00F23FC3">
        <w:rPr>
          <w:sz w:val="18"/>
          <w:szCs w:val="18"/>
        </w:rPr>
        <w:br/>
      </w:r>
      <w:r w:rsidRPr="00F23FC3">
        <w:rPr>
          <w:sz w:val="18"/>
          <w:szCs w:val="18"/>
        </w:rPr>
        <w:br/>
      </w:r>
      <w:r w:rsidRPr="00F23FC3">
        <w:rPr>
          <w:rStyle w:val="FunctionTok"/>
          <w:sz w:val="18"/>
          <w:szCs w:val="18"/>
        </w:rPr>
        <w:t>cat</w:t>
      </w:r>
      <w:r w:rsidRPr="00F23FC3">
        <w:rPr>
          <w:rStyle w:val="NormalTok"/>
          <w:sz w:val="18"/>
          <w:szCs w:val="18"/>
        </w:rPr>
        <w:t>(</w:t>
      </w:r>
      <w:r w:rsidRPr="00F23FC3">
        <w:rPr>
          <w:rStyle w:val="StringTok"/>
          <w:sz w:val="18"/>
          <w:szCs w:val="18"/>
        </w:rPr>
        <w:t>"Full SD:"</w:t>
      </w:r>
      <w:r w:rsidRPr="00F23FC3">
        <w:rPr>
          <w:rStyle w:val="NormalTok"/>
          <w:sz w:val="18"/>
          <w:szCs w:val="18"/>
        </w:rPr>
        <w:t xml:space="preserve">, sd_full, 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SpecialCharTok"/>
          <w:sz w:val="18"/>
          <w:szCs w:val="18"/>
        </w:rPr>
        <w:t>\n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NormalTok"/>
          <w:sz w:val="18"/>
          <w:szCs w:val="18"/>
        </w:rPr>
        <w:t>)</w:t>
      </w:r>
    </w:p>
    <w:p w14:paraId="27970D54" w14:textId="77777777" w:rsidR="00F23FC3" w:rsidRPr="00F23FC3" w:rsidRDefault="00F23FC3" w:rsidP="00F23FC3">
      <w:pPr>
        <w:pStyle w:val="SourceCode"/>
        <w:rPr>
          <w:sz w:val="18"/>
          <w:szCs w:val="18"/>
        </w:rPr>
      </w:pPr>
      <w:r w:rsidRPr="00F23FC3">
        <w:rPr>
          <w:rStyle w:val="FunctionTok"/>
          <w:sz w:val="18"/>
          <w:szCs w:val="18"/>
        </w:rPr>
        <w:t>cat</w:t>
      </w:r>
      <w:r w:rsidRPr="00F23FC3">
        <w:rPr>
          <w:rStyle w:val="NormalTok"/>
          <w:sz w:val="18"/>
          <w:szCs w:val="18"/>
        </w:rPr>
        <w:t>(</w:t>
      </w:r>
      <w:r w:rsidRPr="00F23FC3">
        <w:rPr>
          <w:rStyle w:val="StringTok"/>
          <w:sz w:val="18"/>
          <w:szCs w:val="18"/>
        </w:rPr>
        <w:t>"First Half SD:"</w:t>
      </w:r>
      <w:r w:rsidRPr="00F23FC3">
        <w:rPr>
          <w:rStyle w:val="NormalTok"/>
          <w:sz w:val="18"/>
          <w:szCs w:val="18"/>
        </w:rPr>
        <w:t xml:space="preserve">, sd_first_half, 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SpecialCharTok"/>
          <w:sz w:val="18"/>
          <w:szCs w:val="18"/>
        </w:rPr>
        <w:t>\n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NormalTok"/>
          <w:sz w:val="18"/>
          <w:szCs w:val="18"/>
        </w:rPr>
        <w:t>)</w:t>
      </w:r>
    </w:p>
    <w:p w14:paraId="05898C7D" w14:textId="77777777" w:rsidR="00F23FC3" w:rsidRPr="00F23FC3" w:rsidRDefault="00F23FC3" w:rsidP="00F23FC3">
      <w:pPr>
        <w:pStyle w:val="SourceCode"/>
        <w:rPr>
          <w:sz w:val="18"/>
          <w:szCs w:val="18"/>
        </w:rPr>
      </w:pPr>
      <w:r w:rsidRPr="00F23FC3">
        <w:rPr>
          <w:rStyle w:val="FunctionTok"/>
          <w:sz w:val="18"/>
          <w:szCs w:val="18"/>
        </w:rPr>
        <w:t>cat</w:t>
      </w:r>
      <w:r w:rsidRPr="00F23FC3">
        <w:rPr>
          <w:rStyle w:val="NormalTok"/>
          <w:sz w:val="18"/>
          <w:szCs w:val="18"/>
        </w:rPr>
        <w:t>(</w:t>
      </w:r>
      <w:r w:rsidRPr="00F23FC3">
        <w:rPr>
          <w:rStyle w:val="StringTok"/>
          <w:sz w:val="18"/>
          <w:szCs w:val="18"/>
        </w:rPr>
        <w:t>"Second Half SD:"</w:t>
      </w:r>
      <w:r w:rsidRPr="00F23FC3">
        <w:rPr>
          <w:rStyle w:val="NormalTok"/>
          <w:sz w:val="18"/>
          <w:szCs w:val="18"/>
        </w:rPr>
        <w:t xml:space="preserve">, sd_second_half, 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SpecialCharTok"/>
          <w:sz w:val="18"/>
          <w:szCs w:val="18"/>
        </w:rPr>
        <w:t>\n</w:t>
      </w:r>
      <w:r w:rsidRPr="00F23FC3">
        <w:rPr>
          <w:rStyle w:val="StringTok"/>
          <w:sz w:val="18"/>
          <w:szCs w:val="18"/>
        </w:rPr>
        <w:t>"</w:t>
      </w:r>
      <w:r w:rsidRPr="00F23FC3">
        <w:rPr>
          <w:rStyle w:val="NormalTok"/>
          <w:sz w:val="18"/>
          <w:szCs w:val="18"/>
        </w:rPr>
        <w:t>)</w:t>
      </w:r>
    </w:p>
    <w:p w14:paraId="20ED92AC" w14:textId="7A815FED" w:rsidR="00F23FC3" w:rsidRDefault="00BC6D9F" w:rsidP="00B21E7F">
      <w:pPr>
        <w:spacing w:before="120" w:after="80"/>
        <w:rPr>
          <w:b/>
          <w:bCs/>
          <w:sz w:val="28"/>
          <w:szCs w:val="28"/>
        </w:rPr>
      </w:pPr>
      <w:r>
        <w:t xml:space="preserve">The </w:t>
      </w:r>
      <w:r>
        <w:rPr>
          <w:rStyle w:val="HTMLCode"/>
          <w:rFonts w:eastAsiaTheme="majorEastAsia"/>
        </w:rPr>
        <w:t>adf.test()</w:t>
      </w:r>
      <w:r>
        <w:t xml:space="preserve"> checks for stationarity in mean, while standard deviations for the full series and each half are </w:t>
      </w:r>
      <w:r w:rsidR="00C100DA">
        <w:t>calculated</w:t>
      </w:r>
      <w:r>
        <w:t xml:space="preserve"> to </w:t>
      </w:r>
      <w:r w:rsidR="00C100DA">
        <w:t>check difference in</w:t>
      </w:r>
      <w:r>
        <w:t xml:space="preserve"> variance</w:t>
      </w:r>
      <w:r w:rsidR="00C100DA">
        <w:t>.</w:t>
      </w:r>
    </w:p>
    <w:p w14:paraId="70FA406C" w14:textId="048C999B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 xml:space="preserve">Output </w:t>
      </w:r>
      <w:r>
        <w:rPr>
          <w:b/>
          <w:bCs/>
          <w:sz w:val="28"/>
          <w:szCs w:val="28"/>
        </w:rPr>
        <w:t>-</w:t>
      </w:r>
    </w:p>
    <w:p w14:paraId="0F9A388C" w14:textId="77777777" w:rsidR="00F23FC3" w:rsidRDefault="00F23FC3" w:rsidP="00F23FC3">
      <w:pPr>
        <w:pStyle w:val="SourceCode"/>
        <w:rPr>
          <w:rStyle w:val="VerbatimChar"/>
          <w:sz w:val="18"/>
          <w:szCs w:val="18"/>
        </w:rPr>
      </w:pPr>
      <w:r w:rsidRPr="00F23FC3">
        <w:rPr>
          <w:rStyle w:val="VerbatimChar"/>
          <w:sz w:val="18"/>
          <w:szCs w:val="18"/>
        </w:rPr>
        <w:t>##  Augmented Dickey-Fuller Test</w:t>
      </w:r>
      <w:r w:rsidRPr="00F23FC3">
        <w:rPr>
          <w:sz w:val="18"/>
          <w:szCs w:val="18"/>
        </w:rPr>
        <w:br/>
      </w:r>
      <w:r w:rsidRPr="00F23FC3">
        <w:rPr>
          <w:rStyle w:val="VerbatimChar"/>
          <w:sz w:val="18"/>
          <w:szCs w:val="18"/>
        </w:rPr>
        <w:t xml:space="preserve">## </w:t>
      </w:r>
      <w:r w:rsidRPr="00F23FC3">
        <w:rPr>
          <w:sz w:val="18"/>
          <w:szCs w:val="18"/>
        </w:rPr>
        <w:br/>
      </w:r>
      <w:r w:rsidRPr="00F23FC3">
        <w:rPr>
          <w:rStyle w:val="VerbatimChar"/>
          <w:sz w:val="18"/>
          <w:szCs w:val="18"/>
        </w:rPr>
        <w:t>## data:  dax</w:t>
      </w:r>
      <w:r w:rsidRPr="00F23FC3">
        <w:rPr>
          <w:sz w:val="18"/>
          <w:szCs w:val="18"/>
        </w:rPr>
        <w:br/>
      </w:r>
      <w:r w:rsidRPr="00F23FC3">
        <w:rPr>
          <w:rStyle w:val="VerbatimChar"/>
          <w:sz w:val="18"/>
          <w:szCs w:val="18"/>
        </w:rPr>
        <w:t>## Dickey-Fuller = -0.82073, Lag order = 12, p-value = 0.9598</w:t>
      </w:r>
      <w:r w:rsidRPr="00F23FC3">
        <w:rPr>
          <w:sz w:val="18"/>
          <w:szCs w:val="18"/>
        </w:rPr>
        <w:br/>
      </w:r>
      <w:r w:rsidRPr="00F23FC3">
        <w:rPr>
          <w:rStyle w:val="VerbatimChar"/>
          <w:sz w:val="18"/>
          <w:szCs w:val="18"/>
        </w:rPr>
        <w:t>## alternative hypothesis: stationary</w:t>
      </w:r>
    </w:p>
    <w:p w14:paraId="2B025AB1" w14:textId="77777777" w:rsidR="00F23FC3" w:rsidRDefault="00F23FC3" w:rsidP="00F23FC3">
      <w:pPr>
        <w:pStyle w:val="SourceCode"/>
        <w:rPr>
          <w:rStyle w:val="VerbatimChar"/>
          <w:sz w:val="18"/>
          <w:szCs w:val="18"/>
        </w:rPr>
      </w:pPr>
      <w:r w:rsidRPr="00F23FC3">
        <w:rPr>
          <w:rStyle w:val="VerbatimChar"/>
          <w:sz w:val="18"/>
          <w:szCs w:val="18"/>
        </w:rPr>
        <w:t>## Full SD: 1084.793</w:t>
      </w:r>
    </w:p>
    <w:p w14:paraId="11E39085" w14:textId="77777777" w:rsidR="00F23FC3" w:rsidRPr="00F23FC3" w:rsidRDefault="00F23FC3" w:rsidP="00F23FC3">
      <w:pPr>
        <w:pStyle w:val="SourceCode"/>
        <w:rPr>
          <w:sz w:val="18"/>
          <w:szCs w:val="18"/>
        </w:rPr>
      </w:pPr>
      <w:r w:rsidRPr="00F23FC3">
        <w:rPr>
          <w:rStyle w:val="VerbatimChar"/>
          <w:sz w:val="18"/>
          <w:szCs w:val="18"/>
        </w:rPr>
        <w:t>## First Half SD: 241.1517</w:t>
      </w:r>
    </w:p>
    <w:p w14:paraId="179022F8" w14:textId="086F62DC" w:rsidR="00F23FC3" w:rsidRPr="00BC6D9F" w:rsidRDefault="00F23FC3" w:rsidP="00BC6D9F">
      <w:pPr>
        <w:pStyle w:val="SourceCode"/>
        <w:rPr>
          <w:sz w:val="18"/>
          <w:szCs w:val="18"/>
        </w:rPr>
      </w:pPr>
      <w:r w:rsidRPr="00F23FC3">
        <w:rPr>
          <w:rStyle w:val="VerbatimChar"/>
          <w:sz w:val="18"/>
          <w:szCs w:val="18"/>
        </w:rPr>
        <w:t>## Second Half SD: 1137.395</w:t>
      </w:r>
    </w:p>
    <w:p w14:paraId="4B865BF4" w14:textId="6E8538A2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</w:t>
      </w:r>
      <w:r w:rsidR="000C39D6">
        <w:rPr>
          <w:b/>
          <w:bCs/>
          <w:sz w:val="28"/>
          <w:szCs w:val="28"/>
        </w:rPr>
        <w:t>-</w:t>
      </w:r>
    </w:p>
    <w:p w14:paraId="6FB5B08F" w14:textId="77777777" w:rsidR="00BC6D9F" w:rsidRDefault="00BC6D9F" w:rsidP="00BC6D9F">
      <w:pPr>
        <w:spacing w:before="120" w:after="80"/>
      </w:pPr>
      <w:r>
        <w:t>Hypotheses:</w:t>
      </w:r>
    </w:p>
    <w:p w14:paraId="28433EE9" w14:textId="546888D4" w:rsidR="00BC6D9F" w:rsidRDefault="00BC6D9F" w:rsidP="00BC6D9F">
      <w:pPr>
        <w:pStyle w:val="ListParagraph"/>
        <w:numPr>
          <w:ilvl w:val="0"/>
          <w:numId w:val="44"/>
        </w:numPr>
        <w:spacing w:before="120" w:after="80"/>
      </w:pPr>
      <w:r>
        <w:t>Null hypothesis (H₀): Series</w:t>
      </w:r>
      <w:r>
        <w:t xml:space="preserve"> mean</w:t>
      </w:r>
      <w:r>
        <w:t xml:space="preserve"> is non-stationary</w:t>
      </w:r>
      <w:r>
        <w:t>.</w:t>
      </w:r>
    </w:p>
    <w:p w14:paraId="36D125EB" w14:textId="10F6789F" w:rsidR="00BC6D9F" w:rsidRDefault="00BC6D9F" w:rsidP="00BC6D9F">
      <w:pPr>
        <w:pStyle w:val="ListParagraph"/>
        <w:numPr>
          <w:ilvl w:val="0"/>
          <w:numId w:val="44"/>
        </w:numPr>
        <w:spacing w:before="120" w:after="80"/>
      </w:pPr>
      <w:r>
        <w:t>Alternative hypothesis (H₁): Series mean is stationary.</w:t>
      </w:r>
    </w:p>
    <w:p w14:paraId="2C0AA465" w14:textId="227FA62E" w:rsidR="00BC6D9F" w:rsidRDefault="00BC6D9F" w:rsidP="00B21E7F">
      <w:pPr>
        <w:spacing w:before="120" w:after="80"/>
      </w:pPr>
      <w:r>
        <w:t>As p-</w:t>
      </w:r>
      <w:r w:rsidRPr="00891DC6">
        <w:t xml:space="preserve"> </w:t>
      </w:r>
      <w:r>
        <w:t>value</w:t>
      </w:r>
      <w:r>
        <w:t xml:space="preserve"> (</w:t>
      </w:r>
      <w:r>
        <w:t>0.96</w:t>
      </w:r>
      <w:r>
        <w:t>)</w:t>
      </w:r>
      <w:r>
        <w:t xml:space="preserve"> &gt; 0.05,  w</w:t>
      </w:r>
      <w:r w:rsidRPr="00891DC6">
        <w:t xml:space="preserve">e fail to reject the null hypothesis </w:t>
      </w:r>
      <w:r w:rsidRPr="00BC6D9F">
        <w:t>, therefore the series is not stationary in mean</w:t>
      </w:r>
      <w:r>
        <w:t>.</w:t>
      </w:r>
    </w:p>
    <w:p w14:paraId="5D13D683" w14:textId="5D193F32" w:rsidR="00BC6D9F" w:rsidRPr="00BC6D9F" w:rsidRDefault="00BC6D9F" w:rsidP="00BC6D9F">
      <w:pPr>
        <w:spacing w:before="120" w:after="80"/>
      </w:pPr>
      <w:r>
        <w:t>Standard Deviation also changes a lot between the first and second half, therefore the series is not stationary in variance.</w:t>
      </w:r>
    </w:p>
    <w:p w14:paraId="4556CFF5" w14:textId="77777777" w:rsidR="00BC6D9F" w:rsidRDefault="00BC6D9F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r>
        <w:rPr>
          <w:b/>
          <w:bCs/>
        </w:rPr>
        <w:br w:type="page"/>
      </w:r>
    </w:p>
    <w:p w14:paraId="7C828F0E" w14:textId="516907A3" w:rsidR="00B21E7F" w:rsidRDefault="00B21E7F" w:rsidP="00B21E7F">
      <w:pPr>
        <w:pStyle w:val="Heading3"/>
        <w:spacing w:before="0"/>
        <w:rPr>
          <w:b/>
          <w:bCs/>
        </w:rPr>
      </w:pPr>
      <w:bookmarkStart w:id="19" w:name="_Toc195794272"/>
      <w:r w:rsidRPr="4BD3AA1B">
        <w:rPr>
          <w:b/>
          <w:bCs/>
        </w:rPr>
        <w:lastRenderedPageBreak/>
        <w:t>(b)</w:t>
      </w:r>
      <w:r>
        <w:rPr>
          <w:b/>
          <w:bCs/>
        </w:rPr>
        <w:t xml:space="preserve"> </w:t>
      </w:r>
      <w:r w:rsidR="00070616">
        <w:rPr>
          <w:b/>
          <w:bCs/>
        </w:rPr>
        <w:t>Plot acf() and pacf()</w:t>
      </w:r>
      <w:bookmarkEnd w:id="19"/>
    </w:p>
    <w:p w14:paraId="37B7101C" w14:textId="0FD5271A" w:rsidR="00B21E7F" w:rsidRDefault="00B21E7F" w:rsidP="00B21E7F">
      <w:pPr>
        <w:spacing w:before="120" w:after="80"/>
      </w:pPr>
      <w:r w:rsidRPr="00B21E7F">
        <w:t>Use acf() and pacf() functions to identify the order of AR and MA</w:t>
      </w:r>
      <w:r>
        <w:t>.</w:t>
      </w:r>
      <w:r>
        <w:tab/>
      </w:r>
      <w:r>
        <w:tab/>
      </w:r>
      <w:r>
        <w:tab/>
        <w:t xml:space="preserve">      </w:t>
      </w:r>
      <w:r w:rsidRPr="4BD3AA1B">
        <w:t>(</w:t>
      </w:r>
      <w:r>
        <w:t>10</w:t>
      </w:r>
      <w:r w:rsidRPr="4BD3AA1B">
        <w:t>)</w:t>
      </w:r>
    </w:p>
    <w:p w14:paraId="04F1DE1D" w14:textId="77777777" w:rsidR="00B21E7F" w:rsidRPr="00C73461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297F726E" w14:textId="77777777" w:rsidR="00CB4504" w:rsidRPr="00CB4504" w:rsidRDefault="00CB4504" w:rsidP="00CB4504">
      <w:pPr>
        <w:pStyle w:val="SourceCode"/>
        <w:rPr>
          <w:rStyle w:val="NormalTok"/>
          <w:sz w:val="18"/>
          <w:szCs w:val="18"/>
        </w:rPr>
      </w:pPr>
      <w:r w:rsidRPr="00CB4504">
        <w:rPr>
          <w:rStyle w:val="NormalTok"/>
          <w:sz w:val="18"/>
          <w:szCs w:val="18"/>
        </w:rPr>
        <w:t xml:space="preserve">dax_diff </w:t>
      </w:r>
      <w:r w:rsidRPr="00CB4504">
        <w:rPr>
          <w:rStyle w:val="OtherTok"/>
          <w:sz w:val="18"/>
          <w:szCs w:val="18"/>
        </w:rPr>
        <w:t>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FunctionTok"/>
          <w:sz w:val="18"/>
          <w:szCs w:val="18"/>
        </w:rPr>
        <w:t>diff</w:t>
      </w:r>
      <w:r w:rsidRPr="00CB4504">
        <w:rPr>
          <w:rStyle w:val="NormalTok"/>
          <w:sz w:val="18"/>
          <w:szCs w:val="18"/>
        </w:rPr>
        <w:t>(dax)</w:t>
      </w:r>
      <w:r w:rsidRPr="00CB4504">
        <w:rPr>
          <w:sz w:val="18"/>
          <w:szCs w:val="18"/>
        </w:rPr>
        <w:br/>
      </w:r>
      <w:r w:rsidRPr="00CB4504">
        <w:rPr>
          <w:sz w:val="18"/>
          <w:szCs w:val="18"/>
        </w:rPr>
        <w:br/>
      </w:r>
      <w:r w:rsidRPr="00CB4504">
        <w:rPr>
          <w:rStyle w:val="FunctionTok"/>
          <w:sz w:val="18"/>
          <w:szCs w:val="18"/>
        </w:rPr>
        <w:t>plot</w:t>
      </w:r>
      <w:r w:rsidRPr="00CB4504">
        <w:rPr>
          <w:rStyle w:val="NormalTok"/>
          <w:sz w:val="18"/>
          <w:szCs w:val="18"/>
        </w:rPr>
        <w:t xml:space="preserve">(dax_diff, </w:t>
      </w:r>
      <w:r w:rsidRPr="00CB4504">
        <w:rPr>
          <w:sz w:val="18"/>
          <w:szCs w:val="18"/>
        </w:rPr>
        <w:br/>
      </w:r>
      <w:r w:rsidRPr="00CB4504">
        <w:rPr>
          <w:rStyle w:val="NormalTok"/>
          <w:sz w:val="18"/>
          <w:szCs w:val="18"/>
        </w:rPr>
        <w:t xml:space="preserve">     </w:t>
      </w:r>
      <w:r w:rsidRPr="00CB4504">
        <w:rPr>
          <w:rStyle w:val="AttributeTok"/>
          <w:sz w:val="18"/>
          <w:szCs w:val="18"/>
        </w:rPr>
        <w:t>type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l"</w:t>
      </w:r>
      <w:r w:rsidRPr="00CB4504">
        <w:rPr>
          <w:rStyle w:val="NormalTok"/>
          <w:sz w:val="18"/>
          <w:szCs w:val="18"/>
        </w:rPr>
        <w:t xml:space="preserve">, </w:t>
      </w:r>
      <w:r w:rsidRPr="00CB4504">
        <w:rPr>
          <w:sz w:val="18"/>
          <w:szCs w:val="18"/>
        </w:rPr>
        <w:br/>
      </w:r>
      <w:r w:rsidRPr="00CB4504">
        <w:rPr>
          <w:rStyle w:val="NormalTok"/>
          <w:sz w:val="18"/>
          <w:szCs w:val="18"/>
        </w:rPr>
        <w:t xml:space="preserve">     </w:t>
      </w:r>
      <w:r w:rsidRPr="00CB4504">
        <w:rPr>
          <w:rStyle w:val="AttributeTok"/>
          <w:sz w:val="18"/>
          <w:szCs w:val="18"/>
        </w:rPr>
        <w:t>col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red"</w:t>
      </w:r>
      <w:r w:rsidRPr="00CB4504">
        <w:rPr>
          <w:rStyle w:val="NormalTok"/>
          <w:sz w:val="18"/>
          <w:szCs w:val="18"/>
        </w:rPr>
        <w:t>,</w:t>
      </w:r>
      <w:r w:rsidRPr="00CB4504">
        <w:rPr>
          <w:sz w:val="18"/>
          <w:szCs w:val="18"/>
        </w:rPr>
        <w:br/>
      </w:r>
      <w:r w:rsidRPr="00CB4504">
        <w:rPr>
          <w:rStyle w:val="NormalTok"/>
          <w:sz w:val="18"/>
          <w:szCs w:val="18"/>
        </w:rPr>
        <w:t xml:space="preserve">     </w:t>
      </w:r>
      <w:r w:rsidRPr="00CB4504">
        <w:rPr>
          <w:rStyle w:val="AttributeTok"/>
          <w:sz w:val="18"/>
          <w:szCs w:val="18"/>
        </w:rPr>
        <w:t>main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Differenced DAX Series"</w:t>
      </w:r>
      <w:r w:rsidRPr="00CB4504">
        <w:rPr>
          <w:rStyle w:val="NormalTok"/>
          <w:sz w:val="18"/>
          <w:szCs w:val="18"/>
        </w:rPr>
        <w:t xml:space="preserve">, </w:t>
      </w:r>
      <w:r w:rsidRPr="00CB4504">
        <w:rPr>
          <w:sz w:val="18"/>
          <w:szCs w:val="18"/>
        </w:rPr>
        <w:br/>
      </w:r>
      <w:r w:rsidRPr="00CB4504">
        <w:rPr>
          <w:rStyle w:val="NormalTok"/>
          <w:sz w:val="18"/>
          <w:szCs w:val="18"/>
        </w:rPr>
        <w:t xml:space="preserve">     </w:t>
      </w:r>
      <w:r w:rsidRPr="00CB4504">
        <w:rPr>
          <w:rStyle w:val="AttributeTok"/>
          <w:sz w:val="18"/>
          <w:szCs w:val="18"/>
        </w:rPr>
        <w:t>xlab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Time"</w:t>
      </w:r>
      <w:r w:rsidRPr="00CB4504">
        <w:rPr>
          <w:rStyle w:val="NormalTok"/>
          <w:sz w:val="18"/>
          <w:szCs w:val="18"/>
        </w:rPr>
        <w:t xml:space="preserve">, </w:t>
      </w:r>
      <w:r w:rsidRPr="00CB4504">
        <w:rPr>
          <w:rStyle w:val="AttributeTok"/>
          <w:sz w:val="18"/>
          <w:szCs w:val="18"/>
        </w:rPr>
        <w:t>ylab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Diff Price"</w:t>
      </w:r>
      <w:r w:rsidRPr="00CB4504">
        <w:rPr>
          <w:rStyle w:val="NormalTok"/>
          <w:sz w:val="18"/>
          <w:szCs w:val="18"/>
        </w:rPr>
        <w:t>)</w:t>
      </w:r>
    </w:p>
    <w:p w14:paraId="7683017C" w14:textId="63E89E1F" w:rsidR="00CB4504" w:rsidRPr="00CB4504" w:rsidRDefault="00CB4504" w:rsidP="00CB4504">
      <w:pPr>
        <w:pStyle w:val="SourceCode"/>
        <w:rPr>
          <w:rStyle w:val="NormalTok"/>
          <w:sz w:val="18"/>
          <w:szCs w:val="18"/>
          <w:shd w:val="clear" w:color="auto" w:fill="auto"/>
        </w:rPr>
      </w:pPr>
      <w:r w:rsidRPr="00CB4504">
        <w:rPr>
          <w:rStyle w:val="FunctionTok"/>
          <w:sz w:val="18"/>
          <w:szCs w:val="18"/>
        </w:rPr>
        <w:t>acf</w:t>
      </w:r>
      <w:r w:rsidRPr="00CB4504">
        <w:rPr>
          <w:rStyle w:val="NormalTok"/>
          <w:sz w:val="18"/>
          <w:szCs w:val="18"/>
        </w:rPr>
        <w:t xml:space="preserve">(dax_diff, </w:t>
      </w:r>
      <w:r w:rsidRPr="00CB4504">
        <w:rPr>
          <w:rStyle w:val="AttributeTok"/>
          <w:sz w:val="18"/>
          <w:szCs w:val="18"/>
        </w:rPr>
        <w:t>main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ACF"</w:t>
      </w:r>
      <w:r w:rsidRPr="00CB4504">
        <w:rPr>
          <w:rStyle w:val="NormalTok"/>
          <w:sz w:val="18"/>
          <w:szCs w:val="18"/>
        </w:rPr>
        <w:t>)</w:t>
      </w:r>
    </w:p>
    <w:p w14:paraId="765EAF7E" w14:textId="6A38F1EB" w:rsidR="00CB4504" w:rsidRPr="00277304" w:rsidRDefault="00CB4504" w:rsidP="00277304">
      <w:pPr>
        <w:pStyle w:val="SourceCode"/>
        <w:rPr>
          <w:sz w:val="18"/>
          <w:szCs w:val="18"/>
        </w:rPr>
      </w:pPr>
      <w:r w:rsidRPr="00CB4504">
        <w:rPr>
          <w:rStyle w:val="FunctionTok"/>
          <w:sz w:val="18"/>
          <w:szCs w:val="18"/>
        </w:rPr>
        <w:t>pacf</w:t>
      </w:r>
      <w:r w:rsidRPr="00CB4504">
        <w:rPr>
          <w:rStyle w:val="NormalTok"/>
          <w:sz w:val="18"/>
          <w:szCs w:val="18"/>
        </w:rPr>
        <w:t xml:space="preserve">(dax_diff, </w:t>
      </w:r>
      <w:r w:rsidRPr="00CB4504">
        <w:rPr>
          <w:rStyle w:val="AttributeTok"/>
          <w:sz w:val="18"/>
          <w:szCs w:val="18"/>
        </w:rPr>
        <w:t>main =</w:t>
      </w:r>
      <w:r w:rsidRPr="00CB4504">
        <w:rPr>
          <w:rStyle w:val="NormalTok"/>
          <w:sz w:val="18"/>
          <w:szCs w:val="18"/>
        </w:rPr>
        <w:t xml:space="preserve"> </w:t>
      </w:r>
      <w:r w:rsidRPr="00CB4504">
        <w:rPr>
          <w:rStyle w:val="StringTok"/>
          <w:sz w:val="18"/>
          <w:szCs w:val="18"/>
        </w:rPr>
        <w:t>"PACF"</w:t>
      </w:r>
      <w:r w:rsidRPr="00CB4504">
        <w:rPr>
          <w:rStyle w:val="NormalTok"/>
          <w:sz w:val="18"/>
          <w:szCs w:val="18"/>
        </w:rPr>
        <w:t>)</w:t>
      </w:r>
    </w:p>
    <w:p w14:paraId="146691EE" w14:textId="04622032" w:rsidR="00277304" w:rsidRDefault="00277304" w:rsidP="00B21E7F">
      <w:pPr>
        <w:spacing w:before="120" w:after="80"/>
        <w:rPr>
          <w:b/>
          <w:bCs/>
          <w:sz w:val="28"/>
          <w:szCs w:val="28"/>
        </w:rPr>
      </w:pPr>
      <w:r>
        <w:t xml:space="preserve">The series is first differenced using </w:t>
      </w:r>
      <w:r>
        <w:rPr>
          <w:rStyle w:val="HTMLCode"/>
          <w:rFonts w:eastAsiaTheme="majorEastAsia"/>
        </w:rPr>
        <w:t>diff()</w:t>
      </w:r>
      <w:r>
        <w:t xml:space="preserve"> to stabilize the mean. The </w:t>
      </w:r>
      <w:r>
        <w:rPr>
          <w:rStyle w:val="HTMLCode"/>
          <w:rFonts w:eastAsiaTheme="majorEastAsia"/>
        </w:rPr>
        <w:t>acf()</w:t>
      </w:r>
      <w:r>
        <w:t xml:space="preserve"> and </w:t>
      </w:r>
      <w:r>
        <w:rPr>
          <w:rStyle w:val="HTMLCode"/>
          <w:rFonts w:eastAsiaTheme="majorEastAsia"/>
        </w:rPr>
        <w:t>pacf()</w:t>
      </w:r>
      <w:r>
        <w:t xml:space="preserve"> plots are then used to examine autocorrelation and partial autocorrelation patterns.</w:t>
      </w:r>
    </w:p>
    <w:p w14:paraId="1F063142" w14:textId="77777777" w:rsidR="00277304" w:rsidRDefault="00277304" w:rsidP="00B21E7F">
      <w:pPr>
        <w:spacing w:before="120" w:after="80"/>
        <w:rPr>
          <w:b/>
          <w:bCs/>
          <w:sz w:val="28"/>
          <w:szCs w:val="28"/>
        </w:rPr>
      </w:pPr>
    </w:p>
    <w:p w14:paraId="4DE2AD24" w14:textId="42DFCE9D" w:rsidR="00B21E7F" w:rsidRPr="00C73461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3DB1DD35" w14:textId="6B8007E1" w:rsidR="00277304" w:rsidRDefault="00277304" w:rsidP="00B21E7F">
      <w:pPr>
        <w:spacing w:before="120" w:after="80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9BB2379" wp14:editId="236F398B">
            <wp:extent cx="2520000" cy="2016000"/>
            <wp:effectExtent l="0" t="0" r="0" b="381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A52FA" w14:textId="2F8E2214" w:rsidR="00277304" w:rsidRDefault="00277304" w:rsidP="00B21E7F">
      <w:pPr>
        <w:spacing w:before="120" w:after="80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ABE2A43" wp14:editId="4612C3E8">
            <wp:extent cx="2520000" cy="2016000"/>
            <wp:effectExtent l="0" t="0" r="0" b="3810"/>
            <wp:docPr id="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Untitle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AB9BF" w14:textId="6F449532" w:rsidR="00277304" w:rsidRDefault="00277304" w:rsidP="00B21E7F">
      <w:pPr>
        <w:spacing w:before="120" w:after="80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51CA3F0" wp14:editId="15F4C512">
            <wp:extent cx="2520000" cy="2016000"/>
            <wp:effectExtent l="0" t="0" r="0" b="381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Untitle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9172C" w14:textId="20998C8E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4AB7FCF3" w14:textId="3936EE38" w:rsidR="00277304" w:rsidRDefault="00277304" w:rsidP="00277304">
      <w:r>
        <w:t>The ACF drops sharply after lag 1 and PACF shows a few significant spikes</w:t>
      </w:r>
      <w:r>
        <w:t>.</w:t>
      </w:r>
    </w:p>
    <w:p w14:paraId="25043EAE" w14:textId="77777777" w:rsidR="00277304" w:rsidRDefault="00277304" w:rsidP="00277304">
      <w:pPr>
        <w:rPr>
          <w:b/>
          <w:bCs/>
        </w:rPr>
      </w:pPr>
    </w:p>
    <w:p w14:paraId="399AA556" w14:textId="4B9C6ABF" w:rsidR="00B21E7F" w:rsidRDefault="00B21E7F" w:rsidP="00B21E7F">
      <w:pPr>
        <w:pStyle w:val="Heading3"/>
        <w:spacing w:before="0"/>
        <w:rPr>
          <w:b/>
          <w:bCs/>
        </w:rPr>
      </w:pPr>
      <w:bookmarkStart w:id="20" w:name="_Toc195794273"/>
      <w:r w:rsidRPr="4BD3AA1B">
        <w:rPr>
          <w:b/>
          <w:bCs/>
        </w:rPr>
        <w:t>(</w:t>
      </w:r>
      <w:r>
        <w:rPr>
          <w:b/>
          <w:bCs/>
        </w:rPr>
        <w:t>c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070616">
        <w:rPr>
          <w:b/>
          <w:bCs/>
        </w:rPr>
        <w:t>Best</w:t>
      </w:r>
      <w:r w:rsidR="00070616" w:rsidRPr="00070616">
        <w:rPr>
          <w:b/>
          <w:bCs/>
        </w:rPr>
        <w:t xml:space="preserve"> ARIMA model</w:t>
      </w:r>
      <w:bookmarkEnd w:id="20"/>
    </w:p>
    <w:p w14:paraId="7CC5B07A" w14:textId="0CB9DFD9" w:rsidR="00B21E7F" w:rsidRDefault="00B21E7F" w:rsidP="00B21E7F">
      <w:pPr>
        <w:spacing w:before="120" w:after="80"/>
      </w:pPr>
      <w:r w:rsidRPr="00B21E7F">
        <w:t>Use auto.arima() to learn the best ARIMA model</w:t>
      </w:r>
      <w:r w:rsidRPr="00240A2A">
        <w:t>.</w:t>
      </w:r>
      <w:r>
        <w:tab/>
      </w:r>
      <w:r>
        <w:tab/>
        <w:t xml:space="preserve"> </w:t>
      </w:r>
      <w:r>
        <w:tab/>
      </w:r>
      <w:r>
        <w:tab/>
      </w:r>
      <w:r>
        <w:tab/>
      </w:r>
      <w:r>
        <w:tab/>
        <w:t xml:space="preserve">         (5)</w:t>
      </w:r>
    </w:p>
    <w:p w14:paraId="4710292A" w14:textId="404AA67B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 xml:space="preserve">Code </w:t>
      </w:r>
      <w:r w:rsidR="00277304">
        <w:rPr>
          <w:b/>
          <w:bCs/>
          <w:sz w:val="28"/>
          <w:szCs w:val="28"/>
        </w:rPr>
        <w:t>-</w:t>
      </w:r>
    </w:p>
    <w:p w14:paraId="2C16D34F" w14:textId="0AE193E7" w:rsidR="00277304" w:rsidRPr="00D1675F" w:rsidRDefault="00277304" w:rsidP="00277304">
      <w:pPr>
        <w:pStyle w:val="SourceCode"/>
        <w:rPr>
          <w:sz w:val="18"/>
          <w:szCs w:val="18"/>
        </w:rPr>
      </w:pPr>
      <w:r w:rsidRPr="00D1675F">
        <w:rPr>
          <w:rStyle w:val="NormalTok"/>
          <w:sz w:val="18"/>
          <w:szCs w:val="18"/>
        </w:rPr>
        <w:t xml:space="preserve">best_model </w:t>
      </w:r>
      <w:r w:rsidRPr="00D1675F">
        <w:rPr>
          <w:rStyle w:val="OtherTok"/>
          <w:sz w:val="18"/>
          <w:szCs w:val="18"/>
        </w:rPr>
        <w:t>=</w:t>
      </w:r>
      <w:r w:rsidRPr="00D1675F">
        <w:rPr>
          <w:rStyle w:val="NormalTok"/>
          <w:sz w:val="18"/>
          <w:szCs w:val="18"/>
        </w:rPr>
        <w:t xml:space="preserve"> </w:t>
      </w:r>
      <w:r w:rsidRPr="00D1675F">
        <w:rPr>
          <w:rStyle w:val="FunctionTok"/>
          <w:sz w:val="18"/>
          <w:szCs w:val="18"/>
        </w:rPr>
        <w:t>auto.arima</w:t>
      </w:r>
      <w:r w:rsidRPr="00D1675F">
        <w:rPr>
          <w:rStyle w:val="NormalTok"/>
          <w:sz w:val="18"/>
          <w:szCs w:val="18"/>
        </w:rPr>
        <w:t>(dax)</w:t>
      </w:r>
      <w:r w:rsidRPr="00D1675F">
        <w:rPr>
          <w:sz w:val="18"/>
          <w:szCs w:val="18"/>
        </w:rPr>
        <w:br/>
      </w:r>
      <w:r w:rsidRPr="00D1675F">
        <w:rPr>
          <w:rStyle w:val="FunctionTok"/>
          <w:sz w:val="18"/>
          <w:szCs w:val="18"/>
        </w:rPr>
        <w:t>print</w:t>
      </w:r>
      <w:r w:rsidRPr="00D1675F">
        <w:rPr>
          <w:rStyle w:val="NormalTok"/>
          <w:sz w:val="18"/>
          <w:szCs w:val="18"/>
        </w:rPr>
        <w:t>(best_model)</w:t>
      </w:r>
    </w:p>
    <w:p w14:paraId="4769E6EF" w14:textId="50FE1087" w:rsidR="00D1675F" w:rsidRDefault="00D1675F" w:rsidP="00B21E7F">
      <w:pPr>
        <w:spacing w:before="120" w:after="80"/>
        <w:rPr>
          <w:b/>
          <w:bCs/>
          <w:sz w:val="28"/>
          <w:szCs w:val="28"/>
        </w:rPr>
      </w:pPr>
      <w:r>
        <w:t xml:space="preserve">The </w:t>
      </w:r>
      <w:r>
        <w:rPr>
          <w:rStyle w:val="HTMLCode"/>
          <w:rFonts w:eastAsiaTheme="majorEastAsia"/>
        </w:rPr>
        <w:t>auto.arima()</w:t>
      </w:r>
      <w:r>
        <w:t xml:space="preserve"> function automatically selects the best-fitting ARIMA model for the DAX time series based on information criteria like AIC and BIC.</w:t>
      </w:r>
    </w:p>
    <w:p w14:paraId="5207F903" w14:textId="3A7F79A1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456E2FE9" w14:textId="09184E5B" w:rsidR="00277304" w:rsidRPr="00D1675F" w:rsidRDefault="00277304" w:rsidP="00277304">
      <w:pPr>
        <w:pStyle w:val="SourceCode"/>
        <w:rPr>
          <w:sz w:val="18"/>
          <w:szCs w:val="18"/>
        </w:rPr>
      </w:pPr>
      <w:r w:rsidRPr="00D1675F">
        <w:rPr>
          <w:rStyle w:val="VerbatimChar"/>
          <w:sz w:val="18"/>
          <w:szCs w:val="18"/>
        </w:rPr>
        <w:t xml:space="preserve">## Series: dax 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 xml:space="preserve">## ARIMA(5,2,0) 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 xml:space="preserve">## 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Coefficients: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          ar1      ar2      ar3      ar4      ar5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      -0.8187  -0.6631  -0.5053  -0.3444  -0.2231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s.e.   0.0228   0.0287   0.0306   0.0289   0.0231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 xml:space="preserve">## 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sigma^2 = 1235:  log likelihood = -9248</w:t>
      </w:r>
      <w:r w:rsidRPr="00D1675F">
        <w:rPr>
          <w:sz w:val="18"/>
          <w:szCs w:val="18"/>
        </w:rPr>
        <w:br/>
      </w:r>
      <w:r w:rsidRPr="00D1675F">
        <w:rPr>
          <w:rStyle w:val="VerbatimChar"/>
          <w:sz w:val="18"/>
          <w:szCs w:val="18"/>
        </w:rPr>
        <w:t>## AIC=18507.99   AICc=18508.04   BIC=18541.15</w:t>
      </w:r>
    </w:p>
    <w:p w14:paraId="16E8D03E" w14:textId="77777777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-</w:t>
      </w:r>
    </w:p>
    <w:p w14:paraId="0FCDF44D" w14:textId="6B21E112" w:rsidR="00D1675F" w:rsidRPr="00D1675F" w:rsidRDefault="00D1675F" w:rsidP="00D1675F">
      <w:pPr>
        <w:spacing w:before="120" w:after="80"/>
      </w:pPr>
      <w:r>
        <w:t>The chosen model is ARIMA(5,2,0), which means the series was differenced twice to achieve stationarity and includes five autoregressive terms.</w:t>
      </w:r>
    </w:p>
    <w:p w14:paraId="434D65CA" w14:textId="77777777" w:rsidR="00D1675F" w:rsidRDefault="00D1675F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r>
        <w:rPr>
          <w:b/>
          <w:bCs/>
        </w:rPr>
        <w:br w:type="page"/>
      </w:r>
    </w:p>
    <w:p w14:paraId="7C89A06E" w14:textId="0DC46B19" w:rsidR="00B21E7F" w:rsidRDefault="00B21E7F" w:rsidP="00B21E7F">
      <w:pPr>
        <w:pStyle w:val="Heading3"/>
        <w:spacing w:before="0"/>
        <w:rPr>
          <w:b/>
          <w:bCs/>
        </w:rPr>
      </w:pPr>
      <w:bookmarkStart w:id="21" w:name="_Toc195794274"/>
      <w:r w:rsidRPr="4BD3AA1B">
        <w:rPr>
          <w:b/>
          <w:bCs/>
        </w:rPr>
        <w:lastRenderedPageBreak/>
        <w:t>(</w:t>
      </w:r>
      <w:r>
        <w:rPr>
          <w:b/>
          <w:bCs/>
        </w:rPr>
        <w:t>d</w:t>
      </w:r>
      <w:r w:rsidRPr="4BD3AA1B">
        <w:rPr>
          <w:b/>
          <w:bCs/>
        </w:rPr>
        <w:t>)</w:t>
      </w:r>
      <w:r>
        <w:rPr>
          <w:b/>
          <w:bCs/>
        </w:rPr>
        <w:t xml:space="preserve"> </w:t>
      </w:r>
      <w:r w:rsidR="00EB242E">
        <w:rPr>
          <w:b/>
          <w:bCs/>
        </w:rPr>
        <w:t>10 step Forecast</w:t>
      </w:r>
      <w:bookmarkEnd w:id="21"/>
    </w:p>
    <w:p w14:paraId="46DC87DC" w14:textId="19052BF9" w:rsidR="00B21E7F" w:rsidRDefault="00B21E7F" w:rsidP="00B21E7F">
      <w:pPr>
        <w:spacing w:before="120" w:after="80"/>
      </w:pPr>
      <w:r w:rsidRPr="00B21E7F">
        <w:t>Forecast h=10 step ahead prediction of the time series variable and plot it with the original time series</w:t>
      </w:r>
      <w:r>
        <w:t>.</w:t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Pr="00240A2A">
        <w:t xml:space="preserve"> </w:t>
      </w: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r w:rsidRPr="4BD3AA1B">
        <w:t>(</w:t>
      </w:r>
      <w:r>
        <w:t>10</w:t>
      </w:r>
      <w:r w:rsidRPr="4BD3AA1B">
        <w:t>)</w:t>
      </w:r>
    </w:p>
    <w:p w14:paraId="1554CBFB" w14:textId="77777777" w:rsidR="00B21E7F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Code -</w:t>
      </w:r>
    </w:p>
    <w:p w14:paraId="51563478" w14:textId="6E5C6464" w:rsidR="00D1675F" w:rsidRPr="000C39D6" w:rsidRDefault="00D1675F" w:rsidP="00D1675F">
      <w:pPr>
        <w:pStyle w:val="SourceCode"/>
        <w:rPr>
          <w:sz w:val="18"/>
          <w:szCs w:val="18"/>
        </w:rPr>
      </w:pPr>
      <w:r w:rsidRPr="000C39D6">
        <w:rPr>
          <w:rStyle w:val="NormalTok"/>
          <w:sz w:val="18"/>
          <w:szCs w:val="18"/>
        </w:rPr>
        <w:t xml:space="preserve">forecast_result </w:t>
      </w:r>
      <w:r w:rsidRPr="000C39D6">
        <w:rPr>
          <w:rStyle w:val="OtherTok"/>
          <w:sz w:val="18"/>
          <w:szCs w:val="18"/>
        </w:rPr>
        <w:t>=</w:t>
      </w:r>
      <w:r w:rsidRPr="000C39D6">
        <w:rPr>
          <w:rStyle w:val="NormalTok"/>
          <w:sz w:val="18"/>
          <w:szCs w:val="18"/>
        </w:rPr>
        <w:t xml:space="preserve"> </w:t>
      </w:r>
      <w:r w:rsidRPr="000C39D6">
        <w:rPr>
          <w:rStyle w:val="FunctionTok"/>
          <w:sz w:val="18"/>
          <w:szCs w:val="18"/>
        </w:rPr>
        <w:t>forecast</w:t>
      </w:r>
      <w:r w:rsidRPr="000C39D6">
        <w:rPr>
          <w:rStyle w:val="NormalTok"/>
          <w:sz w:val="18"/>
          <w:szCs w:val="18"/>
        </w:rPr>
        <w:t xml:space="preserve">(best_model, </w:t>
      </w:r>
      <w:r w:rsidRPr="000C39D6">
        <w:rPr>
          <w:rStyle w:val="AttributeTok"/>
          <w:sz w:val="18"/>
          <w:szCs w:val="18"/>
        </w:rPr>
        <w:t>h =</w:t>
      </w:r>
      <w:r w:rsidRPr="000C39D6">
        <w:rPr>
          <w:rStyle w:val="NormalTok"/>
          <w:sz w:val="18"/>
          <w:szCs w:val="18"/>
        </w:rPr>
        <w:t xml:space="preserve"> </w:t>
      </w:r>
      <w:r w:rsidRPr="000C39D6">
        <w:rPr>
          <w:rStyle w:val="DecValTok"/>
          <w:sz w:val="18"/>
          <w:szCs w:val="18"/>
        </w:rPr>
        <w:t>10</w:t>
      </w:r>
      <w:r w:rsidRPr="000C39D6">
        <w:rPr>
          <w:rStyle w:val="NormalTok"/>
          <w:sz w:val="18"/>
          <w:szCs w:val="18"/>
        </w:rPr>
        <w:t>)</w:t>
      </w:r>
      <w:r w:rsidRPr="000C39D6">
        <w:rPr>
          <w:sz w:val="18"/>
          <w:szCs w:val="18"/>
        </w:rPr>
        <w:br/>
      </w:r>
      <w:r w:rsidRPr="000C39D6">
        <w:rPr>
          <w:sz w:val="18"/>
          <w:szCs w:val="18"/>
        </w:rPr>
        <w:br/>
      </w:r>
      <w:r w:rsidRPr="000C39D6">
        <w:rPr>
          <w:rStyle w:val="FunctionTok"/>
          <w:sz w:val="18"/>
          <w:szCs w:val="18"/>
        </w:rPr>
        <w:t>plot</w:t>
      </w:r>
      <w:r w:rsidRPr="000C39D6">
        <w:rPr>
          <w:rStyle w:val="NormalTok"/>
          <w:sz w:val="18"/>
          <w:szCs w:val="18"/>
        </w:rPr>
        <w:t>(forecast_result,</w:t>
      </w:r>
      <w:r w:rsidRPr="000C39D6">
        <w:rPr>
          <w:sz w:val="18"/>
          <w:szCs w:val="18"/>
        </w:rPr>
        <w:br/>
      </w:r>
      <w:r w:rsidRPr="000C39D6">
        <w:rPr>
          <w:rStyle w:val="NormalTok"/>
          <w:sz w:val="18"/>
          <w:szCs w:val="18"/>
        </w:rPr>
        <w:t xml:space="preserve">     </w:t>
      </w:r>
      <w:r w:rsidRPr="000C39D6">
        <w:rPr>
          <w:rStyle w:val="AttributeTok"/>
          <w:sz w:val="18"/>
          <w:szCs w:val="18"/>
        </w:rPr>
        <w:t>main =</w:t>
      </w:r>
      <w:r w:rsidRPr="000C39D6">
        <w:rPr>
          <w:rStyle w:val="NormalTok"/>
          <w:sz w:val="18"/>
          <w:szCs w:val="18"/>
        </w:rPr>
        <w:t xml:space="preserve"> </w:t>
      </w:r>
      <w:r w:rsidRPr="000C39D6">
        <w:rPr>
          <w:rStyle w:val="StringTok"/>
          <w:sz w:val="18"/>
          <w:szCs w:val="18"/>
        </w:rPr>
        <w:t>"10 step Forecast"</w:t>
      </w:r>
      <w:r w:rsidRPr="000C39D6">
        <w:rPr>
          <w:rStyle w:val="NormalTok"/>
          <w:sz w:val="18"/>
          <w:szCs w:val="18"/>
        </w:rPr>
        <w:t>,</w:t>
      </w:r>
      <w:r w:rsidRPr="000C39D6">
        <w:rPr>
          <w:sz w:val="18"/>
          <w:szCs w:val="18"/>
        </w:rPr>
        <w:br/>
      </w:r>
      <w:r w:rsidRPr="000C39D6">
        <w:rPr>
          <w:rStyle w:val="NormalTok"/>
          <w:sz w:val="18"/>
          <w:szCs w:val="18"/>
        </w:rPr>
        <w:t xml:space="preserve">     </w:t>
      </w:r>
      <w:r w:rsidRPr="000C39D6">
        <w:rPr>
          <w:rStyle w:val="AttributeTok"/>
          <w:sz w:val="18"/>
          <w:szCs w:val="18"/>
        </w:rPr>
        <w:t>xlab =</w:t>
      </w:r>
      <w:r w:rsidRPr="000C39D6">
        <w:rPr>
          <w:rStyle w:val="NormalTok"/>
          <w:sz w:val="18"/>
          <w:szCs w:val="18"/>
        </w:rPr>
        <w:t xml:space="preserve"> </w:t>
      </w:r>
      <w:r w:rsidRPr="000C39D6">
        <w:rPr>
          <w:rStyle w:val="StringTok"/>
          <w:sz w:val="18"/>
          <w:szCs w:val="18"/>
        </w:rPr>
        <w:t>"Time"</w:t>
      </w:r>
      <w:r w:rsidRPr="000C39D6">
        <w:rPr>
          <w:rStyle w:val="NormalTok"/>
          <w:sz w:val="18"/>
          <w:szCs w:val="18"/>
        </w:rPr>
        <w:t xml:space="preserve">, </w:t>
      </w:r>
      <w:r w:rsidRPr="000C39D6">
        <w:rPr>
          <w:rStyle w:val="AttributeTok"/>
          <w:sz w:val="18"/>
          <w:szCs w:val="18"/>
        </w:rPr>
        <w:t>ylab =</w:t>
      </w:r>
      <w:r w:rsidRPr="000C39D6">
        <w:rPr>
          <w:rStyle w:val="NormalTok"/>
          <w:sz w:val="18"/>
          <w:szCs w:val="18"/>
        </w:rPr>
        <w:t xml:space="preserve"> </w:t>
      </w:r>
      <w:r w:rsidRPr="000C39D6">
        <w:rPr>
          <w:rStyle w:val="StringTok"/>
          <w:sz w:val="18"/>
          <w:szCs w:val="18"/>
        </w:rPr>
        <w:t>"DAX Value"</w:t>
      </w:r>
      <w:r w:rsidRPr="000C39D6">
        <w:rPr>
          <w:rStyle w:val="NormalTok"/>
          <w:sz w:val="18"/>
          <w:szCs w:val="18"/>
        </w:rPr>
        <w:t>)</w:t>
      </w:r>
    </w:p>
    <w:p w14:paraId="2D3FA2CB" w14:textId="498D7725" w:rsidR="001D7DF6" w:rsidRDefault="001D7DF6" w:rsidP="00B21E7F">
      <w:pPr>
        <w:spacing w:before="120" w:after="80"/>
        <w:rPr>
          <w:b/>
          <w:bCs/>
          <w:sz w:val="28"/>
          <w:szCs w:val="28"/>
        </w:rPr>
      </w:pPr>
      <w:r>
        <w:t xml:space="preserve">The </w:t>
      </w:r>
      <w:r>
        <w:rPr>
          <w:rStyle w:val="HTMLCode"/>
          <w:rFonts w:eastAsiaTheme="majorEastAsia"/>
        </w:rPr>
        <w:t>forecast()</w:t>
      </w:r>
      <w:r>
        <w:t xml:space="preserve"> function generates a 10-step ahead prediction using the selected ARIMA model. The results are plotted to visualize future values alongside the original time series.</w:t>
      </w:r>
    </w:p>
    <w:p w14:paraId="7122137A" w14:textId="2C72053C" w:rsidR="00B21E7F" w:rsidRPr="00C73461" w:rsidRDefault="00B21E7F" w:rsidP="00B21E7F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Output -</w:t>
      </w:r>
    </w:p>
    <w:p w14:paraId="4A57675D" w14:textId="16253933" w:rsidR="000C39D6" w:rsidRDefault="000C39D6" w:rsidP="00623FAB">
      <w:pPr>
        <w:spacing w:before="120" w:after="80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D1007E9" wp14:editId="1D395A2E">
            <wp:extent cx="2520000" cy="2016000"/>
            <wp:effectExtent l="0" t="0" r="0" b="3810"/>
            <wp:docPr id="5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Untit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5D1D9" w14:textId="12BFEC5D" w:rsidR="00C73461" w:rsidRDefault="00B21E7F" w:rsidP="00623FAB">
      <w:pPr>
        <w:spacing w:before="120" w:after="80"/>
        <w:rPr>
          <w:b/>
          <w:bCs/>
          <w:sz w:val="28"/>
          <w:szCs w:val="28"/>
        </w:rPr>
      </w:pPr>
      <w:r w:rsidRPr="4BD3AA1B">
        <w:rPr>
          <w:b/>
          <w:bCs/>
          <w:sz w:val="28"/>
          <w:szCs w:val="28"/>
        </w:rPr>
        <w:t>Insights</w:t>
      </w:r>
      <w:r>
        <w:rPr>
          <w:b/>
          <w:bCs/>
          <w:sz w:val="28"/>
          <w:szCs w:val="28"/>
        </w:rPr>
        <w:t xml:space="preserve"> </w:t>
      </w:r>
      <w:r w:rsidR="001D7DF6">
        <w:rPr>
          <w:b/>
          <w:bCs/>
          <w:sz w:val="28"/>
          <w:szCs w:val="28"/>
        </w:rPr>
        <w:t>-</w:t>
      </w:r>
    </w:p>
    <w:p w14:paraId="57575226" w14:textId="1439737F" w:rsidR="001D7DF6" w:rsidRPr="000B4A1A" w:rsidRDefault="001D7DF6" w:rsidP="00623FAB">
      <w:pPr>
        <w:spacing w:before="120" w:after="80"/>
      </w:pPr>
      <w:r>
        <w:t>The forecast shows a continued upward trend in DAX values. The confidence intervals widen over time, indicating increasing uncertainty in long-term predictions.</w:t>
      </w:r>
    </w:p>
    <w:sectPr w:rsidR="001D7DF6" w:rsidRPr="000B4A1A" w:rsidSect="00EE21A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7BDAD" w14:textId="77777777" w:rsidR="00C27729" w:rsidRDefault="00C27729">
      <w:pPr>
        <w:spacing w:after="0" w:line="240" w:lineRule="auto"/>
      </w:pPr>
      <w:r>
        <w:separator/>
      </w:r>
    </w:p>
  </w:endnote>
  <w:endnote w:type="continuationSeparator" w:id="0">
    <w:p w14:paraId="6BEFD78C" w14:textId="77777777" w:rsidR="00C27729" w:rsidRDefault="00C27729">
      <w:pPr>
        <w:spacing w:after="0" w:line="240" w:lineRule="auto"/>
      </w:pPr>
      <w:r>
        <w:continuationSeparator/>
      </w:r>
    </w:p>
  </w:endnote>
  <w:endnote w:type="continuationNotice" w:id="1">
    <w:p w14:paraId="36C08EAB" w14:textId="77777777" w:rsidR="00C27729" w:rsidRDefault="00C277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29040920"/>
      <w:docPartObj>
        <w:docPartGallery w:val="Page Numbers (Bottom of Page)"/>
        <w:docPartUnique/>
      </w:docPartObj>
    </w:sdtPr>
    <w:sdtContent>
      <w:p w14:paraId="4285524C" w14:textId="63C12679" w:rsidR="00AC73C7" w:rsidRDefault="00AC73C7" w:rsidP="00C933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F910E8" w14:paraId="0D31DFA4" w14:textId="77777777" w:rsidTr="77F910E8">
      <w:trPr>
        <w:trHeight w:val="300"/>
      </w:trPr>
      <w:tc>
        <w:tcPr>
          <w:tcW w:w="3120" w:type="dxa"/>
        </w:tcPr>
        <w:p w14:paraId="696BFAEF" w14:textId="6B7F5EB1" w:rsidR="77F910E8" w:rsidRDefault="77F910E8" w:rsidP="00AC73C7">
          <w:pPr>
            <w:pStyle w:val="Header"/>
            <w:ind w:left="-115" w:right="360"/>
          </w:pPr>
        </w:p>
      </w:tc>
      <w:tc>
        <w:tcPr>
          <w:tcW w:w="3120" w:type="dxa"/>
        </w:tcPr>
        <w:p w14:paraId="15AB4FC6" w14:textId="248CEA5A" w:rsidR="77F910E8" w:rsidRDefault="77F910E8" w:rsidP="77F910E8">
          <w:pPr>
            <w:pStyle w:val="Header"/>
            <w:jc w:val="center"/>
          </w:pPr>
        </w:p>
      </w:tc>
      <w:tc>
        <w:tcPr>
          <w:tcW w:w="3120" w:type="dxa"/>
        </w:tcPr>
        <w:p w14:paraId="661A466F" w14:textId="02B60124" w:rsidR="77F910E8" w:rsidRDefault="77F910E8" w:rsidP="77F910E8">
          <w:pPr>
            <w:pStyle w:val="Header"/>
            <w:ind w:right="-115"/>
            <w:jc w:val="right"/>
          </w:pPr>
        </w:p>
      </w:tc>
    </w:tr>
  </w:tbl>
  <w:p w14:paraId="191F214E" w14:textId="08383559" w:rsidR="77F910E8" w:rsidRDefault="77F910E8" w:rsidP="77F910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111"/>
      <w:gridCol w:w="2129"/>
      <w:gridCol w:w="3120"/>
    </w:tblGrid>
    <w:tr w:rsidR="1987830E" w14:paraId="468661EA" w14:textId="77777777" w:rsidTr="002008B2">
      <w:trPr>
        <w:trHeight w:val="300"/>
      </w:trPr>
      <w:tc>
        <w:tcPr>
          <w:tcW w:w="4111" w:type="dxa"/>
          <w:tcBorders>
            <w:top w:val="single" w:sz="18" w:space="0" w:color="A5C9EB" w:themeColor="text2" w:themeTint="40"/>
            <w:right w:val="none" w:sz="18" w:space="0" w:color="A5C9EB" w:themeColor="text2" w:themeTint="40"/>
          </w:tcBorders>
        </w:tcPr>
        <w:p w14:paraId="0FDE3622" w14:textId="610791B0" w:rsidR="1987830E" w:rsidRPr="00611B2C" w:rsidRDefault="002008B2" w:rsidP="00AC73C7">
          <w:pPr>
            <w:spacing w:after="0"/>
            <w:ind w:right="360"/>
            <w:rPr>
              <w:sz w:val="20"/>
              <w:szCs w:val="20"/>
            </w:rPr>
          </w:pPr>
          <w:r>
            <w:rPr>
              <w:rFonts w:ascii="Calibri" w:hAnsi="Calibri" w:cs="Calibri"/>
            </w:rPr>
            <w:t xml:space="preserve">Statistics for Data Analytics </w:t>
          </w:r>
          <w:r w:rsidRPr="00611B2C">
            <w:rPr>
              <w:rFonts w:eastAsia="Helvetica" w:cs="Helvetica"/>
              <w:color w:val="000000" w:themeColor="text1"/>
              <w:sz w:val="20"/>
              <w:szCs w:val="20"/>
            </w:rPr>
            <w:t>– CA</w:t>
          </w:r>
          <w:r w:rsidR="00C27B3E">
            <w:rPr>
              <w:rFonts w:eastAsia="Helvetica" w:cs="Helvetica"/>
              <w:color w:val="000000" w:themeColor="text1"/>
              <w:sz w:val="20"/>
              <w:szCs w:val="20"/>
            </w:rPr>
            <w:t>2</w:t>
          </w:r>
        </w:p>
      </w:tc>
      <w:tc>
        <w:tcPr>
          <w:tcW w:w="2129" w:type="dxa"/>
          <w:tcBorders>
            <w:top w:val="single" w:sz="18" w:space="0" w:color="A5C9EB" w:themeColor="text2" w:themeTint="40"/>
            <w:left w:val="none" w:sz="18" w:space="0" w:color="A5C9EB" w:themeColor="text2" w:themeTint="40"/>
            <w:bottom w:val="none" w:sz="18" w:space="0" w:color="A5C9EB" w:themeColor="text2" w:themeTint="40"/>
            <w:right w:val="none" w:sz="18" w:space="0" w:color="A5C9EB" w:themeColor="text2" w:themeTint="40"/>
          </w:tcBorders>
        </w:tcPr>
        <w:p w14:paraId="496EA713" w14:textId="1B2C76F5" w:rsidR="1987830E" w:rsidRDefault="1987830E" w:rsidP="1987830E">
          <w:pPr>
            <w:pStyle w:val="Header"/>
            <w:jc w:val="center"/>
          </w:pPr>
        </w:p>
      </w:tc>
      <w:tc>
        <w:tcPr>
          <w:tcW w:w="3120" w:type="dxa"/>
          <w:tcBorders>
            <w:top w:val="single" w:sz="18" w:space="0" w:color="A5C9EB" w:themeColor="text2" w:themeTint="40"/>
            <w:left w:val="none" w:sz="18" w:space="0" w:color="A5C9EB" w:themeColor="text2" w:themeTint="40"/>
          </w:tcBorders>
        </w:tcPr>
        <w:p w14:paraId="19C4CBDD" w14:textId="4F5DA6B0" w:rsidR="1987830E" w:rsidRDefault="1987830E" w:rsidP="1987830E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7F7445">
            <w:rPr>
              <w:noProof/>
            </w:rPr>
            <w:t>2</w:t>
          </w:r>
          <w:r>
            <w:fldChar w:fldCharType="end"/>
          </w:r>
        </w:p>
      </w:tc>
    </w:tr>
  </w:tbl>
  <w:p w14:paraId="10A4427D" w14:textId="3859E83A" w:rsidR="1987830E" w:rsidRDefault="1987830E" w:rsidP="19878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18" w:space="0" w:color="A5C9EB" w:themeColor="text2" w:themeTint="40"/>
      </w:tblBorders>
      <w:tblLayout w:type="fixed"/>
      <w:tblLook w:val="06A0" w:firstRow="1" w:lastRow="0" w:firstColumn="1" w:lastColumn="0" w:noHBand="1" w:noVBand="1"/>
    </w:tblPr>
    <w:tblGrid>
      <w:gridCol w:w="3686"/>
      <w:gridCol w:w="2554"/>
      <w:gridCol w:w="3120"/>
    </w:tblGrid>
    <w:tr w:rsidR="1987830E" w14:paraId="27B3A211" w14:textId="77777777" w:rsidTr="0056787B">
      <w:trPr>
        <w:trHeight w:val="300"/>
      </w:trPr>
      <w:tc>
        <w:tcPr>
          <w:tcW w:w="3686" w:type="dxa"/>
        </w:tcPr>
        <w:p w14:paraId="3D7AD954" w14:textId="420E8D3D" w:rsidR="1987830E" w:rsidRPr="00611B2C" w:rsidRDefault="0056787B" w:rsidP="1987830E">
          <w:pPr>
            <w:spacing w:after="0"/>
            <w:rPr>
              <w:sz w:val="18"/>
              <w:szCs w:val="18"/>
            </w:rPr>
          </w:pPr>
          <w:r>
            <w:rPr>
              <w:rFonts w:ascii="Calibri" w:hAnsi="Calibri" w:cs="Calibri"/>
            </w:rPr>
            <w:t xml:space="preserve">Statistics for Data Analytics </w:t>
          </w:r>
          <w:r w:rsidR="1987830E" w:rsidRPr="00611B2C">
            <w:rPr>
              <w:rFonts w:eastAsia="Helvetica" w:cs="Helvetica"/>
              <w:color w:val="000000" w:themeColor="text1"/>
              <w:sz w:val="20"/>
              <w:szCs w:val="20"/>
            </w:rPr>
            <w:t>– CA</w:t>
          </w:r>
          <w:r w:rsidR="00C27B3E">
            <w:rPr>
              <w:rFonts w:eastAsia="Helvetica" w:cs="Helvetica"/>
              <w:color w:val="000000" w:themeColor="text1"/>
              <w:sz w:val="20"/>
              <w:szCs w:val="20"/>
            </w:rPr>
            <w:t>2</w:t>
          </w:r>
        </w:p>
      </w:tc>
      <w:tc>
        <w:tcPr>
          <w:tcW w:w="2554" w:type="dxa"/>
        </w:tcPr>
        <w:p w14:paraId="74ADC9DD" w14:textId="198FF275" w:rsidR="1987830E" w:rsidRDefault="1987830E" w:rsidP="1987830E">
          <w:pPr>
            <w:pStyle w:val="Header"/>
            <w:jc w:val="center"/>
          </w:pPr>
        </w:p>
      </w:tc>
      <w:tc>
        <w:tcPr>
          <w:tcW w:w="3120" w:type="dxa"/>
        </w:tcPr>
        <w:p w14:paraId="2E55CB5E" w14:textId="18AECC5C" w:rsidR="1987830E" w:rsidRDefault="1987830E" w:rsidP="1987830E">
          <w:pPr>
            <w:pStyle w:val="Header"/>
            <w:ind w:right="-115"/>
            <w:jc w:val="right"/>
          </w:pPr>
        </w:p>
      </w:tc>
    </w:tr>
  </w:tbl>
  <w:p w14:paraId="57E1D3B0" w14:textId="6BEF1C56" w:rsidR="1987830E" w:rsidRDefault="1987830E" w:rsidP="198783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B2D334" w14:textId="77777777" w:rsidR="00C27729" w:rsidRDefault="00C27729">
      <w:pPr>
        <w:spacing w:after="0" w:line="240" w:lineRule="auto"/>
      </w:pPr>
      <w:r>
        <w:separator/>
      </w:r>
    </w:p>
  </w:footnote>
  <w:footnote w:type="continuationSeparator" w:id="0">
    <w:p w14:paraId="08161153" w14:textId="77777777" w:rsidR="00C27729" w:rsidRDefault="00C27729">
      <w:pPr>
        <w:spacing w:after="0" w:line="240" w:lineRule="auto"/>
      </w:pPr>
      <w:r>
        <w:continuationSeparator/>
      </w:r>
    </w:p>
  </w:footnote>
  <w:footnote w:type="continuationNotice" w:id="1">
    <w:p w14:paraId="7FF49231" w14:textId="77777777" w:rsidR="00C27729" w:rsidRDefault="00C2772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F910E8" w14:paraId="5FF6B320" w14:textId="77777777" w:rsidTr="77F910E8">
      <w:trPr>
        <w:trHeight w:val="300"/>
      </w:trPr>
      <w:tc>
        <w:tcPr>
          <w:tcW w:w="3120" w:type="dxa"/>
        </w:tcPr>
        <w:p w14:paraId="4EB25063" w14:textId="6777DFEC" w:rsidR="77F910E8" w:rsidRDefault="77F910E8" w:rsidP="77F910E8">
          <w:pPr>
            <w:pStyle w:val="Header"/>
            <w:ind w:left="-115"/>
          </w:pPr>
        </w:p>
      </w:tc>
      <w:tc>
        <w:tcPr>
          <w:tcW w:w="3120" w:type="dxa"/>
        </w:tcPr>
        <w:p w14:paraId="548F66CC" w14:textId="0EF3EB19" w:rsidR="77F910E8" w:rsidRDefault="77F910E8" w:rsidP="77F910E8">
          <w:pPr>
            <w:pStyle w:val="Header"/>
            <w:jc w:val="center"/>
          </w:pPr>
        </w:p>
      </w:tc>
      <w:tc>
        <w:tcPr>
          <w:tcW w:w="3120" w:type="dxa"/>
        </w:tcPr>
        <w:p w14:paraId="3822CEE6" w14:textId="250D77B2" w:rsidR="77F910E8" w:rsidRDefault="77F910E8" w:rsidP="77F910E8">
          <w:pPr>
            <w:pStyle w:val="Header"/>
            <w:ind w:right="-115"/>
            <w:jc w:val="right"/>
          </w:pPr>
        </w:p>
      </w:tc>
    </w:tr>
  </w:tbl>
  <w:p w14:paraId="05AEE3C1" w14:textId="2DD21CD2" w:rsidR="77F910E8" w:rsidRDefault="77F910E8" w:rsidP="77F910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987830E" w14:paraId="39AA6956" w14:textId="77777777" w:rsidTr="1987830E">
      <w:trPr>
        <w:trHeight w:val="300"/>
      </w:trPr>
      <w:tc>
        <w:tcPr>
          <w:tcW w:w="3120" w:type="dxa"/>
        </w:tcPr>
        <w:p w14:paraId="1BB076DE" w14:textId="62BBE681" w:rsidR="1987830E" w:rsidRDefault="1987830E" w:rsidP="1987830E">
          <w:pPr>
            <w:pStyle w:val="Header"/>
            <w:ind w:left="-115"/>
          </w:pPr>
        </w:p>
      </w:tc>
      <w:tc>
        <w:tcPr>
          <w:tcW w:w="3120" w:type="dxa"/>
        </w:tcPr>
        <w:p w14:paraId="3FCEF71E" w14:textId="51B02AE0" w:rsidR="1987830E" w:rsidRDefault="1987830E" w:rsidP="1987830E">
          <w:pPr>
            <w:pStyle w:val="Header"/>
            <w:jc w:val="center"/>
          </w:pPr>
        </w:p>
      </w:tc>
      <w:tc>
        <w:tcPr>
          <w:tcW w:w="3120" w:type="dxa"/>
        </w:tcPr>
        <w:p w14:paraId="1F7FAAFA" w14:textId="397E3529" w:rsidR="1987830E" w:rsidRDefault="1987830E" w:rsidP="1987830E">
          <w:pPr>
            <w:pStyle w:val="Header"/>
            <w:ind w:right="-115"/>
            <w:jc w:val="right"/>
          </w:pPr>
        </w:p>
      </w:tc>
    </w:tr>
  </w:tbl>
  <w:p w14:paraId="74FBC1F7" w14:textId="15CC44AF" w:rsidR="1987830E" w:rsidRDefault="1987830E" w:rsidP="198783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987830E" w14:paraId="2FB65344" w14:textId="77777777" w:rsidTr="1987830E">
      <w:trPr>
        <w:trHeight w:val="300"/>
      </w:trPr>
      <w:tc>
        <w:tcPr>
          <w:tcW w:w="3120" w:type="dxa"/>
        </w:tcPr>
        <w:p w14:paraId="53C031D0" w14:textId="61081A3B" w:rsidR="1987830E" w:rsidRDefault="1987830E" w:rsidP="1987830E">
          <w:pPr>
            <w:pStyle w:val="Header"/>
            <w:ind w:left="-115"/>
          </w:pPr>
        </w:p>
      </w:tc>
      <w:tc>
        <w:tcPr>
          <w:tcW w:w="3120" w:type="dxa"/>
        </w:tcPr>
        <w:p w14:paraId="639E6A0D" w14:textId="108F03F0" w:rsidR="1987830E" w:rsidRDefault="1987830E" w:rsidP="1987830E">
          <w:pPr>
            <w:pStyle w:val="Header"/>
            <w:jc w:val="center"/>
          </w:pPr>
        </w:p>
      </w:tc>
      <w:tc>
        <w:tcPr>
          <w:tcW w:w="3120" w:type="dxa"/>
        </w:tcPr>
        <w:p w14:paraId="72854B56" w14:textId="15942A5D" w:rsidR="1987830E" w:rsidRDefault="1987830E" w:rsidP="1987830E">
          <w:pPr>
            <w:pStyle w:val="Header"/>
            <w:ind w:right="-115"/>
            <w:jc w:val="right"/>
          </w:pPr>
        </w:p>
      </w:tc>
    </w:tr>
  </w:tbl>
  <w:p w14:paraId="76568483" w14:textId="449ED822" w:rsidR="1987830E" w:rsidRDefault="1987830E" w:rsidP="1987830E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k4q3PrT9gOef7h" int2:id="08SAIIfN">
      <int2:state int2:value="Rejected" int2:type="AugLoop_Text_Critique"/>
    </int2:textHash>
    <int2:textHash int2:hashCode="UX9cEgchNQSk0n" int2:id="2kHq4UmZ">
      <int2:state int2:value="Rejected" int2:type="AugLoop_Text_Critique"/>
    </int2:textHash>
    <int2:textHash int2:hashCode="pl4dOEXPOxCgGT" int2:id="9KETHYDs">
      <int2:state int2:value="Rejected" int2:type="AugLoop_Text_Critique"/>
    </int2:textHash>
    <int2:textHash int2:hashCode="VE6eIpBdARi04q" int2:id="AB33WpKz">
      <int2:state int2:value="Rejected" int2:type="AugLoop_Text_Critique"/>
    </int2:textHash>
    <int2:textHash int2:hashCode="gBx/0p5mMTBdjN" int2:id="GON6maV7">
      <int2:state int2:value="Rejected" int2:type="AugLoop_Text_Critique"/>
    </int2:textHash>
    <int2:textHash int2:hashCode="kcL4SR8p6KFJs9" int2:id="KaAiHTHc">
      <int2:state int2:value="Rejected" int2:type="AugLoop_Text_Critique"/>
    </int2:textHash>
    <int2:textHash int2:hashCode="CWcM0q2LFXMoo+" int2:id="uCq4pX9B">
      <int2:state int2:value="Rejected" int2:type="AugLoop_Text_Critique"/>
    </int2:textHash>
    <int2:textHash int2:hashCode="Zls5oelqmhX8mf" int2:id="uBmy9z8C">
      <int2:state int2:value="Rejected" int2:type="AugLoop_Text_Critique"/>
    </int2:textHash>
    <int2:textHash int2:hashCode="PhINEXLK+/9+j7" int2:id="NiVKag6L">
      <int2:state int2:value="Rejected" int2:type="AugLoop_Text_Critique"/>
    </int2:textHash>
    <int2:textHash int2:hashCode="3G4jTqspewXQH1" int2:id="QriFr7Wq">
      <int2:state int2:value="Rejected" int2:type="AugLoop_Text_Critique"/>
    </int2:textHash>
    <int2:textHash int2:hashCode="gKnzeWVsJvMYoE" int2:id="RrDonJlR">
      <int2:state int2:value="Rejected" int2:type="AugLoop_Text_Critique"/>
    </int2:textHash>
    <int2:textHash int2:hashCode="cY7yoD6Rdri9LN" int2:id="VBo6PM3j">
      <int2:state int2:value="Rejected" int2:type="AugLoop_Text_Critique"/>
    </int2:textHash>
    <int2:textHash int2:hashCode="kkZEuuqdPTFdX1" int2:id="ZBbCktDc">
      <int2:state int2:value="Rejected" int2:type="AugLoop_Text_Critique"/>
    </int2:textHash>
    <int2:textHash int2:hashCode="RxqD3wkgwqf0xy" int2:id="ZF1MDQgT">
      <int2:state int2:value="Rejected" int2:type="AugLoop_Text_Critique"/>
    </int2:textHash>
    <int2:textHash int2:hashCode="rnSuvDRw+Ll0A5" int2:id="bqCsTXwl">
      <int2:state int2:value="Rejected" int2:type="AugLoop_Text_Critique"/>
    </int2:textHash>
    <int2:textHash int2:hashCode="q+e4zpgJnBVV8a" int2:id="chFteguZ">
      <int2:state int2:value="Rejected" int2:type="AugLoop_Text_Critique"/>
    </int2:textHash>
    <int2:textHash int2:hashCode="VtvOJgZePg6oVr" int2:id="lOwHrTMs">
      <int2:state int2:value="Rejected" int2:type="AugLoop_Text_Critique"/>
    </int2:textHash>
    <int2:textHash int2:hashCode="CUsP4OMChUrxMR" int2:id="qUTUurNY">
      <int2:state int2:value="Rejected" int2:type="AugLoop_Text_Critique"/>
    </int2:textHash>
    <int2:textHash int2:hashCode="krAQD5jIx7RY/g" int2:id="siKyZfuc">
      <int2:state int2:value="Rejected" int2:type="AugLoop_Text_Critique"/>
    </int2:textHash>
    <int2:textHash int2:hashCode="i4CRw60agNlFzQ" int2:id="tuUGDn9K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FA8D"/>
    <w:multiLevelType w:val="hybridMultilevel"/>
    <w:tmpl w:val="409AD5C8"/>
    <w:lvl w:ilvl="0" w:tplc="00D2E9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744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422C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227A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0023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AA2A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F638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0015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3EE7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768C4"/>
    <w:multiLevelType w:val="hybridMultilevel"/>
    <w:tmpl w:val="FFFFFFFF"/>
    <w:lvl w:ilvl="0" w:tplc="9BD83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1EAB5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2896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0DC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746E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A8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CC00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81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A230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10E5F"/>
    <w:multiLevelType w:val="hybridMultilevel"/>
    <w:tmpl w:val="37901CAA"/>
    <w:lvl w:ilvl="0" w:tplc="1B68D5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FDAE2A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F6840F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728BA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5EE5AE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98C17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C3A26A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C4F4A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784C0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8A2916"/>
    <w:multiLevelType w:val="hybridMultilevel"/>
    <w:tmpl w:val="FFFFFFFF"/>
    <w:lvl w:ilvl="0" w:tplc="13947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BEB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0699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B298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CEE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441D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EC2E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4CC7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5675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8B691"/>
    <w:multiLevelType w:val="hybridMultilevel"/>
    <w:tmpl w:val="BCAC832E"/>
    <w:lvl w:ilvl="0" w:tplc="22D6C6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3A71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A2D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3842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205E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44AD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901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AA09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4E3E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E56B6"/>
    <w:multiLevelType w:val="hybridMultilevel"/>
    <w:tmpl w:val="B9BCEC04"/>
    <w:lvl w:ilvl="0" w:tplc="F67ED2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4A8F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BA7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D03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8E3F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8E34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904E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46E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1066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FFFC9"/>
    <w:multiLevelType w:val="hybridMultilevel"/>
    <w:tmpl w:val="FFFFFFFF"/>
    <w:lvl w:ilvl="0" w:tplc="52A866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A30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30F2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8AA1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4005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2EA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9A2F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50A1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C1A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628D2"/>
    <w:multiLevelType w:val="hybridMultilevel"/>
    <w:tmpl w:val="FFFFFFFF"/>
    <w:lvl w:ilvl="0" w:tplc="5E2891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408B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5C66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299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8ABD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E89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BC1B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086B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5E44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4FD84"/>
    <w:multiLevelType w:val="hybridMultilevel"/>
    <w:tmpl w:val="FFFFFFFF"/>
    <w:lvl w:ilvl="0" w:tplc="3E2690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68F4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9441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E6D0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66EC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FEA7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06E4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6E81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3431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50BFB"/>
    <w:multiLevelType w:val="hybridMultilevel"/>
    <w:tmpl w:val="FFFFFFFF"/>
    <w:lvl w:ilvl="0" w:tplc="E9888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0A9F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0AB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7A59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22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0AFA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A77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E689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8660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E5048"/>
    <w:multiLevelType w:val="hybridMultilevel"/>
    <w:tmpl w:val="FFFFFFFF"/>
    <w:lvl w:ilvl="0" w:tplc="23000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B89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F68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2886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9A3F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7A8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A07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F00D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FACF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48F08"/>
    <w:multiLevelType w:val="multilevel"/>
    <w:tmpl w:val="5E06839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right"/>
      <w:pPr>
        <w:ind w:left="2160" w:hanging="18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7EE4B"/>
    <w:multiLevelType w:val="hybridMultilevel"/>
    <w:tmpl w:val="FFFFFFFF"/>
    <w:lvl w:ilvl="0" w:tplc="9364E0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EA68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A3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2C1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5A4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4B7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A59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DA47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5807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938FA"/>
    <w:multiLevelType w:val="hybridMultilevel"/>
    <w:tmpl w:val="1F5EAE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F5FB6"/>
    <w:multiLevelType w:val="hybridMultilevel"/>
    <w:tmpl w:val="FFFFFFFF"/>
    <w:lvl w:ilvl="0" w:tplc="21DEB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A8B2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F6B0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141F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03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5C0A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886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80D1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38A4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313AC"/>
    <w:multiLevelType w:val="hybridMultilevel"/>
    <w:tmpl w:val="FFFFFFFF"/>
    <w:lvl w:ilvl="0" w:tplc="4566B3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989E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761E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5AAC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D450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C84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161A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905E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F844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6DD9F"/>
    <w:multiLevelType w:val="hybridMultilevel"/>
    <w:tmpl w:val="E43427D4"/>
    <w:lvl w:ilvl="0" w:tplc="65DE87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58E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9E3F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CF2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36F1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760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928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3C5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50FA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7DF68"/>
    <w:multiLevelType w:val="hybridMultilevel"/>
    <w:tmpl w:val="FFFFFFFF"/>
    <w:lvl w:ilvl="0" w:tplc="CE2C1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EE97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3893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16D8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9A27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909F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1C20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F41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9272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199C2B"/>
    <w:multiLevelType w:val="hybridMultilevel"/>
    <w:tmpl w:val="1F2E9828"/>
    <w:lvl w:ilvl="0" w:tplc="D65C0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B8BD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682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223F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1457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56A9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EE9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6A8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AED2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4D1F8"/>
    <w:multiLevelType w:val="hybridMultilevel"/>
    <w:tmpl w:val="FFFFFFFF"/>
    <w:lvl w:ilvl="0" w:tplc="D42890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20B4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0A4B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141C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981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FC47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0B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C61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86A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4B1CA"/>
    <w:multiLevelType w:val="hybridMultilevel"/>
    <w:tmpl w:val="7EC84104"/>
    <w:lvl w:ilvl="0" w:tplc="8C2E53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F002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0662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41C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BEF8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A012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0E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04BB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E66D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CDC14E"/>
    <w:multiLevelType w:val="hybridMultilevel"/>
    <w:tmpl w:val="193A2362"/>
    <w:lvl w:ilvl="0" w:tplc="C43A943E">
      <w:start w:val="1"/>
      <w:numFmt w:val="decimal"/>
      <w:lvlText w:val="%1."/>
      <w:lvlJc w:val="left"/>
      <w:pPr>
        <w:ind w:left="720" w:hanging="360"/>
      </w:pPr>
    </w:lvl>
    <w:lvl w:ilvl="1" w:tplc="8438CC6A">
      <w:start w:val="1"/>
      <w:numFmt w:val="lowerLetter"/>
      <w:lvlText w:val="%2."/>
      <w:lvlJc w:val="left"/>
      <w:pPr>
        <w:ind w:left="1440" w:hanging="360"/>
      </w:pPr>
    </w:lvl>
    <w:lvl w:ilvl="2" w:tplc="8A4ACC3A">
      <w:start w:val="1"/>
      <w:numFmt w:val="lowerRoman"/>
      <w:lvlText w:val="%3."/>
      <w:lvlJc w:val="right"/>
      <w:pPr>
        <w:ind w:left="2160" w:hanging="180"/>
      </w:pPr>
    </w:lvl>
    <w:lvl w:ilvl="3" w:tplc="8B50E5A6">
      <w:start w:val="1"/>
      <w:numFmt w:val="decimal"/>
      <w:lvlText w:val="%4."/>
      <w:lvlJc w:val="left"/>
      <w:pPr>
        <w:ind w:left="2880" w:hanging="360"/>
      </w:pPr>
    </w:lvl>
    <w:lvl w:ilvl="4" w:tplc="A816C3EC">
      <w:start w:val="1"/>
      <w:numFmt w:val="lowerLetter"/>
      <w:lvlText w:val="%5."/>
      <w:lvlJc w:val="left"/>
      <w:pPr>
        <w:ind w:left="3600" w:hanging="360"/>
      </w:pPr>
    </w:lvl>
    <w:lvl w:ilvl="5" w:tplc="AD960008">
      <w:start w:val="1"/>
      <w:numFmt w:val="lowerRoman"/>
      <w:lvlText w:val="%6."/>
      <w:lvlJc w:val="right"/>
      <w:pPr>
        <w:ind w:left="4320" w:hanging="180"/>
      </w:pPr>
    </w:lvl>
    <w:lvl w:ilvl="6" w:tplc="AF8C0BD8">
      <w:start w:val="1"/>
      <w:numFmt w:val="decimal"/>
      <w:lvlText w:val="%7."/>
      <w:lvlJc w:val="left"/>
      <w:pPr>
        <w:ind w:left="5040" w:hanging="360"/>
      </w:pPr>
    </w:lvl>
    <w:lvl w:ilvl="7" w:tplc="C24A38C2">
      <w:start w:val="1"/>
      <w:numFmt w:val="lowerLetter"/>
      <w:lvlText w:val="%8."/>
      <w:lvlJc w:val="left"/>
      <w:pPr>
        <w:ind w:left="5760" w:hanging="360"/>
      </w:pPr>
    </w:lvl>
    <w:lvl w:ilvl="8" w:tplc="E1E4856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BF08C8"/>
    <w:multiLevelType w:val="hybridMultilevel"/>
    <w:tmpl w:val="FFFFFFFF"/>
    <w:lvl w:ilvl="0" w:tplc="1074969A">
      <w:start w:val="1"/>
      <w:numFmt w:val="decimal"/>
      <w:lvlText w:val="%1."/>
      <w:lvlJc w:val="left"/>
      <w:pPr>
        <w:ind w:left="524" w:hanging="425"/>
      </w:pPr>
      <w:rPr>
        <w:rFonts w:ascii="Calibri" w:hAnsi="Calibri" w:hint="default"/>
      </w:rPr>
    </w:lvl>
    <w:lvl w:ilvl="1" w:tplc="FAFEA15A">
      <w:start w:val="1"/>
      <w:numFmt w:val="lowerLetter"/>
      <w:lvlText w:val="%2."/>
      <w:lvlJc w:val="left"/>
      <w:pPr>
        <w:ind w:left="1440" w:hanging="360"/>
      </w:pPr>
    </w:lvl>
    <w:lvl w:ilvl="2" w:tplc="6E6697F6">
      <w:start w:val="1"/>
      <w:numFmt w:val="lowerRoman"/>
      <w:lvlText w:val="%3."/>
      <w:lvlJc w:val="right"/>
      <w:pPr>
        <w:ind w:left="2160" w:hanging="180"/>
      </w:pPr>
    </w:lvl>
    <w:lvl w:ilvl="3" w:tplc="229657CA">
      <w:start w:val="1"/>
      <w:numFmt w:val="decimal"/>
      <w:lvlText w:val="%4."/>
      <w:lvlJc w:val="left"/>
      <w:pPr>
        <w:ind w:left="2880" w:hanging="360"/>
      </w:pPr>
    </w:lvl>
    <w:lvl w:ilvl="4" w:tplc="50E8264C">
      <w:start w:val="1"/>
      <w:numFmt w:val="lowerLetter"/>
      <w:lvlText w:val="%5."/>
      <w:lvlJc w:val="left"/>
      <w:pPr>
        <w:ind w:left="3600" w:hanging="360"/>
      </w:pPr>
    </w:lvl>
    <w:lvl w:ilvl="5" w:tplc="A0A087F0">
      <w:start w:val="1"/>
      <w:numFmt w:val="lowerRoman"/>
      <w:lvlText w:val="%6."/>
      <w:lvlJc w:val="right"/>
      <w:pPr>
        <w:ind w:left="4320" w:hanging="180"/>
      </w:pPr>
    </w:lvl>
    <w:lvl w:ilvl="6" w:tplc="83C0DD14">
      <w:start w:val="1"/>
      <w:numFmt w:val="decimal"/>
      <w:lvlText w:val="%7."/>
      <w:lvlJc w:val="left"/>
      <w:pPr>
        <w:ind w:left="5040" w:hanging="360"/>
      </w:pPr>
    </w:lvl>
    <w:lvl w:ilvl="7" w:tplc="08C84BE4">
      <w:start w:val="1"/>
      <w:numFmt w:val="lowerLetter"/>
      <w:lvlText w:val="%8."/>
      <w:lvlJc w:val="left"/>
      <w:pPr>
        <w:ind w:left="5760" w:hanging="360"/>
      </w:pPr>
    </w:lvl>
    <w:lvl w:ilvl="8" w:tplc="E97CBA1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5AF16"/>
    <w:multiLevelType w:val="hybridMultilevel"/>
    <w:tmpl w:val="C06ECE62"/>
    <w:lvl w:ilvl="0" w:tplc="28885F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1460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188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EE1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92D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E24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BC61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B69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B863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3BEAD7"/>
    <w:multiLevelType w:val="hybridMultilevel"/>
    <w:tmpl w:val="FFFFFFFF"/>
    <w:lvl w:ilvl="0" w:tplc="1F6845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3707E0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E4A239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41A368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2E3D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D84C1B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538C6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276C0E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C58C4A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9F4B70"/>
    <w:multiLevelType w:val="hybridMultilevel"/>
    <w:tmpl w:val="FFFFFFFF"/>
    <w:lvl w:ilvl="0" w:tplc="3B245C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6F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34D6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4A85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84ED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9047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7A5F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AEA3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3A41A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20BE9"/>
    <w:multiLevelType w:val="hybridMultilevel"/>
    <w:tmpl w:val="FFFFFFFF"/>
    <w:lvl w:ilvl="0" w:tplc="4B485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BAAD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02C9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1E65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2B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4AD5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427C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0A9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3E46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7FA214"/>
    <w:multiLevelType w:val="hybridMultilevel"/>
    <w:tmpl w:val="416672C8"/>
    <w:lvl w:ilvl="0" w:tplc="C194C2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B6DD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E76C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10E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C07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825E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501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C3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A34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88E09"/>
    <w:multiLevelType w:val="hybridMultilevel"/>
    <w:tmpl w:val="FFFFFFFF"/>
    <w:lvl w:ilvl="0" w:tplc="509490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44B7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0A41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8AAC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B4C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CE6D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2E6B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5863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98EF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C83476"/>
    <w:multiLevelType w:val="hybridMultilevel"/>
    <w:tmpl w:val="FFFFFFFF"/>
    <w:lvl w:ilvl="0" w:tplc="64DE2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4438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C41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E7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46A5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3AB0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609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62FE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EA7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FA182B"/>
    <w:multiLevelType w:val="hybridMultilevel"/>
    <w:tmpl w:val="25360BC2"/>
    <w:lvl w:ilvl="0" w:tplc="813089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C6A20B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908C8C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ABCC10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5161C9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64C98A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EFC0C3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23CD6D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9BE3F2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2FEDD4A"/>
    <w:multiLevelType w:val="hybridMultilevel"/>
    <w:tmpl w:val="FFFFFFFF"/>
    <w:lvl w:ilvl="0" w:tplc="1938D6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D6BD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726D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545A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E8EF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6262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6C2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066D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EE7E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4A117"/>
    <w:multiLevelType w:val="hybridMultilevel"/>
    <w:tmpl w:val="4606A142"/>
    <w:lvl w:ilvl="0" w:tplc="E5B62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AA4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767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5CDF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266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3E6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9A15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126B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041B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C1CBB5"/>
    <w:multiLevelType w:val="hybridMultilevel"/>
    <w:tmpl w:val="FFFFFFFF"/>
    <w:lvl w:ilvl="0" w:tplc="8788C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A2FF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62D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F66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B436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C4DE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60E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E76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E2FD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451A2"/>
    <w:multiLevelType w:val="hybridMultilevel"/>
    <w:tmpl w:val="FFFFFFFF"/>
    <w:lvl w:ilvl="0" w:tplc="DC484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E0A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2AC2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229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D62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4AA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48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0E5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F0EF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D3B6A"/>
    <w:multiLevelType w:val="hybridMultilevel"/>
    <w:tmpl w:val="370C5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B264E6"/>
    <w:multiLevelType w:val="hybridMultilevel"/>
    <w:tmpl w:val="3B241C28"/>
    <w:lvl w:ilvl="0" w:tplc="7B0AB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70C5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5078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9E6A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9634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042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181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4D6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90C3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F6AC71"/>
    <w:multiLevelType w:val="hybridMultilevel"/>
    <w:tmpl w:val="FFFFFFFF"/>
    <w:lvl w:ilvl="0" w:tplc="FEE2E6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A064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8C55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08F5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F0FA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B0AA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CA94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6857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4C860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9789EA"/>
    <w:multiLevelType w:val="hybridMultilevel"/>
    <w:tmpl w:val="4C142690"/>
    <w:lvl w:ilvl="0" w:tplc="EAA41B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405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0EEF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F498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40E6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43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1C7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10C7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ECE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53B93"/>
    <w:multiLevelType w:val="hybridMultilevel"/>
    <w:tmpl w:val="FD625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E061D"/>
    <w:multiLevelType w:val="hybridMultilevel"/>
    <w:tmpl w:val="777C5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B0AE39"/>
    <w:multiLevelType w:val="hybridMultilevel"/>
    <w:tmpl w:val="E6EA4F6E"/>
    <w:lvl w:ilvl="0" w:tplc="C4A8D4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ABB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E24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82C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E6C5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BAF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EE1F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E296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F0CD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2EB66C"/>
    <w:multiLevelType w:val="hybridMultilevel"/>
    <w:tmpl w:val="FFFFFFFF"/>
    <w:lvl w:ilvl="0" w:tplc="6D6A0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24AE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443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0EAB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6D0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76B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0268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7E65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B03E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A5223C"/>
    <w:multiLevelType w:val="hybridMultilevel"/>
    <w:tmpl w:val="FCF60C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150613">
    <w:abstractNumId w:val="37"/>
  </w:num>
  <w:num w:numId="2" w16cid:durableId="1153259990">
    <w:abstractNumId w:val="9"/>
  </w:num>
  <w:num w:numId="3" w16cid:durableId="55784178">
    <w:abstractNumId w:val="3"/>
  </w:num>
  <w:num w:numId="4" w16cid:durableId="1965774059">
    <w:abstractNumId w:val="7"/>
  </w:num>
  <w:num w:numId="5" w16cid:durableId="1904488700">
    <w:abstractNumId w:val="42"/>
  </w:num>
  <w:num w:numId="6" w16cid:durableId="1145320013">
    <w:abstractNumId w:val="6"/>
  </w:num>
  <w:num w:numId="7" w16cid:durableId="1731420970">
    <w:abstractNumId w:val="24"/>
  </w:num>
  <w:num w:numId="8" w16cid:durableId="466431208">
    <w:abstractNumId w:val="17"/>
  </w:num>
  <w:num w:numId="9" w16cid:durableId="1888563128">
    <w:abstractNumId w:val="22"/>
  </w:num>
  <w:num w:numId="10" w16cid:durableId="376008382">
    <w:abstractNumId w:val="29"/>
  </w:num>
  <w:num w:numId="11" w16cid:durableId="1140731339">
    <w:abstractNumId w:val="26"/>
  </w:num>
  <w:num w:numId="12" w16cid:durableId="1602954493">
    <w:abstractNumId w:val="28"/>
  </w:num>
  <w:num w:numId="13" w16cid:durableId="157576253">
    <w:abstractNumId w:val="34"/>
  </w:num>
  <w:num w:numId="14" w16cid:durableId="1264072776">
    <w:abstractNumId w:val="1"/>
  </w:num>
  <w:num w:numId="15" w16cid:durableId="402217197">
    <w:abstractNumId w:val="12"/>
  </w:num>
  <w:num w:numId="16" w16cid:durableId="449975293">
    <w:abstractNumId w:val="31"/>
  </w:num>
  <w:num w:numId="17" w16cid:durableId="536822869">
    <w:abstractNumId w:val="25"/>
  </w:num>
  <w:num w:numId="18" w16cid:durableId="1784107261">
    <w:abstractNumId w:val="8"/>
  </w:num>
  <w:num w:numId="19" w16cid:durableId="225606955">
    <w:abstractNumId w:val="15"/>
  </w:num>
  <w:num w:numId="20" w16cid:durableId="1769616880">
    <w:abstractNumId w:val="14"/>
  </w:num>
  <w:num w:numId="21" w16cid:durableId="721367764">
    <w:abstractNumId w:val="33"/>
  </w:num>
  <w:num w:numId="22" w16cid:durableId="1696808284">
    <w:abstractNumId w:val="10"/>
  </w:num>
  <w:num w:numId="23" w16cid:durableId="1130779584">
    <w:abstractNumId w:val="19"/>
  </w:num>
  <w:num w:numId="24" w16cid:durableId="66539811">
    <w:abstractNumId w:val="40"/>
  </w:num>
  <w:num w:numId="25" w16cid:durableId="556941655">
    <w:abstractNumId w:val="0"/>
  </w:num>
  <w:num w:numId="26" w16cid:durableId="1481730939">
    <w:abstractNumId w:val="38"/>
  </w:num>
  <w:num w:numId="27" w16cid:durableId="237788862">
    <w:abstractNumId w:val="16"/>
  </w:num>
  <w:num w:numId="28" w16cid:durableId="7369718">
    <w:abstractNumId w:val="27"/>
  </w:num>
  <w:num w:numId="29" w16cid:durableId="2071926889">
    <w:abstractNumId w:val="41"/>
  </w:num>
  <w:num w:numId="30" w16cid:durableId="421335972">
    <w:abstractNumId w:val="32"/>
  </w:num>
  <w:num w:numId="31" w16cid:durableId="170071850">
    <w:abstractNumId w:val="18"/>
  </w:num>
  <w:num w:numId="32" w16cid:durableId="171913825">
    <w:abstractNumId w:val="21"/>
  </w:num>
  <w:num w:numId="33" w16cid:durableId="961960646">
    <w:abstractNumId w:val="11"/>
  </w:num>
  <w:num w:numId="34" w16cid:durableId="974916265">
    <w:abstractNumId w:val="4"/>
  </w:num>
  <w:num w:numId="35" w16cid:durableId="557478258">
    <w:abstractNumId w:val="36"/>
  </w:num>
  <w:num w:numId="36" w16cid:durableId="60371845">
    <w:abstractNumId w:val="20"/>
  </w:num>
  <w:num w:numId="37" w16cid:durableId="1278558114">
    <w:abstractNumId w:val="5"/>
  </w:num>
  <w:num w:numId="38" w16cid:durableId="226574224">
    <w:abstractNumId w:val="23"/>
  </w:num>
  <w:num w:numId="39" w16cid:durableId="811292665">
    <w:abstractNumId w:val="30"/>
  </w:num>
  <w:num w:numId="40" w16cid:durableId="234901366">
    <w:abstractNumId w:val="2"/>
  </w:num>
  <w:num w:numId="41" w16cid:durableId="1555700041">
    <w:abstractNumId w:val="13"/>
  </w:num>
  <w:num w:numId="42" w16cid:durableId="1142305460">
    <w:abstractNumId w:val="35"/>
  </w:num>
  <w:num w:numId="43" w16cid:durableId="910625862">
    <w:abstractNumId w:val="39"/>
  </w:num>
  <w:num w:numId="44" w16cid:durableId="1117413872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6EECB88F"/>
    <w:rsid w:val="00000A93"/>
    <w:rsid w:val="00005EDD"/>
    <w:rsid w:val="00036E4E"/>
    <w:rsid w:val="00043548"/>
    <w:rsid w:val="000540AE"/>
    <w:rsid w:val="0006383D"/>
    <w:rsid w:val="00070616"/>
    <w:rsid w:val="00072126"/>
    <w:rsid w:val="00072F4C"/>
    <w:rsid w:val="0007385C"/>
    <w:rsid w:val="00075A03"/>
    <w:rsid w:val="000836C7"/>
    <w:rsid w:val="0008635C"/>
    <w:rsid w:val="00092273"/>
    <w:rsid w:val="000942E6"/>
    <w:rsid w:val="00095316"/>
    <w:rsid w:val="000956B1"/>
    <w:rsid w:val="000B232D"/>
    <w:rsid w:val="000B4A1A"/>
    <w:rsid w:val="000C39D6"/>
    <w:rsid w:val="000C4877"/>
    <w:rsid w:val="000D5C1C"/>
    <w:rsid w:val="000E291E"/>
    <w:rsid w:val="000E6A42"/>
    <w:rsid w:val="000F51D5"/>
    <w:rsid w:val="00101E48"/>
    <w:rsid w:val="001074FF"/>
    <w:rsid w:val="00112408"/>
    <w:rsid w:val="001126AB"/>
    <w:rsid w:val="00141CBF"/>
    <w:rsid w:val="001845E7"/>
    <w:rsid w:val="001B6E89"/>
    <w:rsid w:val="001C3922"/>
    <w:rsid w:val="001D7DF6"/>
    <w:rsid w:val="001E271D"/>
    <w:rsid w:val="001E5F84"/>
    <w:rsid w:val="001F1585"/>
    <w:rsid w:val="001F68F7"/>
    <w:rsid w:val="001F703B"/>
    <w:rsid w:val="001F7BBA"/>
    <w:rsid w:val="0020053B"/>
    <w:rsid w:val="002008B2"/>
    <w:rsid w:val="00225B26"/>
    <w:rsid w:val="00240A2A"/>
    <w:rsid w:val="00242826"/>
    <w:rsid w:val="00261A4D"/>
    <w:rsid w:val="00277304"/>
    <w:rsid w:val="00284A07"/>
    <w:rsid w:val="002A3FCC"/>
    <w:rsid w:val="002A5437"/>
    <w:rsid w:val="002B3BC8"/>
    <w:rsid w:val="002B44D4"/>
    <w:rsid w:val="003001FE"/>
    <w:rsid w:val="003041C7"/>
    <w:rsid w:val="00304214"/>
    <w:rsid w:val="003149E5"/>
    <w:rsid w:val="0032397F"/>
    <w:rsid w:val="00357ACC"/>
    <w:rsid w:val="00370595"/>
    <w:rsid w:val="00384C36"/>
    <w:rsid w:val="00402C7F"/>
    <w:rsid w:val="00420479"/>
    <w:rsid w:val="004231E4"/>
    <w:rsid w:val="0042482A"/>
    <w:rsid w:val="00431FC8"/>
    <w:rsid w:val="00434222"/>
    <w:rsid w:val="00475B39"/>
    <w:rsid w:val="00484A23"/>
    <w:rsid w:val="004859FB"/>
    <w:rsid w:val="004914FC"/>
    <w:rsid w:val="0049282E"/>
    <w:rsid w:val="004C35AC"/>
    <w:rsid w:val="004E3204"/>
    <w:rsid w:val="004F0B89"/>
    <w:rsid w:val="00506838"/>
    <w:rsid w:val="00507924"/>
    <w:rsid w:val="00516897"/>
    <w:rsid w:val="005214E6"/>
    <w:rsid w:val="00524168"/>
    <w:rsid w:val="00536609"/>
    <w:rsid w:val="005407CA"/>
    <w:rsid w:val="00540944"/>
    <w:rsid w:val="0055019D"/>
    <w:rsid w:val="005528A9"/>
    <w:rsid w:val="005536AF"/>
    <w:rsid w:val="00560F2D"/>
    <w:rsid w:val="0056787B"/>
    <w:rsid w:val="0058176B"/>
    <w:rsid w:val="00592456"/>
    <w:rsid w:val="005A5A2F"/>
    <w:rsid w:val="005B15C5"/>
    <w:rsid w:val="005B4FA6"/>
    <w:rsid w:val="005C223D"/>
    <w:rsid w:val="005D1425"/>
    <w:rsid w:val="005D59DE"/>
    <w:rsid w:val="005E74C0"/>
    <w:rsid w:val="00600824"/>
    <w:rsid w:val="00600A82"/>
    <w:rsid w:val="00602537"/>
    <w:rsid w:val="00611B2C"/>
    <w:rsid w:val="00614632"/>
    <w:rsid w:val="00623FAB"/>
    <w:rsid w:val="0062533E"/>
    <w:rsid w:val="006512D4"/>
    <w:rsid w:val="0065B2B0"/>
    <w:rsid w:val="00677B36"/>
    <w:rsid w:val="006938C8"/>
    <w:rsid w:val="006A149D"/>
    <w:rsid w:val="006B4319"/>
    <w:rsid w:val="006C1069"/>
    <w:rsid w:val="006E7DE5"/>
    <w:rsid w:val="00701033"/>
    <w:rsid w:val="007042A2"/>
    <w:rsid w:val="00707CDB"/>
    <w:rsid w:val="00710E1D"/>
    <w:rsid w:val="0071784E"/>
    <w:rsid w:val="007406B0"/>
    <w:rsid w:val="0076159A"/>
    <w:rsid w:val="007657E3"/>
    <w:rsid w:val="007A4128"/>
    <w:rsid w:val="007B139D"/>
    <w:rsid w:val="007B1EE8"/>
    <w:rsid w:val="007B21B4"/>
    <w:rsid w:val="007B33CF"/>
    <w:rsid w:val="007D246B"/>
    <w:rsid w:val="007F2EBA"/>
    <w:rsid w:val="007F7445"/>
    <w:rsid w:val="00813A0D"/>
    <w:rsid w:val="00815CE3"/>
    <w:rsid w:val="00823927"/>
    <w:rsid w:val="00843104"/>
    <w:rsid w:val="00857400"/>
    <w:rsid w:val="00857F29"/>
    <w:rsid w:val="008636B3"/>
    <w:rsid w:val="0089107F"/>
    <w:rsid w:val="00891DC6"/>
    <w:rsid w:val="00893792"/>
    <w:rsid w:val="008C69D3"/>
    <w:rsid w:val="008D1396"/>
    <w:rsid w:val="008E1F58"/>
    <w:rsid w:val="008F398F"/>
    <w:rsid w:val="00906915"/>
    <w:rsid w:val="00926B32"/>
    <w:rsid w:val="009852C7"/>
    <w:rsid w:val="009D0B7B"/>
    <w:rsid w:val="009E25D7"/>
    <w:rsid w:val="009E734A"/>
    <w:rsid w:val="00A127C0"/>
    <w:rsid w:val="00A23E70"/>
    <w:rsid w:val="00A32EAA"/>
    <w:rsid w:val="00A4629F"/>
    <w:rsid w:val="00A7460E"/>
    <w:rsid w:val="00A9501E"/>
    <w:rsid w:val="00AA1C48"/>
    <w:rsid w:val="00AB3DA0"/>
    <w:rsid w:val="00AC514F"/>
    <w:rsid w:val="00AC73C7"/>
    <w:rsid w:val="00AD0235"/>
    <w:rsid w:val="00AE360A"/>
    <w:rsid w:val="00B15B87"/>
    <w:rsid w:val="00B21E7F"/>
    <w:rsid w:val="00B35202"/>
    <w:rsid w:val="00B410BA"/>
    <w:rsid w:val="00B52243"/>
    <w:rsid w:val="00B63DC0"/>
    <w:rsid w:val="00B7005D"/>
    <w:rsid w:val="00B74DB2"/>
    <w:rsid w:val="00B86C6C"/>
    <w:rsid w:val="00B945D3"/>
    <w:rsid w:val="00B95CB4"/>
    <w:rsid w:val="00B9682F"/>
    <w:rsid w:val="00BC6D9F"/>
    <w:rsid w:val="00BD7945"/>
    <w:rsid w:val="00BE16FA"/>
    <w:rsid w:val="00BE3750"/>
    <w:rsid w:val="00BF50EA"/>
    <w:rsid w:val="00BF5F04"/>
    <w:rsid w:val="00C02230"/>
    <w:rsid w:val="00C100DA"/>
    <w:rsid w:val="00C1045B"/>
    <w:rsid w:val="00C156D8"/>
    <w:rsid w:val="00C165B4"/>
    <w:rsid w:val="00C20398"/>
    <w:rsid w:val="00C27729"/>
    <w:rsid w:val="00C27B3E"/>
    <w:rsid w:val="00C33B0B"/>
    <w:rsid w:val="00C431DA"/>
    <w:rsid w:val="00C43A5F"/>
    <w:rsid w:val="00C45721"/>
    <w:rsid w:val="00C553BC"/>
    <w:rsid w:val="00C569FE"/>
    <w:rsid w:val="00C5A654"/>
    <w:rsid w:val="00C73461"/>
    <w:rsid w:val="00C748A5"/>
    <w:rsid w:val="00C80A90"/>
    <w:rsid w:val="00C85579"/>
    <w:rsid w:val="00C9335C"/>
    <w:rsid w:val="00CB247A"/>
    <w:rsid w:val="00CB4504"/>
    <w:rsid w:val="00CC4215"/>
    <w:rsid w:val="00CD568F"/>
    <w:rsid w:val="00CD71DB"/>
    <w:rsid w:val="00D055D7"/>
    <w:rsid w:val="00D1675F"/>
    <w:rsid w:val="00D25D37"/>
    <w:rsid w:val="00D314F0"/>
    <w:rsid w:val="00D352E4"/>
    <w:rsid w:val="00D395F4"/>
    <w:rsid w:val="00D80612"/>
    <w:rsid w:val="00DA08C4"/>
    <w:rsid w:val="00DB5288"/>
    <w:rsid w:val="00DB7EEB"/>
    <w:rsid w:val="00DC1CD2"/>
    <w:rsid w:val="00DC2DE7"/>
    <w:rsid w:val="00DD027A"/>
    <w:rsid w:val="00DF1355"/>
    <w:rsid w:val="00DF6209"/>
    <w:rsid w:val="00E04419"/>
    <w:rsid w:val="00E1B3D8"/>
    <w:rsid w:val="00E22989"/>
    <w:rsid w:val="00E4730B"/>
    <w:rsid w:val="00E5234F"/>
    <w:rsid w:val="00E56D56"/>
    <w:rsid w:val="00E767BD"/>
    <w:rsid w:val="00E77598"/>
    <w:rsid w:val="00E81B8B"/>
    <w:rsid w:val="00EA4C9E"/>
    <w:rsid w:val="00EB242E"/>
    <w:rsid w:val="00EB3D2B"/>
    <w:rsid w:val="00EC4E34"/>
    <w:rsid w:val="00EE214E"/>
    <w:rsid w:val="00EE21A1"/>
    <w:rsid w:val="00F009C1"/>
    <w:rsid w:val="00F16D39"/>
    <w:rsid w:val="00F179C8"/>
    <w:rsid w:val="00F23FC3"/>
    <w:rsid w:val="00F371EA"/>
    <w:rsid w:val="00F65FDF"/>
    <w:rsid w:val="00F954A6"/>
    <w:rsid w:val="00FD57E9"/>
    <w:rsid w:val="00FF25C1"/>
    <w:rsid w:val="011165C6"/>
    <w:rsid w:val="0116D5C0"/>
    <w:rsid w:val="013B5A6B"/>
    <w:rsid w:val="013D3640"/>
    <w:rsid w:val="0142B7AA"/>
    <w:rsid w:val="0142ED00"/>
    <w:rsid w:val="014B1620"/>
    <w:rsid w:val="0161BACA"/>
    <w:rsid w:val="018C7B9E"/>
    <w:rsid w:val="0194E6D8"/>
    <w:rsid w:val="01978B54"/>
    <w:rsid w:val="01AB1CBC"/>
    <w:rsid w:val="01B2C95A"/>
    <w:rsid w:val="01B593D1"/>
    <w:rsid w:val="01BB27A3"/>
    <w:rsid w:val="02346BE1"/>
    <w:rsid w:val="0247EA70"/>
    <w:rsid w:val="029A40DC"/>
    <w:rsid w:val="02ADA86C"/>
    <w:rsid w:val="02E88151"/>
    <w:rsid w:val="031D75B5"/>
    <w:rsid w:val="036404C6"/>
    <w:rsid w:val="036556B5"/>
    <w:rsid w:val="0370E485"/>
    <w:rsid w:val="0385C8D7"/>
    <w:rsid w:val="03ACD6F4"/>
    <w:rsid w:val="03EAA0B0"/>
    <w:rsid w:val="040B1602"/>
    <w:rsid w:val="040C00E2"/>
    <w:rsid w:val="042AC480"/>
    <w:rsid w:val="042D4C48"/>
    <w:rsid w:val="044FC4EA"/>
    <w:rsid w:val="04C0C207"/>
    <w:rsid w:val="05206FAD"/>
    <w:rsid w:val="0551D9A0"/>
    <w:rsid w:val="05677745"/>
    <w:rsid w:val="059513FB"/>
    <w:rsid w:val="05A4622C"/>
    <w:rsid w:val="05F0EC36"/>
    <w:rsid w:val="0638B003"/>
    <w:rsid w:val="06EEE529"/>
    <w:rsid w:val="06F9BBD3"/>
    <w:rsid w:val="07093876"/>
    <w:rsid w:val="0714664F"/>
    <w:rsid w:val="077713B9"/>
    <w:rsid w:val="07CC0AC9"/>
    <w:rsid w:val="07E46C48"/>
    <w:rsid w:val="0800FCFE"/>
    <w:rsid w:val="081A88F8"/>
    <w:rsid w:val="08380DB8"/>
    <w:rsid w:val="087C7B34"/>
    <w:rsid w:val="08969281"/>
    <w:rsid w:val="08BFDCAD"/>
    <w:rsid w:val="08DF6566"/>
    <w:rsid w:val="08E93564"/>
    <w:rsid w:val="08EF1696"/>
    <w:rsid w:val="090F8237"/>
    <w:rsid w:val="09348661"/>
    <w:rsid w:val="0959D9A2"/>
    <w:rsid w:val="09C439EB"/>
    <w:rsid w:val="09C90AF0"/>
    <w:rsid w:val="09E2A652"/>
    <w:rsid w:val="09F54EA5"/>
    <w:rsid w:val="0A29C659"/>
    <w:rsid w:val="0A4922F4"/>
    <w:rsid w:val="0A5256E0"/>
    <w:rsid w:val="0A6101D8"/>
    <w:rsid w:val="0A64C145"/>
    <w:rsid w:val="0A6532B3"/>
    <w:rsid w:val="0A750F2E"/>
    <w:rsid w:val="0A85B361"/>
    <w:rsid w:val="0A9C45FA"/>
    <w:rsid w:val="0AAAD392"/>
    <w:rsid w:val="0AC0247D"/>
    <w:rsid w:val="0AEE8981"/>
    <w:rsid w:val="0B0146F2"/>
    <w:rsid w:val="0B038221"/>
    <w:rsid w:val="0B04414F"/>
    <w:rsid w:val="0B055C19"/>
    <w:rsid w:val="0B0A3D6C"/>
    <w:rsid w:val="0B560C56"/>
    <w:rsid w:val="0B6A54DF"/>
    <w:rsid w:val="0BA3276C"/>
    <w:rsid w:val="0BB9A568"/>
    <w:rsid w:val="0BBCDBB4"/>
    <w:rsid w:val="0BC7F7F5"/>
    <w:rsid w:val="0C02911A"/>
    <w:rsid w:val="0C26D727"/>
    <w:rsid w:val="0C26EF71"/>
    <w:rsid w:val="0C4CFAB4"/>
    <w:rsid w:val="0C570027"/>
    <w:rsid w:val="0C9273A2"/>
    <w:rsid w:val="0CC8A189"/>
    <w:rsid w:val="0CE7531B"/>
    <w:rsid w:val="0CF0C698"/>
    <w:rsid w:val="0CF38071"/>
    <w:rsid w:val="0CF71C14"/>
    <w:rsid w:val="0D181507"/>
    <w:rsid w:val="0D1EC2DD"/>
    <w:rsid w:val="0D2CE53A"/>
    <w:rsid w:val="0D624F43"/>
    <w:rsid w:val="0D6490A0"/>
    <w:rsid w:val="0DCCC0CF"/>
    <w:rsid w:val="0E23F812"/>
    <w:rsid w:val="0E4329ED"/>
    <w:rsid w:val="0E615F40"/>
    <w:rsid w:val="0E6207E1"/>
    <w:rsid w:val="0E77A636"/>
    <w:rsid w:val="0E7E54E7"/>
    <w:rsid w:val="0E8ACBCD"/>
    <w:rsid w:val="0E918C7B"/>
    <w:rsid w:val="0EB6A49F"/>
    <w:rsid w:val="0EC3F278"/>
    <w:rsid w:val="0ED98BE2"/>
    <w:rsid w:val="0F04BF36"/>
    <w:rsid w:val="0F53E2E4"/>
    <w:rsid w:val="0F5AF1C4"/>
    <w:rsid w:val="0F630FC0"/>
    <w:rsid w:val="0F674203"/>
    <w:rsid w:val="0F791AB6"/>
    <w:rsid w:val="0F94E3CE"/>
    <w:rsid w:val="0FA20A63"/>
    <w:rsid w:val="0FBBDD52"/>
    <w:rsid w:val="104DFA2B"/>
    <w:rsid w:val="105C34CA"/>
    <w:rsid w:val="10704461"/>
    <w:rsid w:val="10785FD0"/>
    <w:rsid w:val="10A36DB3"/>
    <w:rsid w:val="10CFFB00"/>
    <w:rsid w:val="10DB6660"/>
    <w:rsid w:val="10DF9199"/>
    <w:rsid w:val="10FE8411"/>
    <w:rsid w:val="11145542"/>
    <w:rsid w:val="113081D0"/>
    <w:rsid w:val="11772987"/>
    <w:rsid w:val="11A12625"/>
    <w:rsid w:val="11BDD01E"/>
    <w:rsid w:val="11C5D5FA"/>
    <w:rsid w:val="11D1DDF8"/>
    <w:rsid w:val="123E9A32"/>
    <w:rsid w:val="1272508F"/>
    <w:rsid w:val="12752C23"/>
    <w:rsid w:val="12E4186D"/>
    <w:rsid w:val="12E6F95B"/>
    <w:rsid w:val="12EC26D7"/>
    <w:rsid w:val="131178C7"/>
    <w:rsid w:val="132AA348"/>
    <w:rsid w:val="135C63BA"/>
    <w:rsid w:val="135E1257"/>
    <w:rsid w:val="13723A6F"/>
    <w:rsid w:val="13B08F23"/>
    <w:rsid w:val="13CD9B19"/>
    <w:rsid w:val="13E21D37"/>
    <w:rsid w:val="13E4BECD"/>
    <w:rsid w:val="143059F9"/>
    <w:rsid w:val="143FDDF5"/>
    <w:rsid w:val="14692A39"/>
    <w:rsid w:val="14C5891A"/>
    <w:rsid w:val="14CADD34"/>
    <w:rsid w:val="152B1478"/>
    <w:rsid w:val="15339173"/>
    <w:rsid w:val="15426EF3"/>
    <w:rsid w:val="1546A7CD"/>
    <w:rsid w:val="154B6896"/>
    <w:rsid w:val="154B9C6A"/>
    <w:rsid w:val="156AEB06"/>
    <w:rsid w:val="157E8698"/>
    <w:rsid w:val="158908C8"/>
    <w:rsid w:val="15BBCF8B"/>
    <w:rsid w:val="16086A97"/>
    <w:rsid w:val="1691FAEF"/>
    <w:rsid w:val="16BAD13F"/>
    <w:rsid w:val="16CC4EF9"/>
    <w:rsid w:val="16DD43C9"/>
    <w:rsid w:val="174B6D37"/>
    <w:rsid w:val="1762AFD8"/>
    <w:rsid w:val="17665A60"/>
    <w:rsid w:val="17B30D47"/>
    <w:rsid w:val="17C76353"/>
    <w:rsid w:val="1807CEBA"/>
    <w:rsid w:val="1814FFBC"/>
    <w:rsid w:val="182E3F53"/>
    <w:rsid w:val="1831ADA5"/>
    <w:rsid w:val="1835C333"/>
    <w:rsid w:val="184D2F4C"/>
    <w:rsid w:val="18A9BE09"/>
    <w:rsid w:val="18B6E6C6"/>
    <w:rsid w:val="18D38017"/>
    <w:rsid w:val="18D4B72E"/>
    <w:rsid w:val="191FA72D"/>
    <w:rsid w:val="1982DC80"/>
    <w:rsid w:val="1987830E"/>
    <w:rsid w:val="199D1343"/>
    <w:rsid w:val="19CD50FE"/>
    <w:rsid w:val="19EE83D5"/>
    <w:rsid w:val="1A2B5DD8"/>
    <w:rsid w:val="1A678016"/>
    <w:rsid w:val="1A8BE59F"/>
    <w:rsid w:val="1ACDC79A"/>
    <w:rsid w:val="1ADB235F"/>
    <w:rsid w:val="1AE69EFF"/>
    <w:rsid w:val="1B05B908"/>
    <w:rsid w:val="1B3341E7"/>
    <w:rsid w:val="1B8B274D"/>
    <w:rsid w:val="1B95E8F2"/>
    <w:rsid w:val="1BAFB677"/>
    <w:rsid w:val="1BFC091B"/>
    <w:rsid w:val="1C5A0CCB"/>
    <w:rsid w:val="1C7CEFC1"/>
    <w:rsid w:val="1D160228"/>
    <w:rsid w:val="1D8638D9"/>
    <w:rsid w:val="1D8DE458"/>
    <w:rsid w:val="1DA233C3"/>
    <w:rsid w:val="1DB0B9FF"/>
    <w:rsid w:val="1DBF6544"/>
    <w:rsid w:val="1DC1B911"/>
    <w:rsid w:val="1DD0CA91"/>
    <w:rsid w:val="1DD186A3"/>
    <w:rsid w:val="1DFEB888"/>
    <w:rsid w:val="1E1941E9"/>
    <w:rsid w:val="1E197EBF"/>
    <w:rsid w:val="1E1CDC38"/>
    <w:rsid w:val="1E434E9A"/>
    <w:rsid w:val="1E52F88E"/>
    <w:rsid w:val="1E6DA8DC"/>
    <w:rsid w:val="1E73BE3C"/>
    <w:rsid w:val="1ECCE34E"/>
    <w:rsid w:val="1EFBB6C4"/>
    <w:rsid w:val="1F0508E4"/>
    <w:rsid w:val="1F06E7F3"/>
    <w:rsid w:val="1F1C2F75"/>
    <w:rsid w:val="1F57EEE3"/>
    <w:rsid w:val="1F9530DD"/>
    <w:rsid w:val="1FA26169"/>
    <w:rsid w:val="1FAC985E"/>
    <w:rsid w:val="1FC15FC4"/>
    <w:rsid w:val="1FE167ED"/>
    <w:rsid w:val="1FF84E10"/>
    <w:rsid w:val="202E58B6"/>
    <w:rsid w:val="2030C53C"/>
    <w:rsid w:val="2058376D"/>
    <w:rsid w:val="207F14D4"/>
    <w:rsid w:val="20911E11"/>
    <w:rsid w:val="20DDD0A1"/>
    <w:rsid w:val="20FA3B69"/>
    <w:rsid w:val="210E7889"/>
    <w:rsid w:val="2122D13B"/>
    <w:rsid w:val="2129EA86"/>
    <w:rsid w:val="212AC00E"/>
    <w:rsid w:val="212D8CAE"/>
    <w:rsid w:val="212EC80C"/>
    <w:rsid w:val="21698A63"/>
    <w:rsid w:val="216CD69A"/>
    <w:rsid w:val="2188637E"/>
    <w:rsid w:val="219D11DD"/>
    <w:rsid w:val="21BBA70D"/>
    <w:rsid w:val="21CDCEA0"/>
    <w:rsid w:val="22652E6B"/>
    <w:rsid w:val="227BCAAC"/>
    <w:rsid w:val="229BB616"/>
    <w:rsid w:val="23001878"/>
    <w:rsid w:val="2322B8AC"/>
    <w:rsid w:val="2335DB47"/>
    <w:rsid w:val="2361D0A0"/>
    <w:rsid w:val="2386FAE7"/>
    <w:rsid w:val="2398A23D"/>
    <w:rsid w:val="23A1EBFE"/>
    <w:rsid w:val="23B1D2A4"/>
    <w:rsid w:val="23B35DA6"/>
    <w:rsid w:val="23BFDE54"/>
    <w:rsid w:val="23D93711"/>
    <w:rsid w:val="241B69D9"/>
    <w:rsid w:val="2435714A"/>
    <w:rsid w:val="244842DC"/>
    <w:rsid w:val="2459BA25"/>
    <w:rsid w:val="245AF081"/>
    <w:rsid w:val="2462C109"/>
    <w:rsid w:val="2479394B"/>
    <w:rsid w:val="24BA9708"/>
    <w:rsid w:val="24E41D40"/>
    <w:rsid w:val="24F29489"/>
    <w:rsid w:val="2530C3FD"/>
    <w:rsid w:val="2533F7B2"/>
    <w:rsid w:val="255EDA01"/>
    <w:rsid w:val="25890707"/>
    <w:rsid w:val="259D37E0"/>
    <w:rsid w:val="26019346"/>
    <w:rsid w:val="26051D89"/>
    <w:rsid w:val="2609EC95"/>
    <w:rsid w:val="2635CCA6"/>
    <w:rsid w:val="26C67140"/>
    <w:rsid w:val="26CA026D"/>
    <w:rsid w:val="26D77F5E"/>
    <w:rsid w:val="26E0BE26"/>
    <w:rsid w:val="26E65765"/>
    <w:rsid w:val="26EC1C9D"/>
    <w:rsid w:val="270D705C"/>
    <w:rsid w:val="271F0822"/>
    <w:rsid w:val="271F9761"/>
    <w:rsid w:val="272DA821"/>
    <w:rsid w:val="274C75EE"/>
    <w:rsid w:val="27E43143"/>
    <w:rsid w:val="27E5A979"/>
    <w:rsid w:val="27E68212"/>
    <w:rsid w:val="27E96054"/>
    <w:rsid w:val="27FB17F2"/>
    <w:rsid w:val="28071641"/>
    <w:rsid w:val="2832ADFC"/>
    <w:rsid w:val="28525062"/>
    <w:rsid w:val="28686DCB"/>
    <w:rsid w:val="2896A561"/>
    <w:rsid w:val="28B75159"/>
    <w:rsid w:val="28C200AA"/>
    <w:rsid w:val="28D033D9"/>
    <w:rsid w:val="28DAC4BA"/>
    <w:rsid w:val="28E0E0B2"/>
    <w:rsid w:val="28EE55C0"/>
    <w:rsid w:val="29207E69"/>
    <w:rsid w:val="29253230"/>
    <w:rsid w:val="29278BB6"/>
    <w:rsid w:val="292FD778"/>
    <w:rsid w:val="293E37FC"/>
    <w:rsid w:val="29627B8C"/>
    <w:rsid w:val="296AF7B8"/>
    <w:rsid w:val="29A786B4"/>
    <w:rsid w:val="29BA9B4F"/>
    <w:rsid w:val="2A137229"/>
    <w:rsid w:val="2A3BCDEF"/>
    <w:rsid w:val="2A3CA996"/>
    <w:rsid w:val="2A3CE63F"/>
    <w:rsid w:val="2ABC5C2C"/>
    <w:rsid w:val="2ADEEEF5"/>
    <w:rsid w:val="2AF25564"/>
    <w:rsid w:val="2B2D7C0C"/>
    <w:rsid w:val="2B3048F2"/>
    <w:rsid w:val="2B399467"/>
    <w:rsid w:val="2B5410A3"/>
    <w:rsid w:val="2B63292E"/>
    <w:rsid w:val="2B6449CF"/>
    <w:rsid w:val="2B956C18"/>
    <w:rsid w:val="2C00BAA8"/>
    <w:rsid w:val="2C19EB36"/>
    <w:rsid w:val="2C4C47A2"/>
    <w:rsid w:val="2C81373A"/>
    <w:rsid w:val="2CFA0CC8"/>
    <w:rsid w:val="2D08571F"/>
    <w:rsid w:val="2D30BEB1"/>
    <w:rsid w:val="2D3ED8FF"/>
    <w:rsid w:val="2D44B61C"/>
    <w:rsid w:val="2D5F6D2B"/>
    <w:rsid w:val="2D90B223"/>
    <w:rsid w:val="2D90DC91"/>
    <w:rsid w:val="2DA4D2B9"/>
    <w:rsid w:val="2DB9F13F"/>
    <w:rsid w:val="2DC60446"/>
    <w:rsid w:val="2DDBAADE"/>
    <w:rsid w:val="2DFC5A9B"/>
    <w:rsid w:val="2E54A2B3"/>
    <w:rsid w:val="2EE33DF7"/>
    <w:rsid w:val="2F33DA33"/>
    <w:rsid w:val="2F41628C"/>
    <w:rsid w:val="2F5C3186"/>
    <w:rsid w:val="2F608531"/>
    <w:rsid w:val="2FB4B4CB"/>
    <w:rsid w:val="2FC5E8BE"/>
    <w:rsid w:val="2FCA9FCD"/>
    <w:rsid w:val="2FF01B70"/>
    <w:rsid w:val="301FFB38"/>
    <w:rsid w:val="304EBE06"/>
    <w:rsid w:val="307EFE57"/>
    <w:rsid w:val="309F87E9"/>
    <w:rsid w:val="30BFEF0B"/>
    <w:rsid w:val="3103EC4B"/>
    <w:rsid w:val="310ABB95"/>
    <w:rsid w:val="313837EB"/>
    <w:rsid w:val="3172286F"/>
    <w:rsid w:val="31DD93C4"/>
    <w:rsid w:val="32131948"/>
    <w:rsid w:val="32135270"/>
    <w:rsid w:val="3266F296"/>
    <w:rsid w:val="327370E3"/>
    <w:rsid w:val="32B812D6"/>
    <w:rsid w:val="32CC5A1A"/>
    <w:rsid w:val="32CF6169"/>
    <w:rsid w:val="32EF7A55"/>
    <w:rsid w:val="33171F22"/>
    <w:rsid w:val="333701B2"/>
    <w:rsid w:val="333D5304"/>
    <w:rsid w:val="336A738A"/>
    <w:rsid w:val="3378424D"/>
    <w:rsid w:val="3378E49F"/>
    <w:rsid w:val="33913BCC"/>
    <w:rsid w:val="33A65CC3"/>
    <w:rsid w:val="33C25711"/>
    <w:rsid w:val="33D0AA4A"/>
    <w:rsid w:val="33D7055E"/>
    <w:rsid w:val="341C22C4"/>
    <w:rsid w:val="34849466"/>
    <w:rsid w:val="348D0698"/>
    <w:rsid w:val="34AA21B0"/>
    <w:rsid w:val="34BA975C"/>
    <w:rsid w:val="34BE085B"/>
    <w:rsid w:val="356E6C79"/>
    <w:rsid w:val="357EC209"/>
    <w:rsid w:val="3594EAE9"/>
    <w:rsid w:val="35C952CC"/>
    <w:rsid w:val="35CFE451"/>
    <w:rsid w:val="35E61A26"/>
    <w:rsid w:val="36290B5D"/>
    <w:rsid w:val="362E706B"/>
    <w:rsid w:val="3637C0E9"/>
    <w:rsid w:val="366FA0F9"/>
    <w:rsid w:val="36A0A705"/>
    <w:rsid w:val="36CB6FBE"/>
    <w:rsid w:val="36CDB807"/>
    <w:rsid w:val="36E0515D"/>
    <w:rsid w:val="370BE56E"/>
    <w:rsid w:val="374DC7E4"/>
    <w:rsid w:val="377DDA4A"/>
    <w:rsid w:val="37894C9C"/>
    <w:rsid w:val="37B8B759"/>
    <w:rsid w:val="37C994FF"/>
    <w:rsid w:val="381293CE"/>
    <w:rsid w:val="3824B7ED"/>
    <w:rsid w:val="3825BA61"/>
    <w:rsid w:val="38477234"/>
    <w:rsid w:val="384891EE"/>
    <w:rsid w:val="38AC0C59"/>
    <w:rsid w:val="38C8BE07"/>
    <w:rsid w:val="38CBF9E2"/>
    <w:rsid w:val="38D45CD4"/>
    <w:rsid w:val="38F7F5C5"/>
    <w:rsid w:val="394491DA"/>
    <w:rsid w:val="398A1D44"/>
    <w:rsid w:val="39B4AECB"/>
    <w:rsid w:val="39E0F099"/>
    <w:rsid w:val="39ED95F0"/>
    <w:rsid w:val="39EECAB5"/>
    <w:rsid w:val="3A279680"/>
    <w:rsid w:val="3A2AE6CF"/>
    <w:rsid w:val="3A397FE9"/>
    <w:rsid w:val="3A45998D"/>
    <w:rsid w:val="3A5D99F7"/>
    <w:rsid w:val="3A99738C"/>
    <w:rsid w:val="3AFA47BE"/>
    <w:rsid w:val="3B039821"/>
    <w:rsid w:val="3B04447E"/>
    <w:rsid w:val="3B5D31BC"/>
    <w:rsid w:val="3BA7A60C"/>
    <w:rsid w:val="3BD28BD8"/>
    <w:rsid w:val="3BECE6E7"/>
    <w:rsid w:val="3C2B45D4"/>
    <w:rsid w:val="3C309638"/>
    <w:rsid w:val="3C48F5BF"/>
    <w:rsid w:val="3C6781B6"/>
    <w:rsid w:val="3C698EF4"/>
    <w:rsid w:val="3C925E0D"/>
    <w:rsid w:val="3C9C425C"/>
    <w:rsid w:val="3CF28916"/>
    <w:rsid w:val="3CFE3899"/>
    <w:rsid w:val="3D0430D4"/>
    <w:rsid w:val="3D36C104"/>
    <w:rsid w:val="3D6525EB"/>
    <w:rsid w:val="3D8B8791"/>
    <w:rsid w:val="3DA66E31"/>
    <w:rsid w:val="3DBC20EB"/>
    <w:rsid w:val="3DE0F4AB"/>
    <w:rsid w:val="3DF0CBF5"/>
    <w:rsid w:val="3DF2F23C"/>
    <w:rsid w:val="3E1954EA"/>
    <w:rsid w:val="3E1BB6C2"/>
    <w:rsid w:val="3E3D56AA"/>
    <w:rsid w:val="3E6C1CF9"/>
    <w:rsid w:val="3E74CB5A"/>
    <w:rsid w:val="3EAAE454"/>
    <w:rsid w:val="3EB70749"/>
    <w:rsid w:val="3EC84C9A"/>
    <w:rsid w:val="3ED5AB1C"/>
    <w:rsid w:val="3F03C1BB"/>
    <w:rsid w:val="3F0D0217"/>
    <w:rsid w:val="3F40961B"/>
    <w:rsid w:val="3F5D3754"/>
    <w:rsid w:val="3F81CA83"/>
    <w:rsid w:val="3FB164E4"/>
    <w:rsid w:val="3FBDF4C7"/>
    <w:rsid w:val="3FD0AFE1"/>
    <w:rsid w:val="3FE417D6"/>
    <w:rsid w:val="3FE66998"/>
    <w:rsid w:val="3FE90A12"/>
    <w:rsid w:val="4015E117"/>
    <w:rsid w:val="403621BB"/>
    <w:rsid w:val="40642D5B"/>
    <w:rsid w:val="4074A02E"/>
    <w:rsid w:val="4076F0D2"/>
    <w:rsid w:val="407B0C8F"/>
    <w:rsid w:val="407BFC9A"/>
    <w:rsid w:val="40907B65"/>
    <w:rsid w:val="40A7907B"/>
    <w:rsid w:val="40B27B97"/>
    <w:rsid w:val="40D0EF31"/>
    <w:rsid w:val="40D54AF9"/>
    <w:rsid w:val="4107A43A"/>
    <w:rsid w:val="4117FCBE"/>
    <w:rsid w:val="4125BDDD"/>
    <w:rsid w:val="41370F03"/>
    <w:rsid w:val="41476612"/>
    <w:rsid w:val="41733E97"/>
    <w:rsid w:val="4180DF38"/>
    <w:rsid w:val="419820AB"/>
    <w:rsid w:val="41B95C7D"/>
    <w:rsid w:val="41C5D3B3"/>
    <w:rsid w:val="41C6949A"/>
    <w:rsid w:val="41C9EA30"/>
    <w:rsid w:val="422C7824"/>
    <w:rsid w:val="422DBC5C"/>
    <w:rsid w:val="423458FA"/>
    <w:rsid w:val="4237BCED"/>
    <w:rsid w:val="4239C25A"/>
    <w:rsid w:val="424D40AB"/>
    <w:rsid w:val="42959E50"/>
    <w:rsid w:val="42AB7C5B"/>
    <w:rsid w:val="433287A5"/>
    <w:rsid w:val="43619134"/>
    <w:rsid w:val="436EB321"/>
    <w:rsid w:val="437F3291"/>
    <w:rsid w:val="4397043A"/>
    <w:rsid w:val="43A451BD"/>
    <w:rsid w:val="43C51F9B"/>
    <w:rsid w:val="43D7FDF8"/>
    <w:rsid w:val="44048C8B"/>
    <w:rsid w:val="4408CC75"/>
    <w:rsid w:val="440A0231"/>
    <w:rsid w:val="441A4667"/>
    <w:rsid w:val="44277242"/>
    <w:rsid w:val="4439C467"/>
    <w:rsid w:val="444D83D6"/>
    <w:rsid w:val="4453FA1F"/>
    <w:rsid w:val="446CD958"/>
    <w:rsid w:val="4492CF6D"/>
    <w:rsid w:val="44BE1903"/>
    <w:rsid w:val="450A63A3"/>
    <w:rsid w:val="453F1AE5"/>
    <w:rsid w:val="454835CB"/>
    <w:rsid w:val="457718F2"/>
    <w:rsid w:val="45846B79"/>
    <w:rsid w:val="458486E0"/>
    <w:rsid w:val="458A57FB"/>
    <w:rsid w:val="459F599F"/>
    <w:rsid w:val="45D7E126"/>
    <w:rsid w:val="45ECA4AF"/>
    <w:rsid w:val="4620CE17"/>
    <w:rsid w:val="46521C84"/>
    <w:rsid w:val="47108B51"/>
    <w:rsid w:val="473199DF"/>
    <w:rsid w:val="47439422"/>
    <w:rsid w:val="47749C5E"/>
    <w:rsid w:val="47CDAC83"/>
    <w:rsid w:val="47D832A9"/>
    <w:rsid w:val="47F70EAD"/>
    <w:rsid w:val="47FA4DD7"/>
    <w:rsid w:val="481527D9"/>
    <w:rsid w:val="482039B5"/>
    <w:rsid w:val="482152FE"/>
    <w:rsid w:val="4822529C"/>
    <w:rsid w:val="48367101"/>
    <w:rsid w:val="4844270F"/>
    <w:rsid w:val="48910538"/>
    <w:rsid w:val="48F2AD7C"/>
    <w:rsid w:val="495B156F"/>
    <w:rsid w:val="495F72EA"/>
    <w:rsid w:val="496C72D7"/>
    <w:rsid w:val="499047B8"/>
    <w:rsid w:val="49D52463"/>
    <w:rsid w:val="4A2EF9B3"/>
    <w:rsid w:val="4A53497D"/>
    <w:rsid w:val="4A60BA6C"/>
    <w:rsid w:val="4A648DFA"/>
    <w:rsid w:val="4A81E234"/>
    <w:rsid w:val="4A97D773"/>
    <w:rsid w:val="4B154CFD"/>
    <w:rsid w:val="4B1724E6"/>
    <w:rsid w:val="4B210A92"/>
    <w:rsid w:val="4B504B3E"/>
    <w:rsid w:val="4B875B2E"/>
    <w:rsid w:val="4BD07C15"/>
    <w:rsid w:val="4BD3AA1B"/>
    <w:rsid w:val="4BE1B361"/>
    <w:rsid w:val="4BE307E1"/>
    <w:rsid w:val="4C33F908"/>
    <w:rsid w:val="4C4A87CD"/>
    <w:rsid w:val="4C507673"/>
    <w:rsid w:val="4C8B5EBA"/>
    <w:rsid w:val="4C8E7A5D"/>
    <w:rsid w:val="4CB31CE7"/>
    <w:rsid w:val="4CEED7CA"/>
    <w:rsid w:val="4CF8DD4A"/>
    <w:rsid w:val="4D1F836C"/>
    <w:rsid w:val="4D3C5D85"/>
    <w:rsid w:val="4D445789"/>
    <w:rsid w:val="4D48B251"/>
    <w:rsid w:val="4D4B66D8"/>
    <w:rsid w:val="4D4E8C07"/>
    <w:rsid w:val="4D6AE45E"/>
    <w:rsid w:val="4D79C504"/>
    <w:rsid w:val="4D7B0051"/>
    <w:rsid w:val="4D81B056"/>
    <w:rsid w:val="4DBCF69B"/>
    <w:rsid w:val="4E166684"/>
    <w:rsid w:val="4E4B2A08"/>
    <w:rsid w:val="4E6E59C3"/>
    <w:rsid w:val="4E782958"/>
    <w:rsid w:val="4E89C195"/>
    <w:rsid w:val="4E9195CF"/>
    <w:rsid w:val="4E99A449"/>
    <w:rsid w:val="4ED8DC80"/>
    <w:rsid w:val="4EF462CD"/>
    <w:rsid w:val="4F788F68"/>
    <w:rsid w:val="4FA990D3"/>
    <w:rsid w:val="501119B4"/>
    <w:rsid w:val="502E9D93"/>
    <w:rsid w:val="5037FC5D"/>
    <w:rsid w:val="5038A0DC"/>
    <w:rsid w:val="503D43A0"/>
    <w:rsid w:val="50588AC9"/>
    <w:rsid w:val="50918D8A"/>
    <w:rsid w:val="50D6F0AC"/>
    <w:rsid w:val="50D70ACB"/>
    <w:rsid w:val="5113E0E1"/>
    <w:rsid w:val="511A0308"/>
    <w:rsid w:val="5123F7F1"/>
    <w:rsid w:val="5130CD37"/>
    <w:rsid w:val="513C7517"/>
    <w:rsid w:val="514CF2EE"/>
    <w:rsid w:val="5163D98D"/>
    <w:rsid w:val="5166FD48"/>
    <w:rsid w:val="51893347"/>
    <w:rsid w:val="5198DCFF"/>
    <w:rsid w:val="51A49C8F"/>
    <w:rsid w:val="51B6A569"/>
    <w:rsid w:val="51BB9600"/>
    <w:rsid w:val="5203421C"/>
    <w:rsid w:val="520FB1D9"/>
    <w:rsid w:val="5214AA7A"/>
    <w:rsid w:val="527C0636"/>
    <w:rsid w:val="52D8BFF7"/>
    <w:rsid w:val="52FC3721"/>
    <w:rsid w:val="52FC52B1"/>
    <w:rsid w:val="530FD605"/>
    <w:rsid w:val="532515A5"/>
    <w:rsid w:val="532AEB32"/>
    <w:rsid w:val="5339601F"/>
    <w:rsid w:val="533DC581"/>
    <w:rsid w:val="535345B1"/>
    <w:rsid w:val="5375ACCF"/>
    <w:rsid w:val="539B7C0A"/>
    <w:rsid w:val="53C1D2AE"/>
    <w:rsid w:val="5464229E"/>
    <w:rsid w:val="5498D488"/>
    <w:rsid w:val="54A782C2"/>
    <w:rsid w:val="55111AA8"/>
    <w:rsid w:val="552AE034"/>
    <w:rsid w:val="552EA620"/>
    <w:rsid w:val="55627F29"/>
    <w:rsid w:val="55816117"/>
    <w:rsid w:val="5587FEC8"/>
    <w:rsid w:val="55A87FBF"/>
    <w:rsid w:val="55D3793A"/>
    <w:rsid w:val="55F406A9"/>
    <w:rsid w:val="56185BD4"/>
    <w:rsid w:val="561D2617"/>
    <w:rsid w:val="5631F836"/>
    <w:rsid w:val="56722364"/>
    <w:rsid w:val="5672460E"/>
    <w:rsid w:val="568C9EC8"/>
    <w:rsid w:val="56928868"/>
    <w:rsid w:val="56EFE8ED"/>
    <w:rsid w:val="56FCDC69"/>
    <w:rsid w:val="575AC6E7"/>
    <w:rsid w:val="575CEF39"/>
    <w:rsid w:val="576892BD"/>
    <w:rsid w:val="577C04F9"/>
    <w:rsid w:val="57B9B54E"/>
    <w:rsid w:val="57BFE926"/>
    <w:rsid w:val="57F13BEE"/>
    <w:rsid w:val="58274028"/>
    <w:rsid w:val="582AD886"/>
    <w:rsid w:val="585870EC"/>
    <w:rsid w:val="587C3E7C"/>
    <w:rsid w:val="58841455"/>
    <w:rsid w:val="588D7186"/>
    <w:rsid w:val="589EA44E"/>
    <w:rsid w:val="58A44CC6"/>
    <w:rsid w:val="58BBBFA8"/>
    <w:rsid w:val="58D984EC"/>
    <w:rsid w:val="58E7A99C"/>
    <w:rsid w:val="58FA81AD"/>
    <w:rsid w:val="5905A526"/>
    <w:rsid w:val="592463A9"/>
    <w:rsid w:val="5954B49A"/>
    <w:rsid w:val="59845D1B"/>
    <w:rsid w:val="59BE55C3"/>
    <w:rsid w:val="59D00CFC"/>
    <w:rsid w:val="5A007704"/>
    <w:rsid w:val="5A0B86FE"/>
    <w:rsid w:val="5A0DA698"/>
    <w:rsid w:val="5A1CE8B2"/>
    <w:rsid w:val="5A7D869C"/>
    <w:rsid w:val="5A8D7BEE"/>
    <w:rsid w:val="5AD50832"/>
    <w:rsid w:val="5AD9DCD0"/>
    <w:rsid w:val="5B0D16F1"/>
    <w:rsid w:val="5B38F09D"/>
    <w:rsid w:val="5B7AB05E"/>
    <w:rsid w:val="5B7EE2AB"/>
    <w:rsid w:val="5B83FEB2"/>
    <w:rsid w:val="5BBA239E"/>
    <w:rsid w:val="5BCAAAFC"/>
    <w:rsid w:val="5BD152B3"/>
    <w:rsid w:val="5C174BCA"/>
    <w:rsid w:val="5C17E7DC"/>
    <w:rsid w:val="5C1DFAFD"/>
    <w:rsid w:val="5C227F3D"/>
    <w:rsid w:val="5D3DCE88"/>
    <w:rsid w:val="5D453972"/>
    <w:rsid w:val="5D9500CC"/>
    <w:rsid w:val="5DC6CA56"/>
    <w:rsid w:val="5DDB097C"/>
    <w:rsid w:val="5DE3CD92"/>
    <w:rsid w:val="5E29AEB1"/>
    <w:rsid w:val="5E2DBD76"/>
    <w:rsid w:val="5E355098"/>
    <w:rsid w:val="5E425C7B"/>
    <w:rsid w:val="5E6878E1"/>
    <w:rsid w:val="5E7740E4"/>
    <w:rsid w:val="5E85C87A"/>
    <w:rsid w:val="5EF46625"/>
    <w:rsid w:val="5F2E35FD"/>
    <w:rsid w:val="5F36FA2E"/>
    <w:rsid w:val="5F47D22D"/>
    <w:rsid w:val="5F6180FD"/>
    <w:rsid w:val="5F908B08"/>
    <w:rsid w:val="5F961564"/>
    <w:rsid w:val="5FAD9D2B"/>
    <w:rsid w:val="5FD2F216"/>
    <w:rsid w:val="5FD4FCF2"/>
    <w:rsid w:val="5FDB81E4"/>
    <w:rsid w:val="602621B6"/>
    <w:rsid w:val="6046C55D"/>
    <w:rsid w:val="605B5D07"/>
    <w:rsid w:val="60789F4A"/>
    <w:rsid w:val="6085B7D1"/>
    <w:rsid w:val="6089AF46"/>
    <w:rsid w:val="60938BA2"/>
    <w:rsid w:val="60EB5E4A"/>
    <w:rsid w:val="60EE07F9"/>
    <w:rsid w:val="611D60ED"/>
    <w:rsid w:val="614D284B"/>
    <w:rsid w:val="619F71C6"/>
    <w:rsid w:val="619F7F5D"/>
    <w:rsid w:val="61A8EE1C"/>
    <w:rsid w:val="61BB32E7"/>
    <w:rsid w:val="6236A85A"/>
    <w:rsid w:val="623D6957"/>
    <w:rsid w:val="62461D3D"/>
    <w:rsid w:val="627143A5"/>
    <w:rsid w:val="62811E2F"/>
    <w:rsid w:val="628D6787"/>
    <w:rsid w:val="62B3FD7B"/>
    <w:rsid w:val="62F9814F"/>
    <w:rsid w:val="62FF02D9"/>
    <w:rsid w:val="63057F32"/>
    <w:rsid w:val="630A08BC"/>
    <w:rsid w:val="633C2681"/>
    <w:rsid w:val="63594EB5"/>
    <w:rsid w:val="638A5280"/>
    <w:rsid w:val="63AADCB5"/>
    <w:rsid w:val="63C45A9D"/>
    <w:rsid w:val="63DC5430"/>
    <w:rsid w:val="63EC9528"/>
    <w:rsid w:val="63FB402F"/>
    <w:rsid w:val="643CE7DC"/>
    <w:rsid w:val="6463F915"/>
    <w:rsid w:val="647CBCC7"/>
    <w:rsid w:val="6481AB94"/>
    <w:rsid w:val="64A052B5"/>
    <w:rsid w:val="64A31688"/>
    <w:rsid w:val="64B12CB2"/>
    <w:rsid w:val="6516B558"/>
    <w:rsid w:val="653A92B2"/>
    <w:rsid w:val="653D2CAF"/>
    <w:rsid w:val="655F705E"/>
    <w:rsid w:val="6571D619"/>
    <w:rsid w:val="65809B84"/>
    <w:rsid w:val="659DB4D3"/>
    <w:rsid w:val="65A367F4"/>
    <w:rsid w:val="65D6DF1F"/>
    <w:rsid w:val="65E47492"/>
    <w:rsid w:val="65EB49B2"/>
    <w:rsid w:val="6633D623"/>
    <w:rsid w:val="664AC560"/>
    <w:rsid w:val="665A3E76"/>
    <w:rsid w:val="665F7E53"/>
    <w:rsid w:val="668CE0CC"/>
    <w:rsid w:val="672246BE"/>
    <w:rsid w:val="672850CA"/>
    <w:rsid w:val="67294D58"/>
    <w:rsid w:val="679A34EC"/>
    <w:rsid w:val="67C36DFF"/>
    <w:rsid w:val="67D19FD3"/>
    <w:rsid w:val="682CA79A"/>
    <w:rsid w:val="683D4C11"/>
    <w:rsid w:val="68B5CBED"/>
    <w:rsid w:val="69025DE9"/>
    <w:rsid w:val="69121925"/>
    <w:rsid w:val="693BECE5"/>
    <w:rsid w:val="69580F63"/>
    <w:rsid w:val="69E65671"/>
    <w:rsid w:val="69F90CDA"/>
    <w:rsid w:val="6A2310C0"/>
    <w:rsid w:val="6A3072EA"/>
    <w:rsid w:val="6A332839"/>
    <w:rsid w:val="6A3C7E50"/>
    <w:rsid w:val="6A3D2446"/>
    <w:rsid w:val="6A611D6C"/>
    <w:rsid w:val="6A672F9A"/>
    <w:rsid w:val="6ABDC571"/>
    <w:rsid w:val="6AEA3B39"/>
    <w:rsid w:val="6B0566C1"/>
    <w:rsid w:val="6B1FD5BE"/>
    <w:rsid w:val="6B4F1039"/>
    <w:rsid w:val="6B55F830"/>
    <w:rsid w:val="6B8C88E1"/>
    <w:rsid w:val="6B997CEB"/>
    <w:rsid w:val="6BBE4D39"/>
    <w:rsid w:val="6BD751C9"/>
    <w:rsid w:val="6BFFAF3D"/>
    <w:rsid w:val="6C0F604A"/>
    <w:rsid w:val="6C23DDFC"/>
    <w:rsid w:val="6C2D7AD9"/>
    <w:rsid w:val="6CA3531D"/>
    <w:rsid w:val="6CD12A5B"/>
    <w:rsid w:val="6D0A0BF7"/>
    <w:rsid w:val="6D1DAE55"/>
    <w:rsid w:val="6D31BABA"/>
    <w:rsid w:val="6D77E8F7"/>
    <w:rsid w:val="6DA136C7"/>
    <w:rsid w:val="6DA1F482"/>
    <w:rsid w:val="6DBC6BBC"/>
    <w:rsid w:val="6DDE2A0F"/>
    <w:rsid w:val="6DF100A6"/>
    <w:rsid w:val="6E34BCB0"/>
    <w:rsid w:val="6E409D94"/>
    <w:rsid w:val="6E527A3F"/>
    <w:rsid w:val="6E6C392B"/>
    <w:rsid w:val="6EB28A1E"/>
    <w:rsid w:val="6ED93B9C"/>
    <w:rsid w:val="6EECB88F"/>
    <w:rsid w:val="6F691057"/>
    <w:rsid w:val="6F7CAB0A"/>
    <w:rsid w:val="6FB22035"/>
    <w:rsid w:val="6FD2F34C"/>
    <w:rsid w:val="6FF10935"/>
    <w:rsid w:val="70043501"/>
    <w:rsid w:val="702FFD0F"/>
    <w:rsid w:val="70492984"/>
    <w:rsid w:val="704CA511"/>
    <w:rsid w:val="707D06DA"/>
    <w:rsid w:val="708C3E03"/>
    <w:rsid w:val="70B48283"/>
    <w:rsid w:val="70E263A0"/>
    <w:rsid w:val="71503885"/>
    <w:rsid w:val="716A7095"/>
    <w:rsid w:val="71788A1B"/>
    <w:rsid w:val="718E9144"/>
    <w:rsid w:val="71E0BC72"/>
    <w:rsid w:val="71FD37FB"/>
    <w:rsid w:val="722D5C4A"/>
    <w:rsid w:val="723FE235"/>
    <w:rsid w:val="7261EAA8"/>
    <w:rsid w:val="72C9E26E"/>
    <w:rsid w:val="72D9B8E5"/>
    <w:rsid w:val="72DE8FFC"/>
    <w:rsid w:val="7334A507"/>
    <w:rsid w:val="737CA68C"/>
    <w:rsid w:val="737E61D2"/>
    <w:rsid w:val="7389DECC"/>
    <w:rsid w:val="73B732EF"/>
    <w:rsid w:val="73C014E2"/>
    <w:rsid w:val="73D18681"/>
    <w:rsid w:val="73FBC409"/>
    <w:rsid w:val="7419A617"/>
    <w:rsid w:val="7427953A"/>
    <w:rsid w:val="744F2B97"/>
    <w:rsid w:val="746AF9E8"/>
    <w:rsid w:val="74CAC64A"/>
    <w:rsid w:val="74E13D5D"/>
    <w:rsid w:val="74EF085D"/>
    <w:rsid w:val="74FF4576"/>
    <w:rsid w:val="75687E4F"/>
    <w:rsid w:val="757E1C09"/>
    <w:rsid w:val="75ADC283"/>
    <w:rsid w:val="75B0B18E"/>
    <w:rsid w:val="75B11ECC"/>
    <w:rsid w:val="75D7419E"/>
    <w:rsid w:val="75EEDA05"/>
    <w:rsid w:val="761EF1C5"/>
    <w:rsid w:val="76414BB4"/>
    <w:rsid w:val="764F6E9D"/>
    <w:rsid w:val="7667E9DB"/>
    <w:rsid w:val="76797148"/>
    <w:rsid w:val="76B653E7"/>
    <w:rsid w:val="76CF531F"/>
    <w:rsid w:val="770E175B"/>
    <w:rsid w:val="77195598"/>
    <w:rsid w:val="772B6C8B"/>
    <w:rsid w:val="77C4A512"/>
    <w:rsid w:val="77E38D62"/>
    <w:rsid w:val="77EDE936"/>
    <w:rsid w:val="77F910E8"/>
    <w:rsid w:val="77FFD91A"/>
    <w:rsid w:val="78404C82"/>
    <w:rsid w:val="78416825"/>
    <w:rsid w:val="78432BB0"/>
    <w:rsid w:val="7863F585"/>
    <w:rsid w:val="78769C7C"/>
    <w:rsid w:val="78BD7C0B"/>
    <w:rsid w:val="78D61918"/>
    <w:rsid w:val="790F1A40"/>
    <w:rsid w:val="796481F3"/>
    <w:rsid w:val="79B5A7B7"/>
    <w:rsid w:val="79B61034"/>
    <w:rsid w:val="79EC0BF7"/>
    <w:rsid w:val="79FE798F"/>
    <w:rsid w:val="7A037196"/>
    <w:rsid w:val="7A1376FE"/>
    <w:rsid w:val="7A1E9451"/>
    <w:rsid w:val="7A4EEB61"/>
    <w:rsid w:val="7A520DFD"/>
    <w:rsid w:val="7A630676"/>
    <w:rsid w:val="7A6E2934"/>
    <w:rsid w:val="7A75A0E7"/>
    <w:rsid w:val="7A984EEA"/>
    <w:rsid w:val="7ACC1F85"/>
    <w:rsid w:val="7ADBD775"/>
    <w:rsid w:val="7AE315F0"/>
    <w:rsid w:val="7B1ACD39"/>
    <w:rsid w:val="7B634F52"/>
    <w:rsid w:val="7B741A15"/>
    <w:rsid w:val="7B742473"/>
    <w:rsid w:val="7B79C8B9"/>
    <w:rsid w:val="7B82AF9F"/>
    <w:rsid w:val="7B9C192D"/>
    <w:rsid w:val="7BA2C09B"/>
    <w:rsid w:val="7BE25EBD"/>
    <w:rsid w:val="7BF8E4CB"/>
    <w:rsid w:val="7C0BB275"/>
    <w:rsid w:val="7C2B0890"/>
    <w:rsid w:val="7C66CF84"/>
    <w:rsid w:val="7C79AD98"/>
    <w:rsid w:val="7C906A41"/>
    <w:rsid w:val="7CA28FB9"/>
    <w:rsid w:val="7CA59B79"/>
    <w:rsid w:val="7CAF61C8"/>
    <w:rsid w:val="7CB90B55"/>
    <w:rsid w:val="7CC25967"/>
    <w:rsid w:val="7D0D6CCB"/>
    <w:rsid w:val="7D29BD1C"/>
    <w:rsid w:val="7D4F1A5A"/>
    <w:rsid w:val="7D7F2D4F"/>
    <w:rsid w:val="7D863A16"/>
    <w:rsid w:val="7DA06EEA"/>
    <w:rsid w:val="7E1B4376"/>
    <w:rsid w:val="7E7C5B55"/>
    <w:rsid w:val="7EC50CC8"/>
    <w:rsid w:val="7EDE1DEC"/>
    <w:rsid w:val="7F151E23"/>
    <w:rsid w:val="7F299F6E"/>
    <w:rsid w:val="7F613727"/>
    <w:rsid w:val="7F884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29489"/>
  <w15:chartTrackingRefBased/>
  <w15:docId w15:val="{12D52D56-0977-42BD-B209-48D19387E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D9F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paragraph" w:styleId="ListParagraph">
    <w:name w:val="List Paragraph"/>
    <w:basedOn w:val="Normal"/>
    <w:uiPriority w:val="34"/>
    <w:qFormat/>
    <w:rsid w:val="1C7CEFC1"/>
    <w:pPr>
      <w:ind w:left="720"/>
      <w:contextualSpacing/>
    </w:pPr>
  </w:style>
  <w:style w:type="paragraph" w:styleId="Header">
    <w:name w:val="header"/>
    <w:basedOn w:val="Normal"/>
    <w:uiPriority w:val="99"/>
    <w:unhideWhenUsed/>
    <w:rsid w:val="1987830E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1987830E"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1987830E"/>
    <w:rPr>
      <w:color w:val="467886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AC73C7"/>
  </w:style>
  <w:style w:type="paragraph" w:styleId="NoSpacing">
    <w:name w:val="No Spacing"/>
    <w:link w:val="NoSpacingChar"/>
    <w:uiPriority w:val="1"/>
    <w:qFormat/>
    <w:rsid w:val="00EE21A1"/>
    <w:pPr>
      <w:spacing w:after="0" w:line="240" w:lineRule="auto"/>
    </w:pPr>
    <w:rPr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EE21A1"/>
    <w:rPr>
      <w:sz w:val="22"/>
      <w:szCs w:val="22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04419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B7005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7005D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paragraph" w:customStyle="1" w:styleId="FirstParagraph">
    <w:name w:val="First Paragraph"/>
    <w:basedOn w:val="BodyText"/>
    <w:next w:val="BodyText"/>
    <w:qFormat/>
    <w:rsid w:val="00B7005D"/>
    <w:pPr>
      <w:spacing w:before="180" w:after="180" w:line="240" w:lineRule="auto"/>
    </w:pPr>
    <w:rPr>
      <w:rFonts w:eastAsiaTheme="minorHAnsi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B700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7005D"/>
  </w:style>
  <w:style w:type="character" w:customStyle="1" w:styleId="StringTok">
    <w:name w:val="StringTok"/>
    <w:basedOn w:val="VerbatimChar"/>
    <w:rsid w:val="00B7005D"/>
    <w:rPr>
      <w:rFonts w:ascii="Consolas" w:hAnsi="Consolas"/>
      <w:color w:val="4E9A06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B7005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B7005D"/>
    <w:rPr>
      <w:rFonts w:ascii="Consolas" w:hAnsi="Consolas"/>
      <w:sz w:val="22"/>
      <w:shd w:val="clear" w:color="auto" w:fill="F8F8F8"/>
    </w:rPr>
  </w:style>
  <w:style w:type="character" w:customStyle="1" w:styleId="FloatTok">
    <w:name w:val="FloatTok"/>
    <w:basedOn w:val="VerbatimChar"/>
    <w:rsid w:val="00B7005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B7005D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7005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OtherTok">
    <w:name w:val="OtherTok"/>
    <w:basedOn w:val="VerbatimChar"/>
    <w:rsid w:val="00B7005D"/>
    <w:rPr>
      <w:rFonts w:ascii="Consolas" w:hAnsi="Consolas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B7005D"/>
    <w:rPr>
      <w:rFonts w:ascii="Consolas" w:hAnsi="Consolas"/>
      <w:color w:val="204A87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891DC6"/>
    <w:pPr>
      <w:spacing w:before="36" w:after="36" w:line="240" w:lineRule="auto"/>
    </w:pPr>
    <w:rPr>
      <w:rFonts w:eastAsiaTheme="minorHAnsi"/>
      <w:lang w:eastAsia="en-US"/>
    </w:rPr>
  </w:style>
  <w:style w:type="table" w:customStyle="1" w:styleId="Table">
    <w:name w:val="Table"/>
    <w:semiHidden/>
    <w:unhideWhenUsed/>
    <w:qFormat/>
    <w:rsid w:val="00891DC6"/>
    <w:pPr>
      <w:spacing w:after="200" w:line="240" w:lineRule="auto"/>
    </w:pPr>
    <w:rPr>
      <w:rFonts w:eastAsiaTheme="minorHAnsi"/>
      <w:sz w:val="20"/>
      <w:szCs w:val="20"/>
      <w:lang w:val="en-IN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DecValTok">
    <w:name w:val="DecValTok"/>
    <w:basedOn w:val="VerbatimChar"/>
    <w:rsid w:val="00891DC6"/>
    <w:rPr>
      <w:rFonts w:ascii="Consolas" w:hAnsi="Consolas"/>
      <w:color w:val="0000CF"/>
      <w:sz w:val="22"/>
      <w:shd w:val="clear" w:color="auto" w:fill="F8F8F8"/>
    </w:rPr>
  </w:style>
  <w:style w:type="character" w:styleId="HTMLCode">
    <w:name w:val="HTML Code"/>
    <w:basedOn w:val="DefaultParagraphFont"/>
    <w:uiPriority w:val="99"/>
    <w:semiHidden/>
    <w:unhideWhenUsed/>
    <w:rsid w:val="00891DC6"/>
    <w:rPr>
      <w:rFonts w:ascii="Courier New" w:eastAsia="Times New Roman" w:hAnsi="Courier New" w:cs="Courier New"/>
      <w:sz w:val="20"/>
      <w:szCs w:val="20"/>
    </w:rPr>
  </w:style>
  <w:style w:type="character" w:customStyle="1" w:styleId="ControlFlowTok">
    <w:name w:val="ControlFlowTok"/>
    <w:basedOn w:val="VerbatimChar"/>
    <w:rsid w:val="00A4629F"/>
    <w:rPr>
      <w:rFonts w:ascii="Consolas" w:hAnsi="Consolas"/>
      <w:b/>
      <w:color w:val="204A87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0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0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5" Type="http://schemas.microsoft.com/office/2020/10/relationships/intelligence" Target="intelligence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drive/18wMC0CFy5MYsx3ItcEJew90EmbEyLf7C?usp=sharing" TargetMode="Externa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BF4B23-4C3F-164C-B695-53E8F7E8B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5</Pages>
  <Words>2696</Words>
  <Characters>153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2</CharactersWithSpaces>
  <SharedDoc>false</SharedDoc>
  <HLinks>
    <vt:vector size="138" baseType="variant">
      <vt:variant>
        <vt:i4>65621</vt:i4>
      </vt:variant>
      <vt:variant>
        <vt:i4>132</vt:i4>
      </vt:variant>
      <vt:variant>
        <vt:i4>0</vt:i4>
      </vt:variant>
      <vt:variant>
        <vt:i4>5</vt:i4>
      </vt:variant>
      <vt:variant>
        <vt:lpwstr>https://colab.research.google.com/drive/1jZwS7BOgqTvIzTqZh6f3x4iyR4-mKNLQ?usp=sharing</vt:lpwstr>
      </vt:variant>
      <vt:variant>
        <vt:lpwstr/>
      </vt:variant>
      <vt:variant>
        <vt:i4>1638488</vt:i4>
      </vt:variant>
      <vt:variant>
        <vt:i4>129</vt:i4>
      </vt:variant>
      <vt:variant>
        <vt:i4>0</vt:i4>
      </vt:variant>
      <vt:variant>
        <vt:i4>5</vt:i4>
      </vt:variant>
      <vt:variant>
        <vt:lpwstr>https://github.com/JHnlp/BioCreative-V-CDR-Corpus</vt:lpwstr>
      </vt:variant>
      <vt:variant>
        <vt:lpwstr/>
      </vt:variant>
      <vt:variant>
        <vt:i4>203167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2009885</vt:lpwstr>
      </vt:variant>
      <vt:variant>
        <vt:i4>20316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2009884</vt:lpwstr>
      </vt:variant>
      <vt:variant>
        <vt:i4>203167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2009883</vt:lpwstr>
      </vt:variant>
      <vt:variant>
        <vt:i4>203167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2009882</vt:lpwstr>
      </vt:variant>
      <vt:variant>
        <vt:i4>203167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2009881</vt:lpwstr>
      </vt:variant>
      <vt:variant>
        <vt:i4>203167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2009880</vt:lpwstr>
      </vt:variant>
      <vt:variant>
        <vt:i4>104863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2009879</vt:lpwstr>
      </vt:variant>
      <vt:variant>
        <vt:i4>104863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2009878</vt:lpwstr>
      </vt:variant>
      <vt:variant>
        <vt:i4>10486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2009877</vt:lpwstr>
      </vt:variant>
      <vt:variant>
        <vt:i4>104863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2009876</vt:lpwstr>
      </vt:variant>
      <vt:variant>
        <vt:i4>10486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2009875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2009874</vt:lpwstr>
      </vt:variant>
      <vt:variant>
        <vt:i4>10486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2009873</vt:lpwstr>
      </vt:variant>
      <vt:variant>
        <vt:i4>10486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2009872</vt:lpwstr>
      </vt:variant>
      <vt:variant>
        <vt:i4>10486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2009871</vt:lpwstr>
      </vt:variant>
      <vt:variant>
        <vt:i4>10486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2009870</vt:lpwstr>
      </vt:variant>
      <vt:variant>
        <vt:i4>11141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2009869</vt:lpwstr>
      </vt:variant>
      <vt:variant>
        <vt:i4>11141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2009868</vt:lpwstr>
      </vt:variant>
      <vt:variant>
        <vt:i4>11141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2009867</vt:lpwstr>
      </vt:variant>
      <vt:variant>
        <vt:i4>11141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2009866</vt:lpwstr>
      </vt:variant>
      <vt:variant>
        <vt:i4>11141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20098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Rao</dc:creator>
  <cp:keywords/>
  <dc:description/>
  <cp:lastModifiedBy>Anish Rao</cp:lastModifiedBy>
  <cp:revision>39</cp:revision>
  <cp:lastPrinted>2025-03-05T03:47:00Z</cp:lastPrinted>
  <dcterms:created xsi:type="dcterms:W3CDTF">2025-04-16T16:56:00Z</dcterms:created>
  <dcterms:modified xsi:type="dcterms:W3CDTF">2025-04-17T13:57:00Z</dcterms:modified>
</cp:coreProperties>
</file>